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13314A4" w:rsidR="00531FBF" w:rsidRPr="00B7788F" w:rsidRDefault="00FE121F" w:rsidP="00B7788F">
            <w:pPr>
              <w:contextualSpacing/>
              <w:jc w:val="center"/>
              <w:rPr>
                <w:rFonts w:eastAsia="Times New Roman" w:cstheme="minorHAnsi"/>
                <w:b/>
                <w:bCs/>
                <w:sz w:val="22"/>
                <w:szCs w:val="22"/>
              </w:rPr>
            </w:pPr>
            <w:r>
              <w:rPr>
                <w:rFonts w:eastAsia="Times New Roman" w:cstheme="minorHAnsi"/>
                <w:b/>
                <w:bCs/>
                <w:sz w:val="22"/>
                <w:szCs w:val="22"/>
              </w:rPr>
              <w:t>10</w:t>
            </w:r>
            <w:r w:rsidR="00913DF5">
              <w:rPr>
                <w:rFonts w:eastAsia="Times New Roman" w:cstheme="minorHAnsi"/>
                <w:b/>
                <w:bCs/>
                <w:sz w:val="22"/>
                <w:szCs w:val="22"/>
              </w:rPr>
              <w:t>/</w:t>
            </w:r>
            <w:r>
              <w:rPr>
                <w:rFonts w:eastAsia="Times New Roman" w:cstheme="minorHAnsi"/>
                <w:b/>
                <w:bCs/>
                <w:sz w:val="22"/>
                <w:szCs w:val="22"/>
              </w:rPr>
              <w:t>1</w:t>
            </w:r>
            <w:r w:rsidR="00913DF5">
              <w:rPr>
                <w:rFonts w:eastAsia="Times New Roman" w:cstheme="minorHAnsi"/>
                <w:b/>
                <w:bCs/>
                <w:sz w:val="22"/>
                <w:szCs w:val="22"/>
              </w:rPr>
              <w:t>2/2023</w:t>
            </w:r>
          </w:p>
        </w:tc>
        <w:tc>
          <w:tcPr>
            <w:tcW w:w="2338" w:type="dxa"/>
            <w:tcMar>
              <w:left w:w="115" w:type="dxa"/>
              <w:right w:w="115" w:type="dxa"/>
            </w:tcMar>
          </w:tcPr>
          <w:p w14:paraId="07699096" w14:textId="71741C69" w:rsidR="00531FBF" w:rsidRPr="00B7788F" w:rsidRDefault="00913DF5" w:rsidP="00B7788F">
            <w:pPr>
              <w:contextualSpacing/>
              <w:jc w:val="center"/>
              <w:rPr>
                <w:rFonts w:eastAsia="Times New Roman" w:cstheme="minorHAnsi"/>
                <w:b/>
                <w:bCs/>
                <w:sz w:val="22"/>
                <w:szCs w:val="22"/>
              </w:rPr>
            </w:pPr>
            <w:r>
              <w:rPr>
                <w:rFonts w:eastAsia="Times New Roman" w:cstheme="minorHAnsi"/>
                <w:b/>
                <w:bCs/>
                <w:sz w:val="22"/>
                <w:szCs w:val="22"/>
              </w:rPr>
              <w:t>Justin Swinne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7E8B9A4A" w:rsidR="00485402" w:rsidRPr="00B7788F" w:rsidRDefault="00913DF5" w:rsidP="00D47759">
      <w:pPr>
        <w:contextualSpacing/>
        <w:rPr>
          <w:rFonts w:cstheme="minorHAnsi"/>
          <w:sz w:val="22"/>
          <w:szCs w:val="22"/>
        </w:rPr>
      </w:pPr>
      <w:r>
        <w:rPr>
          <w:rFonts w:cstheme="minorHAnsi"/>
          <w:sz w:val="22"/>
          <w:szCs w:val="22"/>
        </w:rPr>
        <w:t>Justin Swinney</w:t>
      </w:r>
    </w:p>
    <w:p w14:paraId="3A4DB0F5" w14:textId="518A6D83" w:rsidR="0058064D" w:rsidRPr="00B7788F" w:rsidRDefault="0058064D" w:rsidP="00D47759">
      <w:pPr>
        <w:contextualSpacing/>
        <w:rPr>
          <w:rFonts w:cstheme="minorHAnsi"/>
          <w:sz w:val="22"/>
          <w:szCs w:val="22"/>
        </w:rPr>
      </w:pPr>
    </w:p>
    <w:p w14:paraId="7A425AC3" w14:textId="61AA8ADC" w:rsidR="00010B8A"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1B91408A" w14:textId="5F6EB6F8" w:rsidR="00443351" w:rsidRDefault="00443351" w:rsidP="00443351">
      <w:pPr>
        <w:contextualSpacing/>
        <w:rPr>
          <w:rFonts w:eastAsia="Times New Roman" w:cstheme="minorHAnsi"/>
          <w:sz w:val="22"/>
          <w:szCs w:val="22"/>
        </w:rPr>
      </w:pPr>
      <w:r>
        <w:rPr>
          <w:rFonts w:eastAsia="Times New Roman" w:cstheme="minorHAnsi"/>
          <w:sz w:val="22"/>
          <w:szCs w:val="22"/>
        </w:rPr>
        <w:t xml:space="preserve">For the given security vulnerabilities, I recommend we use AES – Advance Encryption Standard, AES is encryption algorithm that uses blocks of data and support keys in sizes 128, 192, 256 bits, AES is symmetric-key encryption (the same key is used for encryption and decryption). AES essential takes plaintext and blends the information together several times to produce cipher text that may consist of bits of hex code. </w:t>
      </w:r>
    </w:p>
    <w:p w14:paraId="2E65AA9A" w14:textId="77777777" w:rsidR="00443351" w:rsidRDefault="00443351" w:rsidP="00443351">
      <w:pPr>
        <w:contextualSpacing/>
        <w:rPr>
          <w:rFonts w:eastAsia="Times New Roman" w:cstheme="minorHAnsi"/>
          <w:sz w:val="22"/>
          <w:szCs w:val="22"/>
        </w:rPr>
      </w:pPr>
    </w:p>
    <w:p w14:paraId="0D4E9FD4" w14:textId="77777777" w:rsidR="00443351" w:rsidRDefault="00443351" w:rsidP="00443351">
      <w:pPr>
        <w:contextualSpacing/>
        <w:rPr>
          <w:rFonts w:eastAsia="Times New Roman" w:cstheme="minorHAnsi"/>
          <w:sz w:val="22"/>
          <w:szCs w:val="22"/>
        </w:rPr>
      </w:pPr>
      <w:r>
        <w:rPr>
          <w:rFonts w:eastAsia="Times New Roman" w:cstheme="minorHAnsi"/>
          <w:sz w:val="22"/>
          <w:szCs w:val="22"/>
        </w:rPr>
        <w:t xml:space="preserve">The bit levels of AES are dependent on the key size chosen, 128-bit key, 192 bits key, 256-bit key. 256-bit key being the most secure but may produce a slower algorithm process time when compared to a 128-bit key the less secure key size. All keys are essentially uncrackable at this current moment in time. </w:t>
      </w:r>
    </w:p>
    <w:p w14:paraId="1C563F3E" w14:textId="77777777" w:rsidR="00443351" w:rsidRDefault="00443351" w:rsidP="00443351">
      <w:pPr>
        <w:contextualSpacing/>
        <w:rPr>
          <w:rFonts w:eastAsia="Times New Roman" w:cstheme="minorHAnsi"/>
          <w:sz w:val="22"/>
          <w:szCs w:val="22"/>
        </w:rPr>
      </w:pPr>
      <w:r>
        <w:rPr>
          <w:rFonts w:eastAsia="Times New Roman" w:cstheme="minorHAnsi"/>
          <w:sz w:val="22"/>
          <w:szCs w:val="22"/>
        </w:rPr>
        <w:t xml:space="preserve">Hash functions typically correspond to cryptographic functions like SHA-256. </w:t>
      </w:r>
    </w:p>
    <w:p w14:paraId="33C4DBFB" w14:textId="77777777" w:rsidR="00443351" w:rsidRDefault="00443351" w:rsidP="00443351">
      <w:pPr>
        <w:contextualSpacing/>
        <w:rPr>
          <w:rFonts w:eastAsia="Times New Roman" w:cstheme="minorHAnsi"/>
          <w:sz w:val="22"/>
          <w:szCs w:val="22"/>
        </w:rPr>
      </w:pPr>
    </w:p>
    <w:p w14:paraId="2237F757" w14:textId="77777777" w:rsidR="00443351" w:rsidRPr="00B7788F" w:rsidRDefault="00443351" w:rsidP="00443351">
      <w:pPr>
        <w:contextualSpacing/>
        <w:rPr>
          <w:rFonts w:eastAsia="Times New Roman" w:cstheme="minorHAnsi"/>
          <w:sz w:val="22"/>
          <w:szCs w:val="22"/>
        </w:rPr>
      </w:pPr>
      <w:r>
        <w:rPr>
          <w:rFonts w:eastAsia="Times New Roman" w:cstheme="minorHAnsi"/>
          <w:sz w:val="22"/>
          <w:szCs w:val="22"/>
        </w:rPr>
        <w:t xml:space="preserve">Random numbers are critical when creating encryption keys, the random aspect is what ensures that the key is not cracked by unwanted guests and keeps any sensitive information it is securing safe. </w:t>
      </w:r>
    </w:p>
    <w:p w14:paraId="58187F33" w14:textId="77777777" w:rsidR="00443351" w:rsidRDefault="00443351" w:rsidP="00443351">
      <w:pPr>
        <w:contextualSpacing/>
        <w:rPr>
          <w:rFonts w:eastAsia="Times New Roman"/>
          <w:sz w:val="22"/>
          <w:szCs w:val="22"/>
        </w:rPr>
      </w:pPr>
      <w:r>
        <w:rPr>
          <w:rFonts w:eastAsia="Times New Roman"/>
          <w:sz w:val="22"/>
          <w:szCs w:val="22"/>
        </w:rPr>
        <w:t xml:space="preserve">Non-symmetric key encryption typically has a slower process time than symmetric key encryption due to the greater length of the key (non-symmetric key = 2048 bit or higher, symmetric key &lt;= 256). Non-symmetric encryption requires two keys, a public and a private where one encrypts, and one decrypts whereas symmetric has one key that handles both actions. </w:t>
      </w:r>
    </w:p>
    <w:p w14:paraId="3ED4A304" w14:textId="77777777" w:rsidR="00443351" w:rsidRDefault="00443351" w:rsidP="00443351">
      <w:pPr>
        <w:contextualSpacing/>
        <w:rPr>
          <w:rFonts w:cstheme="minorHAnsi"/>
          <w:sz w:val="22"/>
          <w:szCs w:val="22"/>
        </w:rPr>
      </w:pPr>
    </w:p>
    <w:p w14:paraId="7E7EA1F9" w14:textId="77777777" w:rsidR="00443351" w:rsidRDefault="00443351" w:rsidP="00443351">
      <w:pPr>
        <w:contextualSpacing/>
        <w:rPr>
          <w:rFonts w:cstheme="minorHAnsi"/>
          <w:sz w:val="22"/>
          <w:szCs w:val="22"/>
        </w:rPr>
      </w:pPr>
      <w:r>
        <w:rPr>
          <w:rFonts w:cstheme="minorHAnsi"/>
          <w:sz w:val="22"/>
          <w:szCs w:val="22"/>
        </w:rPr>
        <w:t xml:space="preserve">Currently AES is the industry standard, AES was implemented around 2001 replacing DES, DES was deemed inadequate, and an actual contest was held to determine the final retirement of DES, DES is a symmetric block cipher that shared a secrete key with a length of 56 bits. Assuming history repeats itself, we may see AES retire as technology advances.  </w:t>
      </w:r>
    </w:p>
    <w:p w14:paraId="3D9C30BA" w14:textId="5B18BF46" w:rsidR="009670AA" w:rsidRPr="00443351" w:rsidRDefault="009670AA" w:rsidP="00443351">
      <w:pPr>
        <w:ind w:left="720"/>
        <w:contextualSpacing/>
        <w:rPr>
          <w:rFonts w:cstheme="minorHAnsi"/>
          <w:b/>
          <w:bCs/>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2DBF27A1" w:rsidR="00DB5652" w:rsidRPr="00B7788F" w:rsidRDefault="0033337F" w:rsidP="00684A40">
      <w:pPr>
        <w:contextualSpacing/>
        <w:jc w:val="center"/>
        <w:rPr>
          <w:rFonts w:cstheme="minorHAnsi"/>
          <w:sz w:val="22"/>
          <w:szCs w:val="22"/>
        </w:rPr>
      </w:pPr>
      <w:r>
        <w:rPr>
          <w:rFonts w:cstheme="minorHAnsi"/>
          <w:noProof/>
          <w:sz w:val="22"/>
          <w:szCs w:val="22"/>
        </w:rPr>
        <w:drawing>
          <wp:inline distT="0" distB="0" distL="0" distR="0" wp14:anchorId="0735328B" wp14:editId="1828EADD">
            <wp:extent cx="2556033" cy="3238500"/>
            <wp:effectExtent l="0" t="0" r="0" b="0"/>
            <wp:docPr id="537416634"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416634" name="Picture 1"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558295" cy="3241366"/>
                    </a:xfrm>
                    <a:prstGeom prst="rect">
                      <a:avLst/>
                    </a:prstGeom>
                  </pic:spPr>
                </pic:pic>
              </a:graphicData>
            </a:graphic>
          </wp:inline>
        </w:drawing>
      </w:r>
      <w:r>
        <w:rPr>
          <w:rFonts w:cstheme="minorHAnsi"/>
          <w:noProof/>
          <w:sz w:val="22"/>
          <w:szCs w:val="22"/>
        </w:rPr>
        <w:drawing>
          <wp:inline distT="0" distB="0" distL="0" distR="0" wp14:anchorId="19601C0A" wp14:editId="272544A2">
            <wp:extent cx="2519583" cy="3246755"/>
            <wp:effectExtent l="0" t="0" r="0" b="0"/>
            <wp:docPr id="95234232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342320"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526561" cy="3255748"/>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6EBDF1F2" w:rsidR="003978A0" w:rsidRDefault="008D2CD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7F7CB0D" wp14:editId="0F17AE12">
            <wp:extent cx="5811061" cy="619211"/>
            <wp:effectExtent l="152400" t="152400" r="361315" b="371475"/>
            <wp:docPr id="36909192"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09192" name="Picture 3" descr="A close up of a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11061" cy="619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20DBB8C" w14:textId="05332E29"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20306AFC" w:rsidR="00DB5652" w:rsidRDefault="008D2CD3" w:rsidP="00D47759">
      <w:pPr>
        <w:contextualSpacing/>
        <w:rPr>
          <w:rFonts w:cstheme="minorHAnsi"/>
          <w:sz w:val="22"/>
          <w:szCs w:val="22"/>
        </w:rPr>
      </w:pPr>
      <w:r>
        <w:rPr>
          <w:rFonts w:cstheme="minorHAnsi"/>
          <w:noProof/>
          <w:sz w:val="22"/>
          <w:szCs w:val="22"/>
        </w:rPr>
        <w:drawing>
          <wp:inline distT="0" distB="0" distL="0" distR="0" wp14:anchorId="7C850023" wp14:editId="335C2F5E">
            <wp:extent cx="5943600" cy="984250"/>
            <wp:effectExtent l="152400" t="152400" r="361950" b="368300"/>
            <wp:docPr id="30776440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64408"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984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1D64E" w14:textId="77777777" w:rsidR="008D2CD3" w:rsidRPr="00B7788F" w:rsidRDefault="008D2CD3"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77777777" w:rsidR="003978A0" w:rsidRDefault="003978A0" w:rsidP="00D47759">
      <w:pPr>
        <w:contextualSpacing/>
        <w:rPr>
          <w:rFonts w:eastAsia="Times New Roman" w:cstheme="minorHAnsi"/>
          <w:sz w:val="22"/>
          <w:szCs w:val="22"/>
        </w:rPr>
      </w:pPr>
    </w:p>
    <w:p w14:paraId="7F9143A1" w14:textId="5826AB19" w:rsidR="00E33862" w:rsidRDefault="0052424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E7EB107" wp14:editId="56271FCB">
            <wp:extent cx="5943600" cy="3772535"/>
            <wp:effectExtent l="152400" t="152400" r="361950" b="361315"/>
            <wp:docPr id="757695669" name="Picture 7"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95669" name="Picture 7" descr="A computer screen 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772535"/>
                    </a:xfrm>
                    <a:prstGeom prst="rect">
                      <a:avLst/>
                    </a:prstGeom>
                    <a:ln>
                      <a:noFill/>
                    </a:ln>
                    <a:effectLst>
                      <a:outerShdw blurRad="292100" dist="139700" dir="2700000" algn="tl" rotWithShape="0">
                        <a:srgbClr val="333333">
                          <a:alpha val="65000"/>
                        </a:srgbClr>
                      </a:outerShdw>
                    </a:effectLst>
                  </pic:spPr>
                </pic:pic>
              </a:graphicData>
            </a:graphic>
          </wp:inline>
        </w:drawing>
      </w:r>
    </w:p>
    <w:p w14:paraId="6D3A896B" w14:textId="748E0656" w:rsidR="0052424E" w:rsidRDefault="0052424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7960D8D" wp14:editId="0F434231">
            <wp:extent cx="5943600" cy="6294120"/>
            <wp:effectExtent l="152400" t="152400" r="361950" b="354330"/>
            <wp:docPr id="181544778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447788" name="Picture 6"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41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455213" w14:textId="77777777" w:rsidR="0052424E" w:rsidRDefault="0052424E"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16BDF3F" w14:textId="723F7764" w:rsidR="0000209A" w:rsidRPr="0000209A" w:rsidRDefault="0000209A" w:rsidP="0000209A">
      <w:pPr>
        <w:pStyle w:val="Heading2"/>
        <w:spacing w:before="0" w:line="240" w:lineRule="auto"/>
        <w:ind w:left="360"/>
        <w:rPr>
          <w:b w:val="0"/>
          <w:bCs w:val="0"/>
        </w:rPr>
      </w:pPr>
      <w:r>
        <w:rPr>
          <w:b w:val="0"/>
          <w:bCs w:val="0"/>
        </w:rPr>
        <w:t>No new vulnerabilities or errors found at this moment</w:t>
      </w:r>
      <w:r w:rsidR="009919DE">
        <w:rPr>
          <w:b w:val="0"/>
          <w:bCs w:val="0"/>
        </w:rPr>
        <w:t>,</w:t>
      </w:r>
      <w:r>
        <w:rPr>
          <w:b w:val="0"/>
          <w:bCs w:val="0"/>
        </w:rPr>
        <w:t xml:space="preserve"> </w:t>
      </w:r>
    </w:p>
    <w:p w14:paraId="7B9F371C" w14:textId="2B9D26B4" w:rsidR="00E33862" w:rsidRPr="00B7788F" w:rsidRDefault="00667E7F" w:rsidP="00D47759">
      <w:pPr>
        <w:contextualSpacing/>
        <w:rPr>
          <w:rFonts w:cstheme="minorHAnsi"/>
          <w:sz w:val="22"/>
          <w:szCs w:val="22"/>
        </w:rPr>
      </w:pPr>
      <w:r>
        <w:rPr>
          <w:rFonts w:cstheme="minorHAnsi"/>
          <w:noProof/>
          <w:sz w:val="22"/>
          <w:szCs w:val="22"/>
        </w:rPr>
        <w:lastRenderedPageBreak/>
        <w:drawing>
          <wp:inline distT="0" distB="0" distL="0" distR="0" wp14:anchorId="46E29551" wp14:editId="5D38A8EF">
            <wp:extent cx="5943600" cy="2049145"/>
            <wp:effectExtent l="0" t="0" r="0" b="8255"/>
            <wp:docPr id="698162580" name="Picture 8" descr="A black background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62580" name="Picture 8" descr="A black background with text&#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943600" cy="204914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74B91F79" w14:textId="0DE73833" w:rsidR="00FD6C6F" w:rsidRPr="00FD6C6F" w:rsidRDefault="00FD6C6F" w:rsidP="00FD6C6F">
      <w:pPr>
        <w:pStyle w:val="ListParagraph"/>
        <w:ind w:left="360"/>
        <w:rPr>
          <w:rFonts w:ascii="Calibri" w:eastAsia="Calibri" w:hAnsi="Calibri" w:cs="Calibri"/>
        </w:rPr>
      </w:pPr>
      <w:bookmarkStart w:id="33" w:name="_Toc171130422"/>
      <w:bookmarkStart w:id="34" w:name="_Toc102040765"/>
      <w:r w:rsidRPr="00FD6C6F">
        <w:rPr>
          <w:rFonts w:eastAsia="Times New Roman" w:cstheme="minorHAnsi"/>
          <w:sz w:val="22"/>
          <w:szCs w:val="22"/>
        </w:rPr>
        <w:t xml:space="preserve">After running dependencies checks prior to refactoring this code and after I introduced zero new vulnerabilities to this </w:t>
      </w:r>
      <w:r w:rsidRPr="00FD6C6F">
        <w:rPr>
          <w:rFonts w:eastAsia="Times New Roman" w:cstheme="minorHAnsi"/>
          <w:sz w:val="22"/>
          <w:szCs w:val="22"/>
        </w:rPr>
        <w:t>program,</w:t>
      </w:r>
      <w:r w:rsidRPr="00FD6C6F">
        <w:rPr>
          <w:rFonts w:eastAsia="Times New Roman" w:cstheme="minorHAnsi"/>
          <w:sz w:val="22"/>
          <w:szCs w:val="22"/>
        </w:rPr>
        <w:t xml:space="preserve"> however many exist currently. Areas addressed in the refactoring of the code include, Cryptography (check sum), code error (exception handlers), I feel as well that code readability is okay and code quality is okay.</w:t>
      </w:r>
      <w:r w:rsidRPr="00FD6C6F">
        <w:rPr>
          <w:rFonts w:eastAsia="Times New Roman" w:cstheme="minorHAnsi"/>
          <w:b/>
          <w:bCs/>
          <w:sz w:val="22"/>
          <w:szCs w:val="22"/>
        </w:rPr>
        <w:t xml:space="preserve"> </w:t>
      </w:r>
      <w:r w:rsidRPr="00FD6C6F">
        <w:rPr>
          <w:rFonts w:eastAsia="Times New Roman" w:cstheme="minorHAnsi"/>
          <w:sz w:val="22"/>
          <w:szCs w:val="22"/>
        </w:rPr>
        <w:t xml:space="preserve">The security layers I implemented are minimal but include the SHA algorithm for creating secure hash values as well as using javas </w:t>
      </w:r>
      <w:proofErr w:type="spellStart"/>
      <w:r w:rsidRPr="00FD6C6F">
        <w:rPr>
          <w:rFonts w:eastAsia="Times New Roman" w:cstheme="minorHAnsi"/>
          <w:sz w:val="22"/>
          <w:szCs w:val="22"/>
        </w:rPr>
        <w:t>messageDigest</w:t>
      </w:r>
      <w:proofErr w:type="spellEnd"/>
      <w:r w:rsidRPr="00FD6C6F">
        <w:rPr>
          <w:rFonts w:eastAsia="Times New Roman" w:cstheme="minorHAnsi"/>
          <w:sz w:val="22"/>
          <w:szCs w:val="22"/>
        </w:rPr>
        <w:t xml:space="preserve"> to perform the hash function, this is a standard secure method for hashing in java, The site also uses https however I was having issues with my certificate securing the site locally. There is okay error handling within the code as well but still minimal. </w:t>
      </w:r>
    </w:p>
    <w:p w14:paraId="774A87F0" w14:textId="1C921961" w:rsidR="00FD6C6F" w:rsidRPr="00FD6C6F" w:rsidRDefault="620D193F" w:rsidP="00FD6C6F">
      <w:pPr>
        <w:pStyle w:val="Heading2"/>
        <w:numPr>
          <w:ilvl w:val="0"/>
          <w:numId w:val="21"/>
        </w:numPr>
        <w:spacing w:before="0" w:line="240" w:lineRule="auto"/>
        <w:rPr>
          <w:rFonts w:ascii="Calibri" w:eastAsia="Calibri" w:hAnsi="Calibri" w:cs="Calibri"/>
        </w:rPr>
      </w:pPr>
      <w:r w:rsidRPr="00844A5D">
        <w:t>Industry Standard Best Practices</w:t>
      </w:r>
      <w:bookmarkEnd w:id="33"/>
      <w:bookmarkEnd w:id="34"/>
    </w:p>
    <w:p w14:paraId="266CC060" w14:textId="472E9BC8" w:rsidR="620D193F" w:rsidRDefault="00FD6C6F" w:rsidP="00FD6C6F">
      <w:pPr>
        <w:ind w:left="360"/>
        <w:contextualSpacing/>
        <w:rPr>
          <w:rFonts w:eastAsia="Times New Roman"/>
          <w:sz w:val="22"/>
          <w:szCs w:val="22"/>
        </w:rPr>
      </w:pPr>
      <w:r>
        <w:rPr>
          <w:rFonts w:eastAsia="Times New Roman"/>
          <w:sz w:val="22"/>
          <w:szCs w:val="22"/>
        </w:rPr>
        <w:t xml:space="preserve">I feel that I followed industry standard best practices by using HTTPS for secure communication and using a </w:t>
      </w:r>
      <w:r w:rsidR="00BC24AC">
        <w:rPr>
          <w:rFonts w:eastAsia="Times New Roman"/>
          <w:sz w:val="22"/>
          <w:szCs w:val="22"/>
        </w:rPr>
        <w:t>strong</w:t>
      </w:r>
      <w:r>
        <w:rPr>
          <w:rFonts w:eastAsia="Times New Roman"/>
          <w:sz w:val="22"/>
          <w:szCs w:val="22"/>
        </w:rPr>
        <w:t xml:space="preserve"> cryptographic hash algorithm. </w:t>
      </w:r>
      <w:r w:rsidR="00BC24AC">
        <w:rPr>
          <w:rFonts w:eastAsia="Times New Roman"/>
          <w:sz w:val="22"/>
          <w:szCs w:val="22"/>
        </w:rPr>
        <w:t xml:space="preserve">The program does not allow for user input therefore less security risk involved, and no input verification needed. I feel I followed standard practices with my certificate configuration as well. Although I’m sure I have room for improvement. </w:t>
      </w:r>
    </w:p>
    <w:p w14:paraId="052C684F" w14:textId="65BE51E9" w:rsidR="00974AE3" w:rsidRDefault="00974AE3" w:rsidP="00D47759">
      <w:pPr>
        <w:contextualSpacing/>
        <w:rPr>
          <w:rFonts w:eastAsia="Times New Roman"/>
          <w:sz w:val="22"/>
          <w:szCs w:val="22"/>
        </w:rPr>
      </w:pPr>
    </w:p>
    <w:p w14:paraId="035A1512" w14:textId="0399EF5C" w:rsidR="00914373" w:rsidRDefault="00914373" w:rsidP="00D47759">
      <w:pPr>
        <w:contextualSpacing/>
        <w:rPr>
          <w:rFonts w:eastAsia="Times New Roman"/>
          <w:sz w:val="22"/>
          <w:szCs w:val="22"/>
        </w:rPr>
      </w:pPr>
    </w:p>
    <w:p w14:paraId="16A55002" w14:textId="77777777" w:rsidR="00914373" w:rsidRDefault="00914373" w:rsidP="00D47759">
      <w:pPr>
        <w:contextualSpacing/>
        <w:rPr>
          <w:rFonts w:eastAsia="Times New Roman"/>
          <w:sz w:val="22"/>
          <w:szCs w:val="22"/>
        </w:rPr>
      </w:pPr>
    </w:p>
    <w:p w14:paraId="60CECAE1" w14:textId="77777777" w:rsidR="00914373" w:rsidRDefault="00914373" w:rsidP="00D47759">
      <w:pPr>
        <w:contextualSpacing/>
        <w:rPr>
          <w:rFonts w:eastAsia="Times New Roman"/>
          <w:sz w:val="22"/>
          <w:szCs w:val="22"/>
        </w:rPr>
      </w:pPr>
    </w:p>
    <w:p w14:paraId="4B793F40" w14:textId="77777777" w:rsidR="00914373" w:rsidRDefault="00914373" w:rsidP="00D47759">
      <w:pPr>
        <w:contextualSpacing/>
        <w:rPr>
          <w:rFonts w:eastAsia="Times New Roman"/>
          <w:sz w:val="22"/>
          <w:szCs w:val="22"/>
        </w:rPr>
      </w:pPr>
    </w:p>
    <w:p w14:paraId="103C6ACE" w14:textId="54D16C6C" w:rsidR="00914373" w:rsidRDefault="00914373" w:rsidP="00D47759">
      <w:pPr>
        <w:contextualSpacing/>
        <w:rPr>
          <w:rFonts w:eastAsia="Times New Roman"/>
          <w:sz w:val="22"/>
          <w:szCs w:val="22"/>
        </w:rPr>
      </w:pPr>
      <w:r>
        <w:rPr>
          <w:rFonts w:eastAsia="Times New Roman"/>
          <w:sz w:val="22"/>
          <w:szCs w:val="22"/>
        </w:rPr>
        <w:t xml:space="preserve">Source here </w:t>
      </w:r>
    </w:p>
    <w:p w14:paraId="0F8B7F84" w14:textId="6804462F" w:rsidR="00914373" w:rsidRPr="00B7788F" w:rsidRDefault="00000000" w:rsidP="00D47759">
      <w:pPr>
        <w:contextualSpacing/>
        <w:rPr>
          <w:rFonts w:eastAsia="Times New Roman"/>
          <w:sz w:val="22"/>
          <w:szCs w:val="22"/>
        </w:rPr>
      </w:pPr>
      <w:hyperlink r:id="rId20" w:history="1">
        <w:r w:rsidR="00914373">
          <w:rPr>
            <w:rStyle w:val="Hyperlink"/>
          </w:rPr>
          <w:t>AES vs DES Encryption: Why AES has replaced DES, 3DES and TDEA (precisely.com)</w:t>
        </w:r>
      </w:hyperlink>
    </w:p>
    <w:sectPr w:rsidR="0091437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EC14B" w14:textId="77777777" w:rsidR="00A27430" w:rsidRDefault="00A27430" w:rsidP="002F3F84">
      <w:r>
        <w:separator/>
      </w:r>
    </w:p>
  </w:endnote>
  <w:endnote w:type="continuationSeparator" w:id="0">
    <w:p w14:paraId="2B599B03" w14:textId="77777777" w:rsidR="00A27430" w:rsidRDefault="00A27430" w:rsidP="002F3F84">
      <w:r>
        <w:continuationSeparator/>
      </w:r>
    </w:p>
  </w:endnote>
  <w:endnote w:type="continuationNotice" w:id="1">
    <w:p w14:paraId="3E56084A" w14:textId="77777777" w:rsidR="00A27430" w:rsidRDefault="00A274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926B4" w14:textId="77777777" w:rsidR="00A27430" w:rsidRDefault="00A27430" w:rsidP="002F3F84">
      <w:r>
        <w:separator/>
      </w:r>
    </w:p>
  </w:footnote>
  <w:footnote w:type="continuationSeparator" w:id="0">
    <w:p w14:paraId="197474DA" w14:textId="77777777" w:rsidR="00A27430" w:rsidRDefault="00A27430" w:rsidP="002F3F84">
      <w:r>
        <w:continuationSeparator/>
      </w:r>
    </w:p>
  </w:footnote>
  <w:footnote w:type="continuationNotice" w:id="1">
    <w:p w14:paraId="3A01C2A3" w14:textId="77777777" w:rsidR="00A27430" w:rsidRDefault="00A274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6D5C"/>
    <w:multiLevelType w:val="multilevel"/>
    <w:tmpl w:val="4FFE4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B04DB"/>
    <w:multiLevelType w:val="multilevel"/>
    <w:tmpl w:val="E2964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8B6CFE"/>
    <w:multiLevelType w:val="multilevel"/>
    <w:tmpl w:val="5BDA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9F5956"/>
    <w:multiLevelType w:val="multilevel"/>
    <w:tmpl w:val="FF2CE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A9647D"/>
    <w:multiLevelType w:val="multilevel"/>
    <w:tmpl w:val="AF805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2B6018"/>
    <w:multiLevelType w:val="multilevel"/>
    <w:tmpl w:val="69704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B16084"/>
    <w:multiLevelType w:val="multilevel"/>
    <w:tmpl w:val="F7E6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144FBB"/>
    <w:multiLevelType w:val="multilevel"/>
    <w:tmpl w:val="DBEEE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480A11"/>
    <w:multiLevelType w:val="multilevel"/>
    <w:tmpl w:val="C164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34C372C"/>
    <w:multiLevelType w:val="multilevel"/>
    <w:tmpl w:val="BEDA6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37973BA"/>
    <w:multiLevelType w:val="multilevel"/>
    <w:tmpl w:val="F544C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8B2984"/>
    <w:multiLevelType w:val="multilevel"/>
    <w:tmpl w:val="D32CF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39524A0"/>
    <w:multiLevelType w:val="multilevel"/>
    <w:tmpl w:val="91B07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40D07E0"/>
    <w:multiLevelType w:val="multilevel"/>
    <w:tmpl w:val="997CC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5" w15:restartNumberingAfterBreak="0">
    <w:nsid w:val="042E01FF"/>
    <w:multiLevelType w:val="multilevel"/>
    <w:tmpl w:val="87CAC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4654C13"/>
    <w:multiLevelType w:val="multilevel"/>
    <w:tmpl w:val="73A29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46B2040"/>
    <w:multiLevelType w:val="multilevel"/>
    <w:tmpl w:val="D8D86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48923EB"/>
    <w:multiLevelType w:val="multilevel"/>
    <w:tmpl w:val="30CA2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53D1DA3"/>
    <w:multiLevelType w:val="multilevel"/>
    <w:tmpl w:val="446C3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5B10C8E"/>
    <w:multiLevelType w:val="multilevel"/>
    <w:tmpl w:val="A77A5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5C6381C"/>
    <w:multiLevelType w:val="multilevel"/>
    <w:tmpl w:val="6FA68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6396257"/>
    <w:multiLevelType w:val="multilevel"/>
    <w:tmpl w:val="E44E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69C2C1B"/>
    <w:multiLevelType w:val="multilevel"/>
    <w:tmpl w:val="90C09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7587CC6"/>
    <w:multiLevelType w:val="multilevel"/>
    <w:tmpl w:val="33B29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7DF2C2D"/>
    <w:multiLevelType w:val="multilevel"/>
    <w:tmpl w:val="E5CC5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8234DBD"/>
    <w:multiLevelType w:val="multilevel"/>
    <w:tmpl w:val="3A86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86A0A0E"/>
    <w:multiLevelType w:val="multilevel"/>
    <w:tmpl w:val="C7686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8846BBB"/>
    <w:multiLevelType w:val="multilevel"/>
    <w:tmpl w:val="83E46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89973B6"/>
    <w:multiLevelType w:val="multilevel"/>
    <w:tmpl w:val="A8289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B0F44"/>
    <w:multiLevelType w:val="multilevel"/>
    <w:tmpl w:val="B4188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97E5569"/>
    <w:multiLevelType w:val="multilevel"/>
    <w:tmpl w:val="D81A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9A372F7"/>
    <w:multiLevelType w:val="multilevel"/>
    <w:tmpl w:val="5AC24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A3D07BC"/>
    <w:multiLevelType w:val="multilevel"/>
    <w:tmpl w:val="C8088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A8363E9"/>
    <w:multiLevelType w:val="multilevel"/>
    <w:tmpl w:val="4CD4E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AD957C8"/>
    <w:multiLevelType w:val="multilevel"/>
    <w:tmpl w:val="A134E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B21133E"/>
    <w:multiLevelType w:val="multilevel"/>
    <w:tmpl w:val="EA845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B405173"/>
    <w:multiLevelType w:val="multilevel"/>
    <w:tmpl w:val="BD4A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B5F79EF"/>
    <w:multiLevelType w:val="multilevel"/>
    <w:tmpl w:val="390CF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B70684B"/>
    <w:multiLevelType w:val="multilevel"/>
    <w:tmpl w:val="BE3A6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BB424C7"/>
    <w:multiLevelType w:val="multilevel"/>
    <w:tmpl w:val="3D9E3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C68336C"/>
    <w:multiLevelType w:val="multilevel"/>
    <w:tmpl w:val="E00AA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C750682"/>
    <w:multiLevelType w:val="multilevel"/>
    <w:tmpl w:val="9EAA8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CAB4136"/>
    <w:multiLevelType w:val="multilevel"/>
    <w:tmpl w:val="FA5C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D9954CF"/>
    <w:multiLevelType w:val="multilevel"/>
    <w:tmpl w:val="AE021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E9D4F0D"/>
    <w:multiLevelType w:val="multilevel"/>
    <w:tmpl w:val="CC486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F1669E6"/>
    <w:multiLevelType w:val="multilevel"/>
    <w:tmpl w:val="F7DE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F1F4B9F"/>
    <w:multiLevelType w:val="multilevel"/>
    <w:tmpl w:val="BAAC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F416EB5"/>
    <w:multiLevelType w:val="multilevel"/>
    <w:tmpl w:val="EE781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F5847C1"/>
    <w:multiLevelType w:val="multilevel"/>
    <w:tmpl w:val="FB48B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F655B3C"/>
    <w:multiLevelType w:val="multilevel"/>
    <w:tmpl w:val="8BA6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F723173"/>
    <w:multiLevelType w:val="multilevel"/>
    <w:tmpl w:val="88ACA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FC6560F"/>
    <w:multiLevelType w:val="multilevel"/>
    <w:tmpl w:val="6B7AB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FD164CC"/>
    <w:multiLevelType w:val="multilevel"/>
    <w:tmpl w:val="4410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FF43C0B"/>
    <w:multiLevelType w:val="multilevel"/>
    <w:tmpl w:val="5D18B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0985D07"/>
    <w:multiLevelType w:val="multilevel"/>
    <w:tmpl w:val="6302D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0AD7309"/>
    <w:multiLevelType w:val="multilevel"/>
    <w:tmpl w:val="E2902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0EF6095"/>
    <w:multiLevelType w:val="multilevel"/>
    <w:tmpl w:val="2068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22B41DC"/>
    <w:multiLevelType w:val="multilevel"/>
    <w:tmpl w:val="8E4C5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2655A05"/>
    <w:multiLevelType w:val="multilevel"/>
    <w:tmpl w:val="756E9C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2A61B14"/>
    <w:multiLevelType w:val="multilevel"/>
    <w:tmpl w:val="EF58C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2D95381"/>
    <w:multiLevelType w:val="multilevel"/>
    <w:tmpl w:val="8744B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3432E45"/>
    <w:multiLevelType w:val="multilevel"/>
    <w:tmpl w:val="B6B82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135E2C1F"/>
    <w:multiLevelType w:val="multilevel"/>
    <w:tmpl w:val="A10E4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139573CB"/>
    <w:multiLevelType w:val="multilevel"/>
    <w:tmpl w:val="1614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3B77E9E"/>
    <w:multiLevelType w:val="multilevel"/>
    <w:tmpl w:val="8D649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1" w15:restartNumberingAfterBreak="0">
    <w:nsid w:val="13CF2299"/>
    <w:multiLevelType w:val="multilevel"/>
    <w:tmpl w:val="04B27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47A45C7"/>
    <w:multiLevelType w:val="multilevel"/>
    <w:tmpl w:val="28FA8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5C56A70"/>
    <w:multiLevelType w:val="multilevel"/>
    <w:tmpl w:val="1F543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5C60A03"/>
    <w:multiLevelType w:val="multilevel"/>
    <w:tmpl w:val="B2DC1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5E93F1A"/>
    <w:multiLevelType w:val="multilevel"/>
    <w:tmpl w:val="0C38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6056B89"/>
    <w:multiLevelType w:val="multilevel"/>
    <w:tmpl w:val="90CA1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65A3B91"/>
    <w:multiLevelType w:val="multilevel"/>
    <w:tmpl w:val="ECEEF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16752EE9"/>
    <w:multiLevelType w:val="multilevel"/>
    <w:tmpl w:val="9404E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169206B5"/>
    <w:multiLevelType w:val="multilevel"/>
    <w:tmpl w:val="19089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6A57690"/>
    <w:multiLevelType w:val="multilevel"/>
    <w:tmpl w:val="A8487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16A73511"/>
    <w:multiLevelType w:val="multilevel"/>
    <w:tmpl w:val="3174B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16C9480F"/>
    <w:multiLevelType w:val="multilevel"/>
    <w:tmpl w:val="676E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7A70F84"/>
    <w:multiLevelType w:val="multilevel"/>
    <w:tmpl w:val="CEC27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7C52284"/>
    <w:multiLevelType w:val="multilevel"/>
    <w:tmpl w:val="CF9C4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7C76459"/>
    <w:multiLevelType w:val="multilevel"/>
    <w:tmpl w:val="03FA0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8622402"/>
    <w:multiLevelType w:val="multilevel"/>
    <w:tmpl w:val="35FC8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8791A3F"/>
    <w:multiLevelType w:val="multilevel"/>
    <w:tmpl w:val="38441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8966CB7"/>
    <w:multiLevelType w:val="multilevel"/>
    <w:tmpl w:val="03C87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18C57177"/>
    <w:multiLevelType w:val="multilevel"/>
    <w:tmpl w:val="5D863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9895508"/>
    <w:multiLevelType w:val="multilevel"/>
    <w:tmpl w:val="AA948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19B611E9"/>
    <w:multiLevelType w:val="multilevel"/>
    <w:tmpl w:val="B7FA9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A752E78"/>
    <w:multiLevelType w:val="multilevel"/>
    <w:tmpl w:val="D1A4F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A9A4BD8"/>
    <w:multiLevelType w:val="multilevel"/>
    <w:tmpl w:val="BA2E2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ADE6FCA"/>
    <w:multiLevelType w:val="multilevel"/>
    <w:tmpl w:val="DEEA6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B025F70"/>
    <w:multiLevelType w:val="multilevel"/>
    <w:tmpl w:val="06BA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B037D90"/>
    <w:multiLevelType w:val="multilevel"/>
    <w:tmpl w:val="BE706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B2164AC"/>
    <w:multiLevelType w:val="multilevel"/>
    <w:tmpl w:val="B5AAA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B7C2D5A"/>
    <w:multiLevelType w:val="multilevel"/>
    <w:tmpl w:val="2FB47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C5E6FAC"/>
    <w:multiLevelType w:val="multilevel"/>
    <w:tmpl w:val="E8127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C923996"/>
    <w:multiLevelType w:val="multilevel"/>
    <w:tmpl w:val="D1286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CF22EAD"/>
    <w:multiLevelType w:val="multilevel"/>
    <w:tmpl w:val="B8D4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D2D7496"/>
    <w:multiLevelType w:val="multilevel"/>
    <w:tmpl w:val="F328E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D574858"/>
    <w:multiLevelType w:val="multilevel"/>
    <w:tmpl w:val="29C4B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DD52D46"/>
    <w:multiLevelType w:val="multilevel"/>
    <w:tmpl w:val="3E849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F0009A4"/>
    <w:multiLevelType w:val="multilevel"/>
    <w:tmpl w:val="2DE4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F984FF8"/>
    <w:multiLevelType w:val="multilevel"/>
    <w:tmpl w:val="3342C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FA47FE4"/>
    <w:multiLevelType w:val="multilevel"/>
    <w:tmpl w:val="62E8E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20371695"/>
    <w:multiLevelType w:val="multilevel"/>
    <w:tmpl w:val="1BAE6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203A10B7"/>
    <w:multiLevelType w:val="multilevel"/>
    <w:tmpl w:val="C2A6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20481319"/>
    <w:multiLevelType w:val="multilevel"/>
    <w:tmpl w:val="B6E4E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20A33A72"/>
    <w:multiLevelType w:val="multilevel"/>
    <w:tmpl w:val="F17EF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214350D9"/>
    <w:multiLevelType w:val="multilevel"/>
    <w:tmpl w:val="C650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2185304E"/>
    <w:multiLevelType w:val="multilevel"/>
    <w:tmpl w:val="D30C0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219873C1"/>
    <w:multiLevelType w:val="multilevel"/>
    <w:tmpl w:val="FEC8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21ED3434"/>
    <w:multiLevelType w:val="multilevel"/>
    <w:tmpl w:val="D67E6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22443DC8"/>
    <w:multiLevelType w:val="multilevel"/>
    <w:tmpl w:val="CE6CB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8" w15:restartNumberingAfterBreak="0">
    <w:nsid w:val="22C516C4"/>
    <w:multiLevelType w:val="multilevel"/>
    <w:tmpl w:val="4230B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231E5C2E"/>
    <w:multiLevelType w:val="multilevel"/>
    <w:tmpl w:val="529EF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2342629C"/>
    <w:multiLevelType w:val="multilevel"/>
    <w:tmpl w:val="841EF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235E0445"/>
    <w:multiLevelType w:val="multilevel"/>
    <w:tmpl w:val="02A2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36D4492"/>
    <w:multiLevelType w:val="multilevel"/>
    <w:tmpl w:val="C7103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237D24A2"/>
    <w:multiLevelType w:val="multilevel"/>
    <w:tmpl w:val="32426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23D5555E"/>
    <w:multiLevelType w:val="multilevel"/>
    <w:tmpl w:val="8A461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247E20A7"/>
    <w:multiLevelType w:val="multilevel"/>
    <w:tmpl w:val="A112D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252E0310"/>
    <w:multiLevelType w:val="multilevel"/>
    <w:tmpl w:val="59BC1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260679DB"/>
    <w:multiLevelType w:val="multilevel"/>
    <w:tmpl w:val="3C004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263218C6"/>
    <w:multiLevelType w:val="multilevel"/>
    <w:tmpl w:val="14EE5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264E2CEA"/>
    <w:multiLevelType w:val="multilevel"/>
    <w:tmpl w:val="ADB8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26D45310"/>
    <w:multiLevelType w:val="multilevel"/>
    <w:tmpl w:val="9FDC5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278421B2"/>
    <w:multiLevelType w:val="multilevel"/>
    <w:tmpl w:val="C2DAA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27C86E71"/>
    <w:multiLevelType w:val="multilevel"/>
    <w:tmpl w:val="60CCC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27DC5630"/>
    <w:multiLevelType w:val="multilevel"/>
    <w:tmpl w:val="7994A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544A"/>
    <w:multiLevelType w:val="multilevel"/>
    <w:tmpl w:val="A08A7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28224EA5"/>
    <w:multiLevelType w:val="multilevel"/>
    <w:tmpl w:val="C01EB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282D7912"/>
    <w:multiLevelType w:val="multilevel"/>
    <w:tmpl w:val="EC702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290A11CE"/>
    <w:multiLevelType w:val="multilevel"/>
    <w:tmpl w:val="976A5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290B40D8"/>
    <w:multiLevelType w:val="multilevel"/>
    <w:tmpl w:val="E5186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292369E3"/>
    <w:multiLevelType w:val="multilevel"/>
    <w:tmpl w:val="DA36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296F4E17"/>
    <w:multiLevelType w:val="multilevel"/>
    <w:tmpl w:val="1376D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9D57AA0"/>
    <w:multiLevelType w:val="multilevel"/>
    <w:tmpl w:val="45206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2A2B7DC3"/>
    <w:multiLevelType w:val="multilevel"/>
    <w:tmpl w:val="D0E46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AC804A4"/>
    <w:multiLevelType w:val="multilevel"/>
    <w:tmpl w:val="7EC0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2ACB59F8"/>
    <w:multiLevelType w:val="multilevel"/>
    <w:tmpl w:val="7E3EA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AD2080E"/>
    <w:multiLevelType w:val="multilevel"/>
    <w:tmpl w:val="66006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B0E6566"/>
    <w:multiLevelType w:val="multilevel"/>
    <w:tmpl w:val="8D3EE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2B411596"/>
    <w:multiLevelType w:val="multilevel"/>
    <w:tmpl w:val="8834D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B4C4389"/>
    <w:multiLevelType w:val="multilevel"/>
    <w:tmpl w:val="2418F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2B7C62B9"/>
    <w:multiLevelType w:val="multilevel"/>
    <w:tmpl w:val="57EC6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2B9C3C9C"/>
    <w:multiLevelType w:val="multilevel"/>
    <w:tmpl w:val="EA5A3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2BAE779D"/>
    <w:multiLevelType w:val="multilevel"/>
    <w:tmpl w:val="4A726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2BD07BAB"/>
    <w:multiLevelType w:val="multilevel"/>
    <w:tmpl w:val="4B00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2BE225C2"/>
    <w:multiLevelType w:val="multilevel"/>
    <w:tmpl w:val="54141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2BE93B32"/>
    <w:multiLevelType w:val="multilevel"/>
    <w:tmpl w:val="52A4D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2C527CEC"/>
    <w:multiLevelType w:val="multilevel"/>
    <w:tmpl w:val="6ABE6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C736653"/>
    <w:multiLevelType w:val="multilevel"/>
    <w:tmpl w:val="776AB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CC24D7E"/>
    <w:multiLevelType w:val="multilevel"/>
    <w:tmpl w:val="5A747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2CC532E5"/>
    <w:multiLevelType w:val="multilevel"/>
    <w:tmpl w:val="94BEB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D08414D"/>
    <w:multiLevelType w:val="multilevel"/>
    <w:tmpl w:val="B3E4C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D0B482C"/>
    <w:multiLevelType w:val="multilevel"/>
    <w:tmpl w:val="06E27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D1C4925"/>
    <w:multiLevelType w:val="multilevel"/>
    <w:tmpl w:val="9AF88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2D211991"/>
    <w:multiLevelType w:val="multilevel"/>
    <w:tmpl w:val="04E4F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2D62478F"/>
    <w:multiLevelType w:val="multilevel"/>
    <w:tmpl w:val="1C60E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2D67112A"/>
    <w:multiLevelType w:val="multilevel"/>
    <w:tmpl w:val="34DE9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2DA84480"/>
    <w:multiLevelType w:val="multilevel"/>
    <w:tmpl w:val="2A44C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EA95269"/>
    <w:multiLevelType w:val="multilevel"/>
    <w:tmpl w:val="8B78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2ECC15EA"/>
    <w:multiLevelType w:val="multilevel"/>
    <w:tmpl w:val="B7608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2F0A5E7F"/>
    <w:multiLevelType w:val="multilevel"/>
    <w:tmpl w:val="F428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2FC01604"/>
    <w:multiLevelType w:val="multilevel"/>
    <w:tmpl w:val="A7E8D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2FF2077B"/>
    <w:multiLevelType w:val="multilevel"/>
    <w:tmpl w:val="4008D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30416609"/>
    <w:multiLevelType w:val="multilevel"/>
    <w:tmpl w:val="524EF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5" w15:restartNumberingAfterBreak="0">
    <w:nsid w:val="31DD20BE"/>
    <w:multiLevelType w:val="multilevel"/>
    <w:tmpl w:val="842C2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31EA1A3C"/>
    <w:multiLevelType w:val="multilevel"/>
    <w:tmpl w:val="2D28B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32BE657F"/>
    <w:multiLevelType w:val="multilevel"/>
    <w:tmpl w:val="1AFE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32DC4CD9"/>
    <w:multiLevelType w:val="multilevel"/>
    <w:tmpl w:val="BABE9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331B5006"/>
    <w:multiLevelType w:val="multilevel"/>
    <w:tmpl w:val="86B41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332A0F5F"/>
    <w:multiLevelType w:val="multilevel"/>
    <w:tmpl w:val="DBD89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33481148"/>
    <w:multiLevelType w:val="multilevel"/>
    <w:tmpl w:val="3522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334C38B0"/>
    <w:multiLevelType w:val="multilevel"/>
    <w:tmpl w:val="F53E1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33A1553F"/>
    <w:multiLevelType w:val="multilevel"/>
    <w:tmpl w:val="3C06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343E6AB4"/>
    <w:multiLevelType w:val="multilevel"/>
    <w:tmpl w:val="72780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34584D24"/>
    <w:multiLevelType w:val="multilevel"/>
    <w:tmpl w:val="3266D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3465557B"/>
    <w:multiLevelType w:val="multilevel"/>
    <w:tmpl w:val="2ED87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35287742"/>
    <w:multiLevelType w:val="multilevel"/>
    <w:tmpl w:val="03A29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56522BD"/>
    <w:multiLevelType w:val="multilevel"/>
    <w:tmpl w:val="D588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358871DA"/>
    <w:multiLevelType w:val="multilevel"/>
    <w:tmpl w:val="F8964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35A0082A"/>
    <w:multiLevelType w:val="multilevel"/>
    <w:tmpl w:val="D9B0E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35E310D9"/>
    <w:multiLevelType w:val="multilevel"/>
    <w:tmpl w:val="10AA9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364353F4"/>
    <w:multiLevelType w:val="multilevel"/>
    <w:tmpl w:val="E10C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3643651B"/>
    <w:multiLevelType w:val="multilevel"/>
    <w:tmpl w:val="35B81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5" w15:restartNumberingAfterBreak="0">
    <w:nsid w:val="36616860"/>
    <w:multiLevelType w:val="multilevel"/>
    <w:tmpl w:val="EA6A7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36662589"/>
    <w:multiLevelType w:val="multilevel"/>
    <w:tmpl w:val="89B0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36842D2D"/>
    <w:multiLevelType w:val="multilevel"/>
    <w:tmpl w:val="938AB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37DD5F97"/>
    <w:multiLevelType w:val="multilevel"/>
    <w:tmpl w:val="D7404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38B064E9"/>
    <w:multiLevelType w:val="multilevel"/>
    <w:tmpl w:val="1C287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38F83269"/>
    <w:multiLevelType w:val="multilevel"/>
    <w:tmpl w:val="4A9EE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39150BA7"/>
    <w:multiLevelType w:val="multilevel"/>
    <w:tmpl w:val="74DA3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39941853"/>
    <w:multiLevelType w:val="multilevel"/>
    <w:tmpl w:val="9684C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39D4303B"/>
    <w:multiLevelType w:val="multilevel"/>
    <w:tmpl w:val="0D8AE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3A575F5F"/>
    <w:multiLevelType w:val="multilevel"/>
    <w:tmpl w:val="0F8A7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3ADE0CD4"/>
    <w:multiLevelType w:val="multilevel"/>
    <w:tmpl w:val="82708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3AF22531"/>
    <w:multiLevelType w:val="multilevel"/>
    <w:tmpl w:val="F2F8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3BA61AB5"/>
    <w:multiLevelType w:val="multilevel"/>
    <w:tmpl w:val="B526F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3C926A12"/>
    <w:multiLevelType w:val="multilevel"/>
    <w:tmpl w:val="E5269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3CAF3823"/>
    <w:multiLevelType w:val="multilevel"/>
    <w:tmpl w:val="AA4A5C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3CC056BB"/>
    <w:multiLevelType w:val="multilevel"/>
    <w:tmpl w:val="00564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3D925650"/>
    <w:multiLevelType w:val="multilevel"/>
    <w:tmpl w:val="FF307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3E6566A3"/>
    <w:multiLevelType w:val="multilevel"/>
    <w:tmpl w:val="8300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3EBD1D12"/>
    <w:multiLevelType w:val="multilevel"/>
    <w:tmpl w:val="E3D03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3FE31755"/>
    <w:multiLevelType w:val="multilevel"/>
    <w:tmpl w:val="9F82C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40036A78"/>
    <w:multiLevelType w:val="multilevel"/>
    <w:tmpl w:val="ACC6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400C5734"/>
    <w:multiLevelType w:val="multilevel"/>
    <w:tmpl w:val="823A6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4050093B"/>
    <w:multiLevelType w:val="multilevel"/>
    <w:tmpl w:val="908E1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41215ED9"/>
    <w:multiLevelType w:val="multilevel"/>
    <w:tmpl w:val="0310F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41354680"/>
    <w:multiLevelType w:val="multilevel"/>
    <w:tmpl w:val="B6FEB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41371E72"/>
    <w:multiLevelType w:val="multilevel"/>
    <w:tmpl w:val="7F08F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425A3389"/>
    <w:multiLevelType w:val="multilevel"/>
    <w:tmpl w:val="AF8AD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425B6A05"/>
    <w:multiLevelType w:val="multilevel"/>
    <w:tmpl w:val="073AB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427417E6"/>
    <w:multiLevelType w:val="multilevel"/>
    <w:tmpl w:val="2BBC3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428B1193"/>
    <w:multiLevelType w:val="multilevel"/>
    <w:tmpl w:val="E2AC5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42A91BF7"/>
    <w:multiLevelType w:val="multilevel"/>
    <w:tmpl w:val="1BDE7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434903BD"/>
    <w:multiLevelType w:val="multilevel"/>
    <w:tmpl w:val="21D43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434A3467"/>
    <w:multiLevelType w:val="multilevel"/>
    <w:tmpl w:val="11B4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439F6065"/>
    <w:multiLevelType w:val="multilevel"/>
    <w:tmpl w:val="A86CB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43D91DC3"/>
    <w:multiLevelType w:val="multilevel"/>
    <w:tmpl w:val="0846C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43E31D3B"/>
    <w:multiLevelType w:val="multilevel"/>
    <w:tmpl w:val="2690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43EF695E"/>
    <w:multiLevelType w:val="multilevel"/>
    <w:tmpl w:val="F78C5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447E47B2"/>
    <w:multiLevelType w:val="multilevel"/>
    <w:tmpl w:val="56EE7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44A65031"/>
    <w:multiLevelType w:val="multilevel"/>
    <w:tmpl w:val="6D6E7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44AA6BE0"/>
    <w:multiLevelType w:val="multilevel"/>
    <w:tmpl w:val="8D00A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44D2609B"/>
    <w:multiLevelType w:val="multilevel"/>
    <w:tmpl w:val="B866D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45150697"/>
    <w:multiLevelType w:val="multilevel"/>
    <w:tmpl w:val="F046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453D762E"/>
    <w:multiLevelType w:val="multilevel"/>
    <w:tmpl w:val="3E68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454242CB"/>
    <w:multiLevelType w:val="multilevel"/>
    <w:tmpl w:val="34F62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458B1831"/>
    <w:multiLevelType w:val="multilevel"/>
    <w:tmpl w:val="76866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45A504E5"/>
    <w:multiLevelType w:val="multilevel"/>
    <w:tmpl w:val="ED081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469470EA"/>
    <w:multiLevelType w:val="multilevel"/>
    <w:tmpl w:val="06AA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46CB288A"/>
    <w:multiLevelType w:val="multilevel"/>
    <w:tmpl w:val="C7FC9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46D51356"/>
    <w:multiLevelType w:val="multilevel"/>
    <w:tmpl w:val="FA16D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47194944"/>
    <w:multiLevelType w:val="multilevel"/>
    <w:tmpl w:val="F6A49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47FF4C24"/>
    <w:multiLevelType w:val="multilevel"/>
    <w:tmpl w:val="77D2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48290E64"/>
    <w:multiLevelType w:val="multilevel"/>
    <w:tmpl w:val="6E063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483020FE"/>
    <w:multiLevelType w:val="multilevel"/>
    <w:tmpl w:val="EDE8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4887378F"/>
    <w:multiLevelType w:val="multilevel"/>
    <w:tmpl w:val="4D68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0" w15:restartNumberingAfterBreak="0">
    <w:nsid w:val="49574333"/>
    <w:multiLevelType w:val="multilevel"/>
    <w:tmpl w:val="5D1EC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498E2192"/>
    <w:multiLevelType w:val="multilevel"/>
    <w:tmpl w:val="4A506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4996491C"/>
    <w:multiLevelType w:val="multilevel"/>
    <w:tmpl w:val="FAFC1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49DD74D3"/>
    <w:multiLevelType w:val="multilevel"/>
    <w:tmpl w:val="0C707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4ACF2C61"/>
    <w:multiLevelType w:val="multilevel"/>
    <w:tmpl w:val="A65ED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4AF15510"/>
    <w:multiLevelType w:val="multilevel"/>
    <w:tmpl w:val="0D1C4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4AFE3192"/>
    <w:multiLevelType w:val="multilevel"/>
    <w:tmpl w:val="B95C8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4B647457"/>
    <w:multiLevelType w:val="multilevel"/>
    <w:tmpl w:val="E8FE1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4BA00EBD"/>
    <w:multiLevelType w:val="multilevel"/>
    <w:tmpl w:val="15FA6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4BA4107C"/>
    <w:multiLevelType w:val="multilevel"/>
    <w:tmpl w:val="15B2D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4BC055FB"/>
    <w:multiLevelType w:val="multilevel"/>
    <w:tmpl w:val="7EA28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4BF71A69"/>
    <w:multiLevelType w:val="multilevel"/>
    <w:tmpl w:val="D0260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4C454305"/>
    <w:multiLevelType w:val="multilevel"/>
    <w:tmpl w:val="D4EE6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4CBE65AD"/>
    <w:multiLevelType w:val="multilevel"/>
    <w:tmpl w:val="E19EF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4D3477A2"/>
    <w:multiLevelType w:val="multilevel"/>
    <w:tmpl w:val="AF8E7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DBE4344"/>
    <w:multiLevelType w:val="multilevel"/>
    <w:tmpl w:val="7E18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4DC722B5"/>
    <w:multiLevelType w:val="multilevel"/>
    <w:tmpl w:val="84066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4DE34544"/>
    <w:multiLevelType w:val="multilevel"/>
    <w:tmpl w:val="1CD20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4E874A17"/>
    <w:multiLevelType w:val="multilevel"/>
    <w:tmpl w:val="0E009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4ED74F35"/>
    <w:multiLevelType w:val="multilevel"/>
    <w:tmpl w:val="CF488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4F553488"/>
    <w:multiLevelType w:val="multilevel"/>
    <w:tmpl w:val="F9D4F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4FD27F07"/>
    <w:multiLevelType w:val="multilevel"/>
    <w:tmpl w:val="E2E4C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50754E66"/>
    <w:multiLevelType w:val="multilevel"/>
    <w:tmpl w:val="E962E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5090605E"/>
    <w:multiLevelType w:val="multilevel"/>
    <w:tmpl w:val="64DA6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50E7019A"/>
    <w:multiLevelType w:val="multilevel"/>
    <w:tmpl w:val="22BE2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50E706FE"/>
    <w:multiLevelType w:val="multilevel"/>
    <w:tmpl w:val="DE366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519764B4"/>
    <w:multiLevelType w:val="multilevel"/>
    <w:tmpl w:val="150CD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519D4984"/>
    <w:multiLevelType w:val="multilevel"/>
    <w:tmpl w:val="2566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1" w15:restartNumberingAfterBreak="0">
    <w:nsid w:val="52A65F4E"/>
    <w:multiLevelType w:val="multilevel"/>
    <w:tmpl w:val="134A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53AE79C5"/>
    <w:multiLevelType w:val="multilevel"/>
    <w:tmpl w:val="9AFE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54051A40"/>
    <w:multiLevelType w:val="multilevel"/>
    <w:tmpl w:val="837A8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54241ED7"/>
    <w:multiLevelType w:val="multilevel"/>
    <w:tmpl w:val="9200A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54464377"/>
    <w:multiLevelType w:val="multilevel"/>
    <w:tmpl w:val="C840C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54494D51"/>
    <w:multiLevelType w:val="multilevel"/>
    <w:tmpl w:val="B9187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54E947E2"/>
    <w:multiLevelType w:val="multilevel"/>
    <w:tmpl w:val="BFA23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55956F31"/>
    <w:multiLevelType w:val="multilevel"/>
    <w:tmpl w:val="F61A0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55BF35A4"/>
    <w:multiLevelType w:val="multilevel"/>
    <w:tmpl w:val="18328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56096707"/>
    <w:multiLevelType w:val="multilevel"/>
    <w:tmpl w:val="78F85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56694997"/>
    <w:multiLevelType w:val="multilevel"/>
    <w:tmpl w:val="E698F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56BF2FF9"/>
    <w:multiLevelType w:val="multilevel"/>
    <w:tmpl w:val="34C85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56C92F62"/>
    <w:multiLevelType w:val="multilevel"/>
    <w:tmpl w:val="02549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56E7303E"/>
    <w:multiLevelType w:val="multilevel"/>
    <w:tmpl w:val="F75E5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56F071F8"/>
    <w:multiLevelType w:val="multilevel"/>
    <w:tmpl w:val="F9ACF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570D6157"/>
    <w:multiLevelType w:val="multilevel"/>
    <w:tmpl w:val="24AEA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571A502B"/>
    <w:multiLevelType w:val="multilevel"/>
    <w:tmpl w:val="73F05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57691CDF"/>
    <w:multiLevelType w:val="multilevel"/>
    <w:tmpl w:val="C1AC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579B1CE7"/>
    <w:multiLevelType w:val="multilevel"/>
    <w:tmpl w:val="1D628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57A1054C"/>
    <w:multiLevelType w:val="multilevel"/>
    <w:tmpl w:val="BD20F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57E06664"/>
    <w:multiLevelType w:val="multilevel"/>
    <w:tmpl w:val="9222B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583419DE"/>
    <w:multiLevelType w:val="multilevel"/>
    <w:tmpl w:val="32264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58E75D83"/>
    <w:multiLevelType w:val="multilevel"/>
    <w:tmpl w:val="679E7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58EF20C4"/>
    <w:multiLevelType w:val="multilevel"/>
    <w:tmpl w:val="5444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59567E46"/>
    <w:multiLevelType w:val="multilevel"/>
    <w:tmpl w:val="1EA02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59851846"/>
    <w:multiLevelType w:val="multilevel"/>
    <w:tmpl w:val="FB02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59A96C6B"/>
    <w:multiLevelType w:val="multilevel"/>
    <w:tmpl w:val="3C16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59BD0286"/>
    <w:multiLevelType w:val="multilevel"/>
    <w:tmpl w:val="DF7AC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59D802D2"/>
    <w:multiLevelType w:val="multilevel"/>
    <w:tmpl w:val="B0842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9F252D5"/>
    <w:multiLevelType w:val="multilevel"/>
    <w:tmpl w:val="E7844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5A50051F"/>
    <w:multiLevelType w:val="multilevel"/>
    <w:tmpl w:val="533C9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5A8019FB"/>
    <w:multiLevelType w:val="multilevel"/>
    <w:tmpl w:val="E3887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5AF52778"/>
    <w:multiLevelType w:val="multilevel"/>
    <w:tmpl w:val="A28A1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5B842FD1"/>
    <w:multiLevelType w:val="multilevel"/>
    <w:tmpl w:val="3E4EA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5C003DD4"/>
    <w:multiLevelType w:val="multilevel"/>
    <w:tmpl w:val="47AAB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5C376BAE"/>
    <w:multiLevelType w:val="multilevel"/>
    <w:tmpl w:val="A140B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5C572F17"/>
    <w:multiLevelType w:val="multilevel"/>
    <w:tmpl w:val="9D789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5D221951"/>
    <w:multiLevelType w:val="multilevel"/>
    <w:tmpl w:val="E1C25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5D281C7B"/>
    <w:multiLevelType w:val="multilevel"/>
    <w:tmpl w:val="C2BC3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5D2D4C85"/>
    <w:multiLevelType w:val="multilevel"/>
    <w:tmpl w:val="B532D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5D345487"/>
    <w:multiLevelType w:val="multilevel"/>
    <w:tmpl w:val="F26E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D5144C7"/>
    <w:multiLevelType w:val="multilevel"/>
    <w:tmpl w:val="985CA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5D764E6F"/>
    <w:multiLevelType w:val="multilevel"/>
    <w:tmpl w:val="9F10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5DE90489"/>
    <w:multiLevelType w:val="multilevel"/>
    <w:tmpl w:val="3B68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5E1F1C84"/>
    <w:multiLevelType w:val="multilevel"/>
    <w:tmpl w:val="6E2E4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5E3B355C"/>
    <w:multiLevelType w:val="multilevel"/>
    <w:tmpl w:val="6CBCD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329" w15:restartNumberingAfterBreak="0">
    <w:nsid w:val="5E7F6AEF"/>
    <w:multiLevelType w:val="multilevel"/>
    <w:tmpl w:val="58B44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5EC867D1"/>
    <w:multiLevelType w:val="multilevel"/>
    <w:tmpl w:val="100CF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5EE25E11"/>
    <w:multiLevelType w:val="multilevel"/>
    <w:tmpl w:val="D6DC7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5EE71332"/>
    <w:multiLevelType w:val="multilevel"/>
    <w:tmpl w:val="10644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5F311598"/>
    <w:multiLevelType w:val="multilevel"/>
    <w:tmpl w:val="53626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5FB33178"/>
    <w:multiLevelType w:val="multilevel"/>
    <w:tmpl w:val="253C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608F1335"/>
    <w:multiLevelType w:val="multilevel"/>
    <w:tmpl w:val="FB860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609A3528"/>
    <w:multiLevelType w:val="multilevel"/>
    <w:tmpl w:val="F81E3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6193206E"/>
    <w:multiLevelType w:val="multilevel"/>
    <w:tmpl w:val="9CDAC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619D006A"/>
    <w:multiLevelType w:val="multilevel"/>
    <w:tmpl w:val="1EE0D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61E13867"/>
    <w:multiLevelType w:val="multilevel"/>
    <w:tmpl w:val="FFEA7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621A5421"/>
    <w:multiLevelType w:val="multilevel"/>
    <w:tmpl w:val="7694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3" w15:restartNumberingAfterBreak="0">
    <w:nsid w:val="63087E74"/>
    <w:multiLevelType w:val="multilevel"/>
    <w:tmpl w:val="0292E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633409BF"/>
    <w:multiLevelType w:val="multilevel"/>
    <w:tmpl w:val="39E6B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63626AD8"/>
    <w:multiLevelType w:val="multilevel"/>
    <w:tmpl w:val="7C622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63CF3563"/>
    <w:multiLevelType w:val="multilevel"/>
    <w:tmpl w:val="9DB6F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647E7BB2"/>
    <w:multiLevelType w:val="multilevel"/>
    <w:tmpl w:val="434068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64C705E1"/>
    <w:multiLevelType w:val="multilevel"/>
    <w:tmpl w:val="58120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64DC2AED"/>
    <w:multiLevelType w:val="multilevel"/>
    <w:tmpl w:val="2650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64E27694"/>
    <w:multiLevelType w:val="multilevel"/>
    <w:tmpl w:val="B70A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65960060"/>
    <w:multiLevelType w:val="multilevel"/>
    <w:tmpl w:val="2B106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65CD3533"/>
    <w:multiLevelType w:val="multilevel"/>
    <w:tmpl w:val="4FF8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66BD3193"/>
    <w:multiLevelType w:val="multilevel"/>
    <w:tmpl w:val="2A86D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67101F04"/>
    <w:multiLevelType w:val="multilevel"/>
    <w:tmpl w:val="3B164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68401C62"/>
    <w:multiLevelType w:val="multilevel"/>
    <w:tmpl w:val="25C08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6851360C"/>
    <w:multiLevelType w:val="multilevel"/>
    <w:tmpl w:val="5900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686F4485"/>
    <w:multiLevelType w:val="multilevel"/>
    <w:tmpl w:val="B11E5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68782231"/>
    <w:multiLevelType w:val="multilevel"/>
    <w:tmpl w:val="C04E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699C4E64"/>
    <w:multiLevelType w:val="multilevel"/>
    <w:tmpl w:val="1DF22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9EE2DF4"/>
    <w:multiLevelType w:val="multilevel"/>
    <w:tmpl w:val="6782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6A173153"/>
    <w:multiLevelType w:val="multilevel"/>
    <w:tmpl w:val="D8748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6A191613"/>
    <w:multiLevelType w:val="multilevel"/>
    <w:tmpl w:val="11986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6A311BB6"/>
    <w:multiLevelType w:val="multilevel"/>
    <w:tmpl w:val="A9D61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6A591BBC"/>
    <w:multiLevelType w:val="multilevel"/>
    <w:tmpl w:val="3E64D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6A6623E0"/>
    <w:multiLevelType w:val="multilevel"/>
    <w:tmpl w:val="12F0F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6AFA3743"/>
    <w:multiLevelType w:val="multilevel"/>
    <w:tmpl w:val="777E8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6B347159"/>
    <w:multiLevelType w:val="multilevel"/>
    <w:tmpl w:val="7B24B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6B590552"/>
    <w:multiLevelType w:val="multilevel"/>
    <w:tmpl w:val="71D2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6B8F08CB"/>
    <w:multiLevelType w:val="multilevel"/>
    <w:tmpl w:val="FCBAF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6BB26282"/>
    <w:multiLevelType w:val="multilevel"/>
    <w:tmpl w:val="D1EA7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6C281655"/>
    <w:multiLevelType w:val="multilevel"/>
    <w:tmpl w:val="D19CC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6C3B643A"/>
    <w:multiLevelType w:val="multilevel"/>
    <w:tmpl w:val="8DB61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6C6C3EAA"/>
    <w:multiLevelType w:val="multilevel"/>
    <w:tmpl w:val="82F21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6C8910DA"/>
    <w:multiLevelType w:val="multilevel"/>
    <w:tmpl w:val="73AA9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6C8A3C82"/>
    <w:multiLevelType w:val="multilevel"/>
    <w:tmpl w:val="09A0B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6C9D0A79"/>
    <w:multiLevelType w:val="multilevel"/>
    <w:tmpl w:val="CBA89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6CA252FD"/>
    <w:multiLevelType w:val="multilevel"/>
    <w:tmpl w:val="D1CE8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6CAD7039"/>
    <w:multiLevelType w:val="multilevel"/>
    <w:tmpl w:val="285C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6D116553"/>
    <w:multiLevelType w:val="multilevel"/>
    <w:tmpl w:val="B6F8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6D2E5CD0"/>
    <w:multiLevelType w:val="multilevel"/>
    <w:tmpl w:val="E532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6D5D4F52"/>
    <w:multiLevelType w:val="multilevel"/>
    <w:tmpl w:val="8488B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E557A7F"/>
    <w:multiLevelType w:val="multilevel"/>
    <w:tmpl w:val="4398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6E7B31F6"/>
    <w:multiLevelType w:val="multilevel"/>
    <w:tmpl w:val="D570B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6ED77E92"/>
    <w:multiLevelType w:val="multilevel"/>
    <w:tmpl w:val="DABAD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6F9A25D3"/>
    <w:multiLevelType w:val="multilevel"/>
    <w:tmpl w:val="7F824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6FB533DF"/>
    <w:multiLevelType w:val="multilevel"/>
    <w:tmpl w:val="414A2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6FD93234"/>
    <w:multiLevelType w:val="multilevel"/>
    <w:tmpl w:val="52B8D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702506D5"/>
    <w:multiLevelType w:val="multilevel"/>
    <w:tmpl w:val="96A00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7045471A"/>
    <w:multiLevelType w:val="multilevel"/>
    <w:tmpl w:val="02EE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70466F1E"/>
    <w:multiLevelType w:val="multilevel"/>
    <w:tmpl w:val="2946A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70DD2304"/>
    <w:multiLevelType w:val="multilevel"/>
    <w:tmpl w:val="27E4C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70F10D36"/>
    <w:multiLevelType w:val="multilevel"/>
    <w:tmpl w:val="E6C81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71290B3A"/>
    <w:multiLevelType w:val="multilevel"/>
    <w:tmpl w:val="B822A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71837C88"/>
    <w:multiLevelType w:val="multilevel"/>
    <w:tmpl w:val="70D4F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71F341DD"/>
    <w:multiLevelType w:val="multilevel"/>
    <w:tmpl w:val="E8D86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71F87918"/>
    <w:multiLevelType w:val="multilevel"/>
    <w:tmpl w:val="DBC48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721565A9"/>
    <w:multiLevelType w:val="multilevel"/>
    <w:tmpl w:val="904A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725922E8"/>
    <w:multiLevelType w:val="multilevel"/>
    <w:tmpl w:val="CCB61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72A74257"/>
    <w:multiLevelType w:val="multilevel"/>
    <w:tmpl w:val="A81CC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72A97F27"/>
    <w:multiLevelType w:val="multilevel"/>
    <w:tmpl w:val="A0486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72C65C34"/>
    <w:multiLevelType w:val="multilevel"/>
    <w:tmpl w:val="EFDC8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72CC43BD"/>
    <w:multiLevelType w:val="multilevel"/>
    <w:tmpl w:val="F942F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72DF13FF"/>
    <w:multiLevelType w:val="multilevel"/>
    <w:tmpl w:val="98101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72E91571"/>
    <w:multiLevelType w:val="multilevel"/>
    <w:tmpl w:val="7716F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73473134"/>
    <w:multiLevelType w:val="multilevel"/>
    <w:tmpl w:val="BAF6E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746F1842"/>
    <w:multiLevelType w:val="multilevel"/>
    <w:tmpl w:val="8B826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748D0859"/>
    <w:multiLevelType w:val="multilevel"/>
    <w:tmpl w:val="E7368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74CD369E"/>
    <w:multiLevelType w:val="multilevel"/>
    <w:tmpl w:val="FD704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74D438C4"/>
    <w:multiLevelType w:val="multilevel"/>
    <w:tmpl w:val="0F80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74E241E1"/>
    <w:multiLevelType w:val="multilevel"/>
    <w:tmpl w:val="0F467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754A635F"/>
    <w:multiLevelType w:val="multilevel"/>
    <w:tmpl w:val="18A4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75755DC8"/>
    <w:multiLevelType w:val="multilevel"/>
    <w:tmpl w:val="0A5CB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757B2F0D"/>
    <w:multiLevelType w:val="multilevel"/>
    <w:tmpl w:val="A5FE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761E26B2"/>
    <w:multiLevelType w:val="multilevel"/>
    <w:tmpl w:val="6FA20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768E69B1"/>
    <w:multiLevelType w:val="multilevel"/>
    <w:tmpl w:val="070CA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7721770E"/>
    <w:multiLevelType w:val="multilevel"/>
    <w:tmpl w:val="67E88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774C0092"/>
    <w:multiLevelType w:val="multilevel"/>
    <w:tmpl w:val="1312E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777A43DC"/>
    <w:multiLevelType w:val="multilevel"/>
    <w:tmpl w:val="369EC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77B83047"/>
    <w:multiLevelType w:val="multilevel"/>
    <w:tmpl w:val="C6C05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77E27A90"/>
    <w:multiLevelType w:val="multilevel"/>
    <w:tmpl w:val="8E46A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78484019"/>
    <w:multiLevelType w:val="multilevel"/>
    <w:tmpl w:val="95DC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78AB7C81"/>
    <w:multiLevelType w:val="multilevel"/>
    <w:tmpl w:val="85A69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78F64FAE"/>
    <w:multiLevelType w:val="multilevel"/>
    <w:tmpl w:val="36F0F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79465778"/>
    <w:multiLevelType w:val="multilevel"/>
    <w:tmpl w:val="AEC0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79591EFE"/>
    <w:multiLevelType w:val="multilevel"/>
    <w:tmpl w:val="426E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797718CE"/>
    <w:multiLevelType w:val="multilevel"/>
    <w:tmpl w:val="8DCE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79864F34"/>
    <w:multiLevelType w:val="multilevel"/>
    <w:tmpl w:val="A628E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79D7755E"/>
    <w:multiLevelType w:val="multilevel"/>
    <w:tmpl w:val="D6900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79DE7C99"/>
    <w:multiLevelType w:val="multilevel"/>
    <w:tmpl w:val="958A5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7A141139"/>
    <w:multiLevelType w:val="multilevel"/>
    <w:tmpl w:val="D8F82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7A5314F6"/>
    <w:multiLevelType w:val="multilevel"/>
    <w:tmpl w:val="89D6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7A560BAC"/>
    <w:multiLevelType w:val="multilevel"/>
    <w:tmpl w:val="CB4CB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7AE163F9"/>
    <w:multiLevelType w:val="multilevel"/>
    <w:tmpl w:val="3FB2E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7B9F4ABF"/>
    <w:multiLevelType w:val="multilevel"/>
    <w:tmpl w:val="88743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7C1327A7"/>
    <w:multiLevelType w:val="multilevel"/>
    <w:tmpl w:val="E39C7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7C465219"/>
    <w:multiLevelType w:val="multilevel"/>
    <w:tmpl w:val="C19C1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7CB62BCC"/>
    <w:multiLevelType w:val="multilevel"/>
    <w:tmpl w:val="DEEC9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7CC02FD0"/>
    <w:multiLevelType w:val="multilevel"/>
    <w:tmpl w:val="0A641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7CD00BA6"/>
    <w:multiLevelType w:val="multilevel"/>
    <w:tmpl w:val="2FDC5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7D242F48"/>
    <w:multiLevelType w:val="multilevel"/>
    <w:tmpl w:val="55F61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7D420FF6"/>
    <w:multiLevelType w:val="multilevel"/>
    <w:tmpl w:val="1FD81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444" w15:restartNumberingAfterBreak="0">
    <w:nsid w:val="7E30555F"/>
    <w:multiLevelType w:val="multilevel"/>
    <w:tmpl w:val="D10A1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E5308E9"/>
    <w:multiLevelType w:val="multilevel"/>
    <w:tmpl w:val="EB548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7E6C5AAD"/>
    <w:multiLevelType w:val="multilevel"/>
    <w:tmpl w:val="C3AE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7E723B09"/>
    <w:multiLevelType w:val="multilevel"/>
    <w:tmpl w:val="24764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7EC47BD2"/>
    <w:multiLevelType w:val="multilevel"/>
    <w:tmpl w:val="ECC83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7EE84E79"/>
    <w:multiLevelType w:val="multilevel"/>
    <w:tmpl w:val="8DD24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7EFF42F4"/>
    <w:multiLevelType w:val="multilevel"/>
    <w:tmpl w:val="A114E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7F4A01C7"/>
    <w:multiLevelType w:val="multilevel"/>
    <w:tmpl w:val="C5502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7FB51A42"/>
    <w:multiLevelType w:val="multilevel"/>
    <w:tmpl w:val="FD02D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124251">
    <w:abstractNumId w:val="328"/>
  </w:num>
  <w:num w:numId="2" w16cid:durableId="1528061096">
    <w:abstractNumId w:val="443"/>
  </w:num>
  <w:num w:numId="3" w16cid:durableId="961693324">
    <w:abstractNumId w:val="117"/>
  </w:num>
  <w:num w:numId="4" w16cid:durableId="435254862">
    <w:abstractNumId w:val="173"/>
  </w:num>
  <w:num w:numId="5" w16cid:durableId="1312906826">
    <w:abstractNumId w:val="65"/>
  </w:num>
  <w:num w:numId="6" w16cid:durableId="1279800588">
    <w:abstractNumId w:val="334"/>
  </w:num>
  <w:num w:numId="7" w16cid:durableId="88476759">
    <w:abstractNumId w:val="257"/>
    <w:lvlOverride w:ilvl="0">
      <w:lvl w:ilvl="0">
        <w:numFmt w:val="lowerLetter"/>
        <w:lvlText w:val="%1."/>
        <w:lvlJc w:val="left"/>
      </w:lvl>
    </w:lvlOverride>
  </w:num>
  <w:num w:numId="8" w16cid:durableId="296954235">
    <w:abstractNumId w:val="70"/>
  </w:num>
  <w:num w:numId="9" w16cid:durableId="2092584370">
    <w:abstractNumId w:val="26"/>
    <w:lvlOverride w:ilvl="0">
      <w:lvl w:ilvl="0">
        <w:numFmt w:val="lowerLetter"/>
        <w:lvlText w:val="%1."/>
        <w:lvlJc w:val="left"/>
      </w:lvl>
    </w:lvlOverride>
  </w:num>
  <w:num w:numId="10" w16cid:durableId="1461874088">
    <w:abstractNumId w:val="14"/>
  </w:num>
  <w:num w:numId="11" w16cid:durableId="1139953000">
    <w:abstractNumId w:val="43"/>
  </w:num>
  <w:num w:numId="12" w16cid:durableId="194928806">
    <w:abstractNumId w:val="360"/>
  </w:num>
  <w:num w:numId="13" w16cid:durableId="1858036858">
    <w:abstractNumId w:val="315"/>
  </w:num>
  <w:num w:numId="14" w16cid:durableId="1435593836">
    <w:abstractNumId w:val="42"/>
  </w:num>
  <w:num w:numId="15" w16cid:durableId="678965755">
    <w:abstractNumId w:val="249"/>
  </w:num>
  <w:num w:numId="16" w16cid:durableId="549532257">
    <w:abstractNumId w:val="174"/>
  </w:num>
  <w:num w:numId="17" w16cid:durableId="308442969">
    <w:abstractNumId w:val="280"/>
  </w:num>
  <w:num w:numId="18" w16cid:durableId="979462001">
    <w:abstractNumId w:val="342"/>
  </w:num>
  <w:num w:numId="19" w16cid:durableId="1182889405">
    <w:abstractNumId w:val="144"/>
  </w:num>
  <w:num w:numId="20" w16cid:durableId="635530544">
    <w:abstractNumId w:val="272"/>
  </w:num>
  <w:num w:numId="21" w16cid:durableId="2038963265">
    <w:abstractNumId w:val="194"/>
  </w:num>
  <w:num w:numId="22" w16cid:durableId="390349454">
    <w:abstractNumId w:val="178"/>
  </w:num>
  <w:num w:numId="23" w16cid:durableId="885990210">
    <w:abstractNumId w:val="141"/>
  </w:num>
  <w:num w:numId="24" w16cid:durableId="967777095">
    <w:abstractNumId w:val="323"/>
  </w:num>
  <w:num w:numId="25" w16cid:durableId="1268200542">
    <w:abstractNumId w:val="218"/>
  </w:num>
  <w:num w:numId="26" w16cid:durableId="578639159">
    <w:abstractNumId w:val="411"/>
  </w:num>
  <w:num w:numId="27" w16cid:durableId="659970418">
    <w:abstractNumId w:val="307"/>
  </w:num>
  <w:num w:numId="28" w16cid:durableId="1939217369">
    <w:abstractNumId w:val="276"/>
  </w:num>
  <w:num w:numId="29" w16cid:durableId="762264778">
    <w:abstractNumId w:val="3"/>
  </w:num>
  <w:num w:numId="30" w16cid:durableId="208227583">
    <w:abstractNumId w:val="217"/>
  </w:num>
  <w:num w:numId="31" w16cid:durableId="1579367793">
    <w:abstractNumId w:val="92"/>
  </w:num>
  <w:num w:numId="32" w16cid:durableId="1724865968">
    <w:abstractNumId w:val="209"/>
  </w:num>
  <w:num w:numId="33" w16cid:durableId="992105603">
    <w:abstractNumId w:val="252"/>
  </w:num>
  <w:num w:numId="34" w16cid:durableId="1234854979">
    <w:abstractNumId w:val="25"/>
  </w:num>
  <w:num w:numId="35" w16cid:durableId="736824019">
    <w:abstractNumId w:val="41"/>
  </w:num>
  <w:num w:numId="36" w16cid:durableId="1592153464">
    <w:abstractNumId w:val="337"/>
  </w:num>
  <w:num w:numId="37" w16cid:durableId="583026669">
    <w:abstractNumId w:val="129"/>
  </w:num>
  <w:num w:numId="38" w16cid:durableId="990406838">
    <w:abstractNumId w:val="90"/>
  </w:num>
  <w:num w:numId="39" w16cid:durableId="738863207">
    <w:abstractNumId w:val="330"/>
  </w:num>
  <w:num w:numId="40" w16cid:durableId="1581400841">
    <w:abstractNumId w:val="154"/>
  </w:num>
  <w:num w:numId="41" w16cid:durableId="1478457298">
    <w:abstractNumId w:val="422"/>
  </w:num>
  <w:num w:numId="42" w16cid:durableId="1097167349">
    <w:abstractNumId w:val="437"/>
  </w:num>
  <w:num w:numId="43" w16cid:durableId="1463499755">
    <w:abstractNumId w:val="2"/>
  </w:num>
  <w:num w:numId="44" w16cid:durableId="430050382">
    <w:abstractNumId w:val="409"/>
  </w:num>
  <w:num w:numId="45" w16cid:durableId="2112704345">
    <w:abstractNumId w:val="202"/>
  </w:num>
  <w:num w:numId="46" w16cid:durableId="530262204">
    <w:abstractNumId w:val="247"/>
  </w:num>
  <w:num w:numId="47" w16cid:durableId="1307852415">
    <w:abstractNumId w:val="426"/>
  </w:num>
  <w:num w:numId="48" w16cid:durableId="745540462">
    <w:abstractNumId w:val="295"/>
  </w:num>
  <w:num w:numId="49" w16cid:durableId="1468741833">
    <w:abstractNumId w:val="151"/>
  </w:num>
  <w:num w:numId="50" w16cid:durableId="1324774606">
    <w:abstractNumId w:val="207"/>
  </w:num>
  <w:num w:numId="51" w16cid:durableId="912818059">
    <w:abstractNumId w:val="310"/>
  </w:num>
  <w:num w:numId="52" w16cid:durableId="1553536767">
    <w:abstractNumId w:val="227"/>
  </w:num>
  <w:num w:numId="53" w16cid:durableId="648635229">
    <w:abstractNumId w:val="436"/>
  </w:num>
  <w:num w:numId="54" w16cid:durableId="1389955931">
    <w:abstractNumId w:val="161"/>
  </w:num>
  <w:num w:numId="55" w16cid:durableId="2045132063">
    <w:abstractNumId w:val="383"/>
  </w:num>
  <w:num w:numId="56" w16cid:durableId="1923949839">
    <w:abstractNumId w:val="213"/>
  </w:num>
  <w:num w:numId="57" w16cid:durableId="665404620">
    <w:abstractNumId w:val="88"/>
  </w:num>
  <w:num w:numId="58" w16cid:durableId="60636043">
    <w:abstractNumId w:val="23"/>
  </w:num>
  <w:num w:numId="59" w16cid:durableId="347949895">
    <w:abstractNumId w:val="123"/>
  </w:num>
  <w:num w:numId="60" w16cid:durableId="1506162494">
    <w:abstractNumId w:val="305"/>
  </w:num>
  <w:num w:numId="61" w16cid:durableId="1034425394">
    <w:abstractNumId w:val="4"/>
  </w:num>
  <w:num w:numId="62" w16cid:durableId="1254700772">
    <w:abstractNumId w:val="369"/>
  </w:num>
  <w:num w:numId="63" w16cid:durableId="321274384">
    <w:abstractNumId w:val="84"/>
  </w:num>
  <w:num w:numId="64" w16cid:durableId="291055020">
    <w:abstractNumId w:val="172"/>
  </w:num>
  <w:num w:numId="65" w16cid:durableId="1661928446">
    <w:abstractNumId w:val="350"/>
  </w:num>
  <w:num w:numId="66" w16cid:durableId="1634016250">
    <w:abstractNumId w:val="344"/>
  </w:num>
  <w:num w:numId="67" w16cid:durableId="573317203">
    <w:abstractNumId w:val="52"/>
  </w:num>
  <w:num w:numId="68" w16cid:durableId="2097238922">
    <w:abstractNumId w:val="282"/>
  </w:num>
  <w:num w:numId="69" w16cid:durableId="352802958">
    <w:abstractNumId w:val="119"/>
  </w:num>
  <w:num w:numId="70" w16cid:durableId="2012947224">
    <w:abstractNumId w:val="64"/>
  </w:num>
  <w:num w:numId="71" w16cid:durableId="1956325888">
    <w:abstractNumId w:val="389"/>
  </w:num>
  <w:num w:numId="72" w16cid:durableId="424810739">
    <w:abstractNumId w:val="155"/>
  </w:num>
  <w:num w:numId="73" w16cid:durableId="794173929">
    <w:abstractNumId w:val="345"/>
  </w:num>
  <w:num w:numId="74" w16cid:durableId="817579289">
    <w:abstractNumId w:val="51"/>
  </w:num>
  <w:num w:numId="75" w16cid:durableId="1294218225">
    <w:abstractNumId w:val="107"/>
  </w:num>
  <w:num w:numId="76" w16cid:durableId="648677560">
    <w:abstractNumId w:val="387"/>
  </w:num>
  <w:num w:numId="77" w16cid:durableId="791824614">
    <w:abstractNumId w:val="62"/>
  </w:num>
  <w:num w:numId="78" w16cid:durableId="412119623">
    <w:abstractNumId w:val="32"/>
  </w:num>
  <w:num w:numId="79" w16cid:durableId="1318729315">
    <w:abstractNumId w:val="447"/>
  </w:num>
  <w:num w:numId="80" w16cid:durableId="742072708">
    <w:abstractNumId w:val="168"/>
  </w:num>
  <w:num w:numId="81" w16cid:durableId="13197127">
    <w:abstractNumId w:val="416"/>
  </w:num>
  <w:num w:numId="82" w16cid:durableId="1383746375">
    <w:abstractNumId w:val="357"/>
  </w:num>
  <w:num w:numId="83" w16cid:durableId="1556352522">
    <w:abstractNumId w:val="120"/>
  </w:num>
  <w:num w:numId="84" w16cid:durableId="1245997498">
    <w:abstractNumId w:val="231"/>
  </w:num>
  <w:num w:numId="85" w16cid:durableId="1850366875">
    <w:abstractNumId w:val="317"/>
  </w:num>
  <w:num w:numId="86" w16cid:durableId="1942489102">
    <w:abstractNumId w:val="115"/>
  </w:num>
  <w:num w:numId="87" w16cid:durableId="602417116">
    <w:abstractNumId w:val="133"/>
  </w:num>
  <w:num w:numId="88" w16cid:durableId="1569263606">
    <w:abstractNumId w:val="275"/>
  </w:num>
  <w:num w:numId="89" w16cid:durableId="887686662">
    <w:abstractNumId w:val="68"/>
  </w:num>
  <w:num w:numId="90" w16cid:durableId="495414447">
    <w:abstractNumId w:val="251"/>
  </w:num>
  <w:num w:numId="91" w16cid:durableId="260727413">
    <w:abstractNumId w:val="192"/>
  </w:num>
  <w:num w:numId="92" w16cid:durableId="979070913">
    <w:abstractNumId w:val="386"/>
  </w:num>
  <w:num w:numId="93" w16cid:durableId="1599943705">
    <w:abstractNumId w:val="448"/>
  </w:num>
  <w:num w:numId="94" w16cid:durableId="1137450196">
    <w:abstractNumId w:val="331"/>
  </w:num>
  <w:num w:numId="95" w16cid:durableId="287320362">
    <w:abstractNumId w:val="104"/>
  </w:num>
  <w:num w:numId="96" w16cid:durableId="1953855503">
    <w:abstractNumId w:val="434"/>
  </w:num>
  <w:num w:numId="97" w16cid:durableId="2105297131">
    <w:abstractNumId w:val="87"/>
  </w:num>
  <w:num w:numId="98" w16cid:durableId="1299414062">
    <w:abstractNumId w:val="166"/>
  </w:num>
  <w:num w:numId="99" w16cid:durableId="1888369766">
    <w:abstractNumId w:val="229"/>
  </w:num>
  <w:num w:numId="100" w16cid:durableId="1689984748">
    <w:abstractNumId w:val="300"/>
  </w:num>
  <w:num w:numId="101" w16cid:durableId="1904101293">
    <w:abstractNumId w:val="31"/>
  </w:num>
  <w:num w:numId="102" w16cid:durableId="1035350085">
    <w:abstractNumId w:val="388"/>
  </w:num>
  <w:num w:numId="103" w16cid:durableId="344988138">
    <w:abstractNumId w:val="0"/>
  </w:num>
  <w:num w:numId="104" w16cid:durableId="1437359568">
    <w:abstractNumId w:val="359"/>
  </w:num>
  <w:num w:numId="105" w16cid:durableId="1346862987">
    <w:abstractNumId w:val="180"/>
  </w:num>
  <w:num w:numId="106" w16cid:durableId="118845115">
    <w:abstractNumId w:val="304"/>
  </w:num>
  <w:num w:numId="107" w16cid:durableId="1730348092">
    <w:abstractNumId w:val="289"/>
  </w:num>
  <w:num w:numId="108" w16cid:durableId="2122873053">
    <w:abstractNumId w:val="60"/>
  </w:num>
  <w:num w:numId="109" w16cid:durableId="1318847412">
    <w:abstractNumId w:val="439"/>
  </w:num>
  <w:num w:numId="110" w16cid:durableId="1400208752">
    <w:abstractNumId w:val="256"/>
  </w:num>
  <w:num w:numId="111" w16cid:durableId="1684936804">
    <w:abstractNumId w:val="19"/>
  </w:num>
  <w:num w:numId="112" w16cid:durableId="1422141086">
    <w:abstractNumId w:val="406"/>
  </w:num>
  <w:num w:numId="113" w16cid:durableId="1938248708">
    <w:abstractNumId w:val="147"/>
  </w:num>
  <w:num w:numId="114" w16cid:durableId="2050522668">
    <w:abstractNumId w:val="303"/>
  </w:num>
  <w:num w:numId="115" w16cid:durableId="1327972256">
    <w:abstractNumId w:val="188"/>
  </w:num>
  <w:num w:numId="116" w16cid:durableId="1439179140">
    <w:abstractNumId w:val="89"/>
  </w:num>
  <w:num w:numId="117" w16cid:durableId="2117552832">
    <w:abstractNumId w:val="412"/>
  </w:num>
  <w:num w:numId="118" w16cid:durableId="1172725092">
    <w:abstractNumId w:val="371"/>
  </w:num>
  <w:num w:numId="119" w16cid:durableId="418058871">
    <w:abstractNumId w:val="33"/>
  </w:num>
  <w:num w:numId="120" w16cid:durableId="978194155">
    <w:abstractNumId w:val="105"/>
  </w:num>
  <w:num w:numId="121" w16cid:durableId="1380593038">
    <w:abstractNumId w:val="7"/>
  </w:num>
  <w:num w:numId="122" w16cid:durableId="1253398313">
    <w:abstractNumId w:val="347"/>
  </w:num>
  <w:num w:numId="123" w16cid:durableId="55056409">
    <w:abstractNumId w:val="309"/>
  </w:num>
  <w:num w:numId="124" w16cid:durableId="673799894">
    <w:abstractNumId w:val="294"/>
  </w:num>
  <w:num w:numId="125" w16cid:durableId="2109695430">
    <w:abstractNumId w:val="410"/>
  </w:num>
  <w:num w:numId="126" w16cid:durableId="2090878950">
    <w:abstractNumId w:val="126"/>
  </w:num>
  <w:num w:numId="127" w16cid:durableId="1787891118">
    <w:abstractNumId w:val="415"/>
  </w:num>
  <w:num w:numId="128" w16cid:durableId="642467090">
    <w:abstractNumId w:val="381"/>
  </w:num>
  <w:num w:numId="129" w16cid:durableId="153762050">
    <w:abstractNumId w:val="440"/>
  </w:num>
  <w:num w:numId="130" w16cid:durableId="1369717279">
    <w:abstractNumId w:val="212"/>
  </w:num>
  <w:num w:numId="131" w16cid:durableId="935361590">
    <w:abstractNumId w:val="452"/>
  </w:num>
  <w:num w:numId="132" w16cid:durableId="738518">
    <w:abstractNumId w:val="352"/>
  </w:num>
  <w:num w:numId="133" w16cid:durableId="744183414">
    <w:abstractNumId w:val="94"/>
  </w:num>
  <w:num w:numId="134" w16cid:durableId="1165361658">
    <w:abstractNumId w:val="433"/>
  </w:num>
  <w:num w:numId="135" w16cid:durableId="1682075961">
    <w:abstractNumId w:val="140"/>
  </w:num>
  <w:num w:numId="136" w16cid:durableId="807473727">
    <w:abstractNumId w:val="384"/>
  </w:num>
  <w:num w:numId="137" w16cid:durableId="602106023">
    <w:abstractNumId w:val="153"/>
  </w:num>
  <w:num w:numId="138" w16cid:durableId="494608875">
    <w:abstractNumId w:val="50"/>
  </w:num>
  <w:num w:numId="139" w16cid:durableId="1686246402">
    <w:abstractNumId w:val="327"/>
  </w:num>
  <w:num w:numId="140" w16cid:durableId="663897891">
    <w:abstractNumId w:val="189"/>
  </w:num>
  <w:num w:numId="141" w16cid:durableId="882012690">
    <w:abstractNumId w:val="210"/>
  </w:num>
  <w:num w:numId="142" w16cid:durableId="801576295">
    <w:abstractNumId w:val="414"/>
  </w:num>
  <w:num w:numId="143" w16cid:durableId="1025522179">
    <w:abstractNumId w:val="299"/>
  </w:num>
  <w:num w:numId="144" w16cid:durableId="443379910">
    <w:abstractNumId w:val="293"/>
  </w:num>
  <w:num w:numId="145" w16cid:durableId="425002698">
    <w:abstractNumId w:val="99"/>
  </w:num>
  <w:num w:numId="146" w16cid:durableId="1003435395">
    <w:abstractNumId w:val="118"/>
  </w:num>
  <w:num w:numId="147" w16cid:durableId="296379315">
    <w:abstractNumId w:val="134"/>
  </w:num>
  <w:num w:numId="148" w16cid:durableId="1273052146">
    <w:abstractNumId w:val="131"/>
  </w:num>
  <w:num w:numId="149" w16cid:durableId="813062954">
    <w:abstractNumId w:val="382"/>
  </w:num>
  <w:num w:numId="150" w16cid:durableId="424695939">
    <w:abstractNumId w:val="96"/>
  </w:num>
  <w:num w:numId="151" w16cid:durableId="1692563866">
    <w:abstractNumId w:val="322"/>
  </w:num>
  <w:num w:numId="152" w16cid:durableId="1933858038">
    <w:abstractNumId w:val="324"/>
  </w:num>
  <w:num w:numId="153" w16cid:durableId="1673487780">
    <w:abstractNumId w:val="135"/>
  </w:num>
  <w:num w:numId="154" w16cid:durableId="364598271">
    <w:abstractNumId w:val="28"/>
  </w:num>
  <w:num w:numId="155" w16cid:durableId="1321156935">
    <w:abstractNumId w:val="79"/>
  </w:num>
  <w:num w:numId="156" w16cid:durableId="1394817677">
    <w:abstractNumId w:val="45"/>
  </w:num>
  <w:num w:numId="157" w16cid:durableId="125902680">
    <w:abstractNumId w:val="1"/>
  </w:num>
  <w:num w:numId="158" w16cid:durableId="330135586">
    <w:abstractNumId w:val="124"/>
  </w:num>
  <w:num w:numId="159" w16cid:durableId="1385182610">
    <w:abstractNumId w:val="446"/>
  </w:num>
  <w:num w:numId="160" w16cid:durableId="144784336">
    <w:abstractNumId w:val="354"/>
  </w:num>
  <w:num w:numId="161" w16cid:durableId="611865177">
    <w:abstractNumId w:val="269"/>
  </w:num>
  <w:num w:numId="162" w16cid:durableId="2512947">
    <w:abstractNumId w:val="397"/>
  </w:num>
  <w:num w:numId="163" w16cid:durableId="287276950">
    <w:abstractNumId w:val="318"/>
  </w:num>
  <w:num w:numId="164" w16cid:durableId="1624798981">
    <w:abstractNumId w:val="376"/>
  </w:num>
  <w:num w:numId="165" w16cid:durableId="500852907">
    <w:abstractNumId w:val="235"/>
  </w:num>
  <w:num w:numId="166" w16cid:durableId="915822365">
    <w:abstractNumId w:val="164"/>
  </w:num>
  <w:num w:numId="167" w16cid:durableId="643043933">
    <w:abstractNumId w:val="205"/>
  </w:num>
  <w:num w:numId="168" w16cid:durableId="693921501">
    <w:abstractNumId w:val="177"/>
  </w:num>
  <w:num w:numId="169" w16cid:durableId="273949366">
    <w:abstractNumId w:val="356"/>
  </w:num>
  <w:num w:numId="170" w16cid:durableId="1315524655">
    <w:abstractNumId w:val="343"/>
  </w:num>
  <w:num w:numId="171" w16cid:durableId="965114282">
    <w:abstractNumId w:val="285"/>
  </w:num>
  <w:num w:numId="172" w16cid:durableId="1205559387">
    <w:abstractNumId w:val="279"/>
  </w:num>
  <w:num w:numId="173" w16cid:durableId="612249358">
    <w:abstractNumId w:val="333"/>
  </w:num>
  <w:num w:numId="174" w16cid:durableId="13042801">
    <w:abstractNumId w:val="417"/>
  </w:num>
  <w:num w:numId="175" w16cid:durableId="510070950">
    <w:abstractNumId w:val="30"/>
  </w:num>
  <w:num w:numId="176" w16cid:durableId="1044938283">
    <w:abstractNumId w:val="291"/>
  </w:num>
  <w:num w:numId="177" w16cid:durableId="489833682">
    <w:abstractNumId w:val="49"/>
  </w:num>
  <w:num w:numId="178" w16cid:durableId="644163913">
    <w:abstractNumId w:val="404"/>
  </w:num>
  <w:num w:numId="179" w16cid:durableId="450169546">
    <w:abstractNumId w:val="348"/>
  </w:num>
  <w:num w:numId="180" w16cid:durableId="723717516">
    <w:abstractNumId w:val="73"/>
  </w:num>
  <w:num w:numId="181" w16cid:durableId="1093354008">
    <w:abstractNumId w:val="171"/>
  </w:num>
  <w:num w:numId="182" w16cid:durableId="36323975">
    <w:abstractNumId w:val="297"/>
  </w:num>
  <w:num w:numId="183" w16cid:durableId="1780175444">
    <w:abstractNumId w:val="420"/>
  </w:num>
  <w:num w:numId="184" w16cid:durableId="145753976">
    <w:abstractNumId w:val="75"/>
  </w:num>
  <w:num w:numId="185" w16cid:durableId="483278986">
    <w:abstractNumId w:val="156"/>
  </w:num>
  <w:num w:numId="186" w16cid:durableId="638072196">
    <w:abstractNumId w:val="203"/>
  </w:num>
  <w:num w:numId="187" w16cid:durableId="1105151016">
    <w:abstractNumId w:val="298"/>
  </w:num>
  <w:num w:numId="188" w16cid:durableId="1295016600">
    <w:abstractNumId w:val="54"/>
  </w:num>
  <w:num w:numId="189" w16cid:durableId="900478910">
    <w:abstractNumId w:val="215"/>
  </w:num>
  <w:num w:numId="190" w16cid:durableId="95638985">
    <w:abstractNumId w:val="236"/>
  </w:num>
  <w:num w:numId="191" w16cid:durableId="1711176678">
    <w:abstractNumId w:val="290"/>
  </w:num>
  <w:num w:numId="192" w16cid:durableId="1333603668">
    <w:abstractNumId w:val="97"/>
  </w:num>
  <w:num w:numId="193" w16cid:durableId="1558589689">
    <w:abstractNumId w:val="390"/>
  </w:num>
  <w:num w:numId="194" w16cid:durableId="724908155">
    <w:abstractNumId w:val="296"/>
  </w:num>
  <w:num w:numId="195" w16cid:durableId="2087725160">
    <w:abstractNumId w:val="419"/>
  </w:num>
  <w:num w:numId="196" w16cid:durableId="316613492">
    <w:abstractNumId w:val="302"/>
  </w:num>
  <w:num w:numId="197" w16cid:durableId="1950815855">
    <w:abstractNumId w:val="239"/>
  </w:num>
  <w:num w:numId="198" w16cid:durableId="1432631131">
    <w:abstractNumId w:val="240"/>
  </w:num>
  <w:num w:numId="199" w16cid:durableId="1202979494">
    <w:abstractNumId w:val="263"/>
  </w:num>
  <w:num w:numId="200" w16cid:durableId="296641146">
    <w:abstractNumId w:val="243"/>
  </w:num>
  <w:num w:numId="201" w16cid:durableId="19355105">
    <w:abstractNumId w:val="186"/>
  </w:num>
  <w:num w:numId="202" w16cid:durableId="1080445734">
    <w:abstractNumId w:val="292"/>
  </w:num>
  <w:num w:numId="203" w16cid:durableId="1255632315">
    <w:abstractNumId w:val="121"/>
  </w:num>
  <w:num w:numId="204" w16cid:durableId="1158426306">
    <w:abstractNumId w:val="370"/>
  </w:num>
  <w:num w:numId="205" w16cid:durableId="2141680774">
    <w:abstractNumId w:val="36"/>
  </w:num>
  <w:num w:numId="206" w16cid:durableId="1291015449">
    <w:abstractNumId w:val="67"/>
  </w:num>
  <w:num w:numId="207" w16cid:durableId="1270117001">
    <w:abstractNumId w:val="362"/>
  </w:num>
  <w:num w:numId="208" w16cid:durableId="181406790">
    <w:abstractNumId w:val="226"/>
  </w:num>
  <w:num w:numId="209" w16cid:durableId="644513071">
    <w:abstractNumId w:val="101"/>
  </w:num>
  <w:num w:numId="210" w16cid:durableId="1340502144">
    <w:abstractNumId w:val="246"/>
  </w:num>
  <w:num w:numId="211" w16cid:durableId="731854603">
    <w:abstractNumId w:val="116"/>
  </w:num>
  <w:num w:numId="212" w16cid:durableId="94518364">
    <w:abstractNumId w:val="395"/>
  </w:num>
  <w:num w:numId="213" w16cid:durableId="1542092251">
    <w:abstractNumId w:val="288"/>
  </w:num>
  <w:num w:numId="214" w16cid:durableId="1734696792">
    <w:abstractNumId w:val="181"/>
  </w:num>
  <w:num w:numId="215" w16cid:durableId="1076056059">
    <w:abstractNumId w:val="429"/>
  </w:num>
  <w:num w:numId="216" w16cid:durableId="1795708309">
    <w:abstractNumId w:val="125"/>
  </w:num>
  <w:num w:numId="217" w16cid:durableId="1439524678">
    <w:abstractNumId w:val="35"/>
  </w:num>
  <w:num w:numId="218" w16cid:durableId="897664875">
    <w:abstractNumId w:val="182"/>
  </w:num>
  <w:num w:numId="219" w16cid:durableId="1958020684">
    <w:abstractNumId w:val="128"/>
  </w:num>
  <w:num w:numId="220" w16cid:durableId="423653670">
    <w:abstractNumId w:val="191"/>
  </w:num>
  <w:num w:numId="221" w16cid:durableId="530072460">
    <w:abstractNumId w:val="39"/>
  </w:num>
  <w:num w:numId="222" w16cid:durableId="916399154">
    <w:abstractNumId w:val="44"/>
  </w:num>
  <w:num w:numId="223" w16cid:durableId="1690066371">
    <w:abstractNumId w:val="254"/>
  </w:num>
  <w:num w:numId="224" w16cid:durableId="1536384612">
    <w:abstractNumId w:val="321"/>
  </w:num>
  <w:num w:numId="225" w16cid:durableId="1519660307">
    <w:abstractNumId w:val="361"/>
  </w:num>
  <w:num w:numId="226" w16cid:durableId="1462310779">
    <w:abstractNumId w:val="407"/>
  </w:num>
  <w:num w:numId="227" w16cid:durableId="1341348863">
    <w:abstractNumId w:val="373"/>
  </w:num>
  <w:num w:numId="228" w16cid:durableId="1183784617">
    <w:abstractNumId w:val="103"/>
  </w:num>
  <w:num w:numId="229" w16cid:durableId="1709262229">
    <w:abstractNumId w:val="423"/>
  </w:num>
  <w:num w:numId="230" w16cid:durableId="1998193312">
    <w:abstractNumId w:val="175"/>
  </w:num>
  <w:num w:numId="231" w16cid:durableId="2019383568">
    <w:abstractNumId w:val="353"/>
  </w:num>
  <w:num w:numId="232" w16cid:durableId="593174060">
    <w:abstractNumId w:val="441"/>
  </w:num>
  <w:num w:numId="233" w16cid:durableId="1649165368">
    <w:abstractNumId w:val="158"/>
  </w:num>
  <w:num w:numId="234" w16cid:durableId="1271548338">
    <w:abstractNumId w:val="245"/>
  </w:num>
  <w:num w:numId="235" w16cid:durableId="968585093">
    <w:abstractNumId w:val="451"/>
  </w:num>
  <w:num w:numId="236" w16cid:durableId="946545487">
    <w:abstractNumId w:val="27"/>
  </w:num>
  <w:num w:numId="237" w16cid:durableId="810908689">
    <w:abstractNumId w:val="228"/>
  </w:num>
  <w:num w:numId="238" w16cid:durableId="2098596162">
    <w:abstractNumId w:val="427"/>
  </w:num>
  <w:num w:numId="239" w16cid:durableId="228804009">
    <w:abstractNumId w:val="281"/>
  </w:num>
  <w:num w:numId="240" w16cid:durableId="1660764754">
    <w:abstractNumId w:val="150"/>
  </w:num>
  <w:num w:numId="241" w16cid:durableId="556476520">
    <w:abstractNumId w:val="149"/>
  </w:num>
  <w:num w:numId="242" w16cid:durableId="181746633">
    <w:abstractNumId w:val="260"/>
  </w:num>
  <w:num w:numId="243" w16cid:durableId="2516256">
    <w:abstractNumId w:val="271"/>
  </w:num>
  <w:num w:numId="244" w16cid:durableId="1141462894">
    <w:abstractNumId w:val="273"/>
  </w:num>
  <w:num w:numId="245" w16cid:durableId="362941526">
    <w:abstractNumId w:val="335"/>
  </w:num>
  <w:num w:numId="246" w16cid:durableId="403918420">
    <w:abstractNumId w:val="378"/>
  </w:num>
  <w:num w:numId="247" w16cid:durableId="123472754">
    <w:abstractNumId w:val="152"/>
  </w:num>
  <w:num w:numId="248" w16cid:durableId="1608662000">
    <w:abstractNumId w:val="255"/>
  </w:num>
  <w:num w:numId="249" w16cid:durableId="1315452225">
    <w:abstractNumId w:val="201"/>
  </w:num>
  <w:num w:numId="250" w16cid:durableId="1345786575">
    <w:abstractNumId w:val="270"/>
  </w:num>
  <w:num w:numId="251" w16cid:durableId="1332290457">
    <w:abstractNumId w:val="253"/>
  </w:num>
  <w:num w:numId="252" w16cid:durableId="1312100757">
    <w:abstractNumId w:val="351"/>
  </w:num>
  <w:num w:numId="253" w16cid:durableId="87577739">
    <w:abstractNumId w:val="132"/>
  </w:num>
  <w:num w:numId="254" w16cid:durableId="1916238555">
    <w:abstractNumId w:val="114"/>
  </w:num>
  <w:num w:numId="255" w16cid:durableId="13849473">
    <w:abstractNumId w:val="21"/>
  </w:num>
  <w:num w:numId="256" w16cid:durableId="661933884">
    <w:abstractNumId w:val="233"/>
  </w:num>
  <w:num w:numId="257" w16cid:durableId="410470491">
    <w:abstractNumId w:val="403"/>
  </w:num>
  <w:num w:numId="258" w16cid:durableId="1274165844">
    <w:abstractNumId w:val="53"/>
  </w:num>
  <w:num w:numId="259" w16cid:durableId="1851916948">
    <w:abstractNumId w:val="320"/>
  </w:num>
  <w:num w:numId="260" w16cid:durableId="2122991426">
    <w:abstractNumId w:val="74"/>
  </w:num>
  <w:num w:numId="261" w16cid:durableId="716318094">
    <w:abstractNumId w:val="9"/>
  </w:num>
  <w:num w:numId="262" w16cid:durableId="2106068551">
    <w:abstractNumId w:val="432"/>
  </w:num>
  <w:num w:numId="263" w16cid:durableId="608507885">
    <w:abstractNumId w:val="405"/>
  </w:num>
  <w:num w:numId="264" w16cid:durableId="1882739314">
    <w:abstractNumId w:val="102"/>
  </w:num>
  <w:num w:numId="265" w16cid:durableId="1268389698">
    <w:abstractNumId w:val="157"/>
  </w:num>
  <w:num w:numId="266" w16cid:durableId="1665208150">
    <w:abstractNumId w:val="24"/>
  </w:num>
  <w:num w:numId="267" w16cid:durableId="263270489">
    <w:abstractNumId w:val="76"/>
  </w:num>
  <w:num w:numId="268" w16cid:durableId="1931619026">
    <w:abstractNumId w:val="393"/>
  </w:num>
  <w:num w:numId="269" w16cid:durableId="2110923583">
    <w:abstractNumId w:val="396"/>
  </w:num>
  <w:num w:numId="270" w16cid:durableId="1302616905">
    <w:abstractNumId w:val="365"/>
  </w:num>
  <w:num w:numId="271" w16cid:durableId="563293110">
    <w:abstractNumId w:val="196"/>
  </w:num>
  <w:num w:numId="272" w16cid:durableId="55323629">
    <w:abstractNumId w:val="127"/>
  </w:num>
  <w:num w:numId="273" w16cid:durableId="305820187">
    <w:abstractNumId w:val="367"/>
  </w:num>
  <w:num w:numId="274" w16cid:durableId="61493672">
    <w:abstractNumId w:val="190"/>
  </w:num>
  <w:num w:numId="275" w16cid:durableId="723799775">
    <w:abstractNumId w:val="400"/>
  </w:num>
  <w:num w:numId="276" w16cid:durableId="2081517524">
    <w:abstractNumId w:val="48"/>
  </w:num>
  <w:num w:numId="277" w16cid:durableId="1471676448">
    <w:abstractNumId w:val="336"/>
  </w:num>
  <w:num w:numId="278" w16cid:durableId="1519658625">
    <w:abstractNumId w:val="18"/>
  </w:num>
  <w:num w:numId="279" w16cid:durableId="269825361">
    <w:abstractNumId w:val="372"/>
  </w:num>
  <w:num w:numId="280" w16cid:durableId="592740194">
    <w:abstractNumId w:val="71"/>
  </w:num>
  <w:num w:numId="281" w16cid:durableId="499857299">
    <w:abstractNumId w:val="146"/>
  </w:num>
  <w:num w:numId="282" w16cid:durableId="679433897">
    <w:abstractNumId w:val="216"/>
  </w:num>
  <w:num w:numId="283" w16cid:durableId="1273517572">
    <w:abstractNumId w:val="339"/>
  </w:num>
  <w:num w:numId="284" w16cid:durableId="60057364">
    <w:abstractNumId w:val="111"/>
  </w:num>
  <w:num w:numId="285" w16cid:durableId="1624648543">
    <w:abstractNumId w:val="40"/>
  </w:num>
  <w:num w:numId="286" w16cid:durableId="394084833">
    <w:abstractNumId w:val="29"/>
  </w:num>
  <w:num w:numId="287" w16cid:durableId="184752680">
    <w:abstractNumId w:val="95"/>
  </w:num>
  <w:num w:numId="288" w16cid:durableId="1950890357">
    <w:abstractNumId w:val="200"/>
  </w:num>
  <w:num w:numId="289" w16cid:durableId="319701087">
    <w:abstractNumId w:val="38"/>
  </w:num>
  <w:num w:numId="290" w16cid:durableId="547686405">
    <w:abstractNumId w:val="176"/>
  </w:num>
  <w:num w:numId="291" w16cid:durableId="354692828">
    <w:abstractNumId w:val="258"/>
  </w:num>
  <w:num w:numId="292" w16cid:durableId="1554611656">
    <w:abstractNumId w:val="366"/>
  </w:num>
  <w:num w:numId="293" w16cid:durableId="235865391">
    <w:abstractNumId w:val="208"/>
  </w:num>
  <w:num w:numId="294" w16cid:durableId="1714959444">
    <w:abstractNumId w:val="61"/>
  </w:num>
  <w:num w:numId="295" w16cid:durableId="1821381712">
    <w:abstractNumId w:val="160"/>
  </w:num>
  <w:num w:numId="296" w16cid:durableId="1594047131">
    <w:abstractNumId w:val="430"/>
  </w:num>
  <w:num w:numId="297" w16cid:durableId="1550073935">
    <w:abstractNumId w:val="93"/>
  </w:num>
  <w:num w:numId="298" w16cid:durableId="470097759">
    <w:abstractNumId w:val="346"/>
  </w:num>
  <w:num w:numId="299" w16cid:durableId="1469325340">
    <w:abstractNumId w:val="187"/>
  </w:num>
  <w:num w:numId="300" w16cid:durableId="763913462">
    <w:abstractNumId w:val="63"/>
  </w:num>
  <w:num w:numId="301" w16cid:durableId="65686385">
    <w:abstractNumId w:val="55"/>
  </w:num>
  <w:num w:numId="302" w16cid:durableId="885869919">
    <w:abstractNumId w:val="364"/>
  </w:num>
  <w:num w:numId="303" w16cid:durableId="726731587">
    <w:abstractNumId w:val="47"/>
  </w:num>
  <w:num w:numId="304" w16cid:durableId="454911992">
    <w:abstractNumId w:val="165"/>
  </w:num>
  <w:num w:numId="305" w16cid:durableId="584806940">
    <w:abstractNumId w:val="325"/>
  </w:num>
  <w:num w:numId="306" w16cid:durableId="1012025927">
    <w:abstractNumId w:val="408"/>
  </w:num>
  <w:num w:numId="307" w16cid:durableId="1676153079">
    <w:abstractNumId w:val="242"/>
  </w:num>
  <w:num w:numId="308" w16cid:durableId="1156414822">
    <w:abstractNumId w:val="449"/>
  </w:num>
  <w:num w:numId="309" w16cid:durableId="634985720">
    <w:abstractNumId w:val="424"/>
  </w:num>
  <w:num w:numId="310" w16cid:durableId="1566184173">
    <w:abstractNumId w:val="34"/>
  </w:num>
  <w:num w:numId="311" w16cid:durableId="1997607965">
    <w:abstractNumId w:val="283"/>
  </w:num>
  <w:num w:numId="312" w16cid:durableId="523329720">
    <w:abstractNumId w:val="232"/>
  </w:num>
  <w:num w:numId="313" w16cid:durableId="1440028379">
    <w:abstractNumId w:val="170"/>
  </w:num>
  <w:num w:numId="314" w16cid:durableId="1040978681">
    <w:abstractNumId w:val="13"/>
  </w:num>
  <w:num w:numId="315" w16cid:durableId="597718742">
    <w:abstractNumId w:val="108"/>
  </w:num>
  <w:num w:numId="316" w16cid:durableId="466511702">
    <w:abstractNumId w:val="234"/>
  </w:num>
  <w:num w:numId="317" w16cid:durableId="558633632">
    <w:abstractNumId w:val="112"/>
  </w:num>
  <w:num w:numId="318" w16cid:durableId="1320118355">
    <w:abstractNumId w:val="169"/>
  </w:num>
  <w:num w:numId="319" w16cid:durableId="580410393">
    <w:abstractNumId w:val="425"/>
  </w:num>
  <w:num w:numId="320" w16cid:durableId="303775881">
    <w:abstractNumId w:val="435"/>
  </w:num>
  <w:num w:numId="321" w16cid:durableId="2114082334">
    <w:abstractNumId w:val="6"/>
  </w:num>
  <w:num w:numId="322" w16cid:durableId="1338852353">
    <w:abstractNumId w:val="450"/>
  </w:num>
  <w:num w:numId="323" w16cid:durableId="503328648">
    <w:abstractNumId w:val="80"/>
  </w:num>
  <w:num w:numId="324" w16cid:durableId="1493764238">
    <w:abstractNumId w:val="162"/>
  </w:num>
  <w:num w:numId="325" w16cid:durableId="1987853858">
    <w:abstractNumId w:val="391"/>
  </w:num>
  <w:num w:numId="326" w16cid:durableId="2102868921">
    <w:abstractNumId w:val="332"/>
  </w:num>
  <w:num w:numId="327" w16cid:durableId="1198739530">
    <w:abstractNumId w:val="311"/>
  </w:num>
  <w:num w:numId="328" w16cid:durableId="1627002677">
    <w:abstractNumId w:val="418"/>
  </w:num>
  <w:num w:numId="329" w16cid:durableId="35663406">
    <w:abstractNumId w:val="37"/>
  </w:num>
  <w:num w:numId="330" w16cid:durableId="1669090992">
    <w:abstractNumId w:val="244"/>
  </w:num>
  <w:num w:numId="331" w16cid:durableId="803695525">
    <w:abstractNumId w:val="22"/>
  </w:num>
  <w:num w:numId="332" w16cid:durableId="1180042346">
    <w:abstractNumId w:val="368"/>
  </w:num>
  <w:num w:numId="333" w16cid:durableId="240220269">
    <w:abstractNumId w:val="82"/>
  </w:num>
  <w:num w:numId="334" w16cid:durableId="1576553966">
    <w:abstractNumId w:val="214"/>
  </w:num>
  <w:num w:numId="335" w16cid:durableId="814108195">
    <w:abstractNumId w:val="326"/>
  </w:num>
  <w:num w:numId="336" w16cid:durableId="2121563554">
    <w:abstractNumId w:val="375"/>
  </w:num>
  <w:num w:numId="337" w16cid:durableId="58136304">
    <w:abstractNumId w:val="57"/>
  </w:num>
  <w:num w:numId="338" w16cid:durableId="378822649">
    <w:abstractNumId w:val="83"/>
  </w:num>
  <w:num w:numId="339" w16cid:durableId="509370241">
    <w:abstractNumId w:val="46"/>
  </w:num>
  <w:num w:numId="340" w16cid:durableId="496656988">
    <w:abstractNumId w:val="185"/>
  </w:num>
  <w:num w:numId="341" w16cid:durableId="441463632">
    <w:abstractNumId w:val="142"/>
  </w:num>
  <w:num w:numId="342" w16cid:durableId="426997540">
    <w:abstractNumId w:val="179"/>
  </w:num>
  <w:num w:numId="343" w16cid:durableId="918834600">
    <w:abstractNumId w:val="402"/>
  </w:num>
  <w:num w:numId="344" w16cid:durableId="952056063">
    <w:abstractNumId w:val="338"/>
  </w:num>
  <w:num w:numId="345" w16cid:durableId="289479153">
    <w:abstractNumId w:val="230"/>
  </w:num>
  <w:num w:numId="346" w16cid:durableId="1799647203">
    <w:abstractNumId w:val="340"/>
  </w:num>
  <w:num w:numId="347" w16cid:durableId="825635116">
    <w:abstractNumId w:val="86"/>
  </w:num>
  <w:num w:numId="348" w16cid:durableId="1782529122">
    <w:abstractNumId w:val="81"/>
  </w:num>
  <w:num w:numId="349" w16cid:durableId="391199111">
    <w:abstractNumId w:val="167"/>
  </w:num>
  <w:num w:numId="350" w16cid:durableId="896668713">
    <w:abstractNumId w:val="193"/>
  </w:num>
  <w:num w:numId="351" w16cid:durableId="1115634910">
    <w:abstractNumId w:val="66"/>
  </w:num>
  <w:num w:numId="352" w16cid:durableId="1641030822">
    <w:abstractNumId w:val="277"/>
  </w:num>
  <w:num w:numId="353" w16cid:durableId="341588484">
    <w:abstractNumId w:val="204"/>
  </w:num>
  <w:num w:numId="354" w16cid:durableId="819614614">
    <w:abstractNumId w:val="394"/>
  </w:num>
  <w:num w:numId="355" w16cid:durableId="475806732">
    <w:abstractNumId w:val="301"/>
  </w:num>
  <w:num w:numId="356" w16cid:durableId="934020710">
    <w:abstractNumId w:val="267"/>
  </w:num>
  <w:num w:numId="357" w16cid:durableId="2130859540">
    <w:abstractNumId w:val="183"/>
  </w:num>
  <w:num w:numId="358" w16cid:durableId="1319460403">
    <w:abstractNumId w:val="428"/>
  </w:num>
  <w:num w:numId="359" w16cid:durableId="575747219">
    <w:abstractNumId w:val="113"/>
  </w:num>
  <w:num w:numId="360" w16cid:durableId="131867237">
    <w:abstractNumId w:val="137"/>
  </w:num>
  <w:num w:numId="361" w16cid:durableId="1413351380">
    <w:abstractNumId w:val="197"/>
  </w:num>
  <w:num w:numId="362" w16cid:durableId="2028017681">
    <w:abstractNumId w:val="56"/>
  </w:num>
  <w:num w:numId="363" w16cid:durableId="2145584515">
    <w:abstractNumId w:val="445"/>
  </w:num>
  <w:num w:numId="364" w16cid:durableId="1247418219">
    <w:abstractNumId w:val="69"/>
  </w:num>
  <w:num w:numId="365" w16cid:durableId="1300068230">
    <w:abstractNumId w:val="109"/>
  </w:num>
  <w:num w:numId="366" w16cid:durableId="1465192356">
    <w:abstractNumId w:val="122"/>
  </w:num>
  <w:num w:numId="367" w16cid:durableId="1695687764">
    <w:abstractNumId w:val="355"/>
  </w:num>
  <w:num w:numId="368" w16cid:durableId="193858368">
    <w:abstractNumId w:val="349"/>
  </w:num>
  <w:num w:numId="369" w16cid:durableId="1123426941">
    <w:abstractNumId w:val="224"/>
  </w:num>
  <w:num w:numId="370" w16cid:durableId="500659470">
    <w:abstractNumId w:val="274"/>
  </w:num>
  <w:num w:numId="371" w16cid:durableId="1566990774">
    <w:abstractNumId w:val="399"/>
  </w:num>
  <w:num w:numId="372" w16cid:durableId="11298623">
    <w:abstractNumId w:val="221"/>
  </w:num>
  <w:num w:numId="373" w16cid:durableId="524058103">
    <w:abstractNumId w:val="85"/>
  </w:num>
  <w:num w:numId="374" w16cid:durableId="1282491573">
    <w:abstractNumId w:val="241"/>
  </w:num>
  <w:num w:numId="375" w16cid:durableId="1786001037">
    <w:abstractNumId w:val="17"/>
  </w:num>
  <w:num w:numId="376" w16cid:durableId="1717074891">
    <w:abstractNumId w:val="438"/>
  </w:num>
  <w:num w:numId="377" w16cid:durableId="2027095356">
    <w:abstractNumId w:val="374"/>
  </w:num>
  <w:num w:numId="378" w16cid:durableId="12195704">
    <w:abstractNumId w:val="398"/>
  </w:num>
  <w:num w:numId="379" w16cid:durableId="1521432808">
    <w:abstractNumId w:val="100"/>
  </w:num>
  <w:num w:numId="380" w16cid:durableId="1950500608">
    <w:abstractNumId w:val="250"/>
  </w:num>
  <w:num w:numId="381" w16cid:durableId="356275535">
    <w:abstractNumId w:val="91"/>
  </w:num>
  <w:num w:numId="382" w16cid:durableId="1190096736">
    <w:abstractNumId w:val="12"/>
  </w:num>
  <w:num w:numId="383" w16cid:durableId="876047271">
    <w:abstractNumId w:val="77"/>
  </w:num>
  <w:num w:numId="384" w16cid:durableId="1271159278">
    <w:abstractNumId w:val="198"/>
  </w:num>
  <w:num w:numId="385" w16cid:durableId="1389769194">
    <w:abstractNumId w:val="278"/>
  </w:num>
  <w:num w:numId="386" w16cid:durableId="66534979">
    <w:abstractNumId w:val="58"/>
  </w:num>
  <w:num w:numId="387" w16cid:durableId="125046725">
    <w:abstractNumId w:val="259"/>
  </w:num>
  <w:num w:numId="388" w16cid:durableId="601375663">
    <w:abstractNumId w:val="110"/>
  </w:num>
  <w:num w:numId="389" w16cid:durableId="1638339048">
    <w:abstractNumId w:val="223"/>
  </w:num>
  <w:num w:numId="390" w16cid:durableId="568223815">
    <w:abstractNumId w:val="139"/>
  </w:num>
  <w:num w:numId="391" w16cid:durableId="299967613">
    <w:abstractNumId w:val="261"/>
  </w:num>
  <w:num w:numId="392" w16cid:durableId="1553423200">
    <w:abstractNumId w:val="442"/>
  </w:num>
  <w:num w:numId="393" w16cid:durableId="1992439155">
    <w:abstractNumId w:val="237"/>
  </w:num>
  <w:num w:numId="394" w16cid:durableId="617881824">
    <w:abstractNumId w:val="211"/>
  </w:num>
  <w:num w:numId="395" w16cid:durableId="1250041085">
    <w:abstractNumId w:val="363"/>
  </w:num>
  <w:num w:numId="396" w16cid:durableId="982392829">
    <w:abstractNumId w:val="222"/>
  </w:num>
  <w:num w:numId="397" w16cid:durableId="648244620">
    <w:abstractNumId w:val="385"/>
  </w:num>
  <w:num w:numId="398" w16cid:durableId="474757175">
    <w:abstractNumId w:val="341"/>
  </w:num>
  <w:num w:numId="399" w16cid:durableId="1309432534">
    <w:abstractNumId w:val="312"/>
  </w:num>
  <w:num w:numId="400" w16cid:durableId="1320037327">
    <w:abstractNumId w:val="11"/>
  </w:num>
  <w:num w:numId="401" w16cid:durableId="1820270570">
    <w:abstractNumId w:val="284"/>
  </w:num>
  <w:num w:numId="402" w16cid:durableId="698239292">
    <w:abstractNumId w:val="78"/>
  </w:num>
  <w:num w:numId="403" w16cid:durableId="1133909940">
    <w:abstractNumId w:val="308"/>
  </w:num>
  <w:num w:numId="404" w16cid:durableId="854851954">
    <w:abstractNumId w:val="421"/>
  </w:num>
  <w:num w:numId="405" w16cid:durableId="1335180023">
    <w:abstractNumId w:val="159"/>
  </w:num>
  <w:num w:numId="406" w16cid:durableId="1787581008">
    <w:abstractNumId w:val="265"/>
  </w:num>
  <w:num w:numId="407" w16cid:durableId="54817638">
    <w:abstractNumId w:val="444"/>
  </w:num>
  <w:num w:numId="408" w16cid:durableId="1230774236">
    <w:abstractNumId w:val="358"/>
  </w:num>
  <w:num w:numId="409" w16cid:durableId="1982341917">
    <w:abstractNumId w:val="20"/>
  </w:num>
  <w:num w:numId="410" w16cid:durableId="36704682">
    <w:abstractNumId w:val="306"/>
  </w:num>
  <w:num w:numId="411" w16cid:durableId="987898184">
    <w:abstractNumId w:val="268"/>
  </w:num>
  <w:num w:numId="412" w16cid:durableId="351230830">
    <w:abstractNumId w:val="8"/>
  </w:num>
  <w:num w:numId="413" w16cid:durableId="233004544">
    <w:abstractNumId w:val="264"/>
  </w:num>
  <w:num w:numId="414" w16cid:durableId="1978023500">
    <w:abstractNumId w:val="10"/>
  </w:num>
  <w:num w:numId="415" w16cid:durableId="1293712758">
    <w:abstractNumId w:val="138"/>
  </w:num>
  <w:num w:numId="416" w16cid:durableId="371883245">
    <w:abstractNumId w:val="314"/>
  </w:num>
  <w:num w:numId="417" w16cid:durableId="747075582">
    <w:abstractNumId w:val="392"/>
  </w:num>
  <w:num w:numId="418" w16cid:durableId="1505515943">
    <w:abstractNumId w:val="148"/>
  </w:num>
  <w:num w:numId="419" w16cid:durableId="805392754">
    <w:abstractNumId w:val="136"/>
  </w:num>
  <w:num w:numId="420" w16cid:durableId="1834104585">
    <w:abstractNumId w:val="286"/>
  </w:num>
  <w:num w:numId="421" w16cid:durableId="490876049">
    <w:abstractNumId w:val="72"/>
  </w:num>
  <w:num w:numId="422" w16cid:durableId="2100784162">
    <w:abstractNumId w:val="431"/>
  </w:num>
  <w:num w:numId="423" w16cid:durableId="381945133">
    <w:abstractNumId w:val="184"/>
  </w:num>
  <w:num w:numId="424" w16cid:durableId="398023393">
    <w:abstractNumId w:val="199"/>
  </w:num>
  <w:num w:numId="425" w16cid:durableId="969867751">
    <w:abstractNumId w:val="206"/>
  </w:num>
  <w:num w:numId="426" w16cid:durableId="2117097088">
    <w:abstractNumId w:val="163"/>
  </w:num>
  <w:num w:numId="427" w16cid:durableId="468480469">
    <w:abstractNumId w:val="143"/>
  </w:num>
  <w:num w:numId="428" w16cid:durableId="1081833027">
    <w:abstractNumId w:val="262"/>
  </w:num>
  <w:num w:numId="429" w16cid:durableId="2091151785">
    <w:abstractNumId w:val="195"/>
  </w:num>
  <w:num w:numId="430" w16cid:durableId="483854894">
    <w:abstractNumId w:val="130"/>
  </w:num>
  <w:num w:numId="431" w16cid:durableId="970401342">
    <w:abstractNumId w:val="145"/>
  </w:num>
  <w:num w:numId="432" w16cid:durableId="701512906">
    <w:abstractNumId w:val="316"/>
  </w:num>
  <w:num w:numId="433" w16cid:durableId="902911156">
    <w:abstractNumId w:val="266"/>
  </w:num>
  <w:num w:numId="434" w16cid:durableId="69474551">
    <w:abstractNumId w:val="219"/>
  </w:num>
  <w:num w:numId="435" w16cid:durableId="608240642">
    <w:abstractNumId w:val="329"/>
  </w:num>
  <w:num w:numId="436" w16cid:durableId="1963338192">
    <w:abstractNumId w:val="319"/>
  </w:num>
  <w:num w:numId="437" w16cid:durableId="929657580">
    <w:abstractNumId w:val="238"/>
  </w:num>
  <w:num w:numId="438" w16cid:durableId="1934703525">
    <w:abstractNumId w:val="106"/>
  </w:num>
  <w:num w:numId="439" w16cid:durableId="2135442048">
    <w:abstractNumId w:val="379"/>
  </w:num>
  <w:num w:numId="440" w16cid:durableId="1508907681">
    <w:abstractNumId w:val="380"/>
  </w:num>
  <w:num w:numId="441" w16cid:durableId="817772455">
    <w:abstractNumId w:val="225"/>
  </w:num>
  <w:num w:numId="442" w16cid:durableId="1135834785">
    <w:abstractNumId w:val="220"/>
  </w:num>
  <w:num w:numId="443" w16cid:durableId="890459358">
    <w:abstractNumId w:val="248"/>
  </w:num>
  <w:num w:numId="444" w16cid:durableId="101875520">
    <w:abstractNumId w:val="59"/>
  </w:num>
  <w:num w:numId="445" w16cid:durableId="1504314974">
    <w:abstractNumId w:val="15"/>
  </w:num>
  <w:num w:numId="446" w16cid:durableId="1842622149">
    <w:abstractNumId w:val="5"/>
  </w:num>
  <w:num w:numId="447" w16cid:durableId="1039161118">
    <w:abstractNumId w:val="413"/>
  </w:num>
  <w:num w:numId="448" w16cid:durableId="1760446184">
    <w:abstractNumId w:val="287"/>
  </w:num>
  <w:num w:numId="449" w16cid:durableId="166527438">
    <w:abstractNumId w:val="401"/>
  </w:num>
  <w:num w:numId="450" w16cid:durableId="1578704718">
    <w:abstractNumId w:val="313"/>
  </w:num>
  <w:num w:numId="451" w16cid:durableId="59835164">
    <w:abstractNumId w:val="98"/>
  </w:num>
  <w:num w:numId="452" w16cid:durableId="681323482">
    <w:abstractNumId w:val="377"/>
  </w:num>
  <w:num w:numId="453" w16cid:durableId="86135538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09A"/>
    <w:rsid w:val="00007497"/>
    <w:rsid w:val="00007E9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D3F"/>
    <w:rsid w:val="001B4F8C"/>
    <w:rsid w:val="001F5F49"/>
    <w:rsid w:val="002001E0"/>
    <w:rsid w:val="00234FC3"/>
    <w:rsid w:val="00246C90"/>
    <w:rsid w:val="00271E26"/>
    <w:rsid w:val="002778D5"/>
    <w:rsid w:val="00277B38"/>
    <w:rsid w:val="00281DF1"/>
    <w:rsid w:val="00292377"/>
    <w:rsid w:val="0029675E"/>
    <w:rsid w:val="002A1A18"/>
    <w:rsid w:val="002B4D43"/>
    <w:rsid w:val="002F3F84"/>
    <w:rsid w:val="00321D27"/>
    <w:rsid w:val="0033337F"/>
    <w:rsid w:val="00335200"/>
    <w:rsid w:val="003360D3"/>
    <w:rsid w:val="0033644E"/>
    <w:rsid w:val="00352FD0"/>
    <w:rsid w:val="003726AD"/>
    <w:rsid w:val="003978A0"/>
    <w:rsid w:val="003A1621"/>
    <w:rsid w:val="003E2462"/>
    <w:rsid w:val="003E399D"/>
    <w:rsid w:val="00403219"/>
    <w:rsid w:val="00413DE0"/>
    <w:rsid w:val="00414331"/>
    <w:rsid w:val="00443351"/>
    <w:rsid w:val="0045610F"/>
    <w:rsid w:val="0046151B"/>
    <w:rsid w:val="00473815"/>
    <w:rsid w:val="00485402"/>
    <w:rsid w:val="004B2BE0"/>
    <w:rsid w:val="004D78B4"/>
    <w:rsid w:val="00512ADF"/>
    <w:rsid w:val="00523478"/>
    <w:rsid w:val="0052424E"/>
    <w:rsid w:val="00531FBF"/>
    <w:rsid w:val="00551FB9"/>
    <w:rsid w:val="00571E52"/>
    <w:rsid w:val="0058064D"/>
    <w:rsid w:val="00583A02"/>
    <w:rsid w:val="005A1B32"/>
    <w:rsid w:val="005A6070"/>
    <w:rsid w:val="005A7C7F"/>
    <w:rsid w:val="005C593C"/>
    <w:rsid w:val="005D020B"/>
    <w:rsid w:val="005E6088"/>
    <w:rsid w:val="005F574E"/>
    <w:rsid w:val="006017FD"/>
    <w:rsid w:val="006201FC"/>
    <w:rsid w:val="00632C6F"/>
    <w:rsid w:val="00633225"/>
    <w:rsid w:val="00667E7F"/>
    <w:rsid w:val="00684A40"/>
    <w:rsid w:val="006A66A8"/>
    <w:rsid w:val="006B66FE"/>
    <w:rsid w:val="006E1A73"/>
    <w:rsid w:val="006E3003"/>
    <w:rsid w:val="00701A84"/>
    <w:rsid w:val="0071273D"/>
    <w:rsid w:val="0076659B"/>
    <w:rsid w:val="00790486"/>
    <w:rsid w:val="00793EE5"/>
    <w:rsid w:val="00797EC8"/>
    <w:rsid w:val="007C60A1"/>
    <w:rsid w:val="007E525E"/>
    <w:rsid w:val="00816AE9"/>
    <w:rsid w:val="00824ABB"/>
    <w:rsid w:val="00826665"/>
    <w:rsid w:val="00844A5D"/>
    <w:rsid w:val="00861EC1"/>
    <w:rsid w:val="0089533D"/>
    <w:rsid w:val="008A7514"/>
    <w:rsid w:val="008B068E"/>
    <w:rsid w:val="008D2CD3"/>
    <w:rsid w:val="00913DF5"/>
    <w:rsid w:val="00914373"/>
    <w:rsid w:val="00937E68"/>
    <w:rsid w:val="00940B1A"/>
    <w:rsid w:val="0095544A"/>
    <w:rsid w:val="00957280"/>
    <w:rsid w:val="009670AA"/>
    <w:rsid w:val="009714E8"/>
    <w:rsid w:val="00974AE3"/>
    <w:rsid w:val="009826D6"/>
    <w:rsid w:val="009919DE"/>
    <w:rsid w:val="009C6202"/>
    <w:rsid w:val="009C7B99"/>
    <w:rsid w:val="009D3129"/>
    <w:rsid w:val="009F285B"/>
    <w:rsid w:val="00A2133A"/>
    <w:rsid w:val="00A27430"/>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24AC"/>
    <w:rsid w:val="00C32F3D"/>
    <w:rsid w:val="00C41B36"/>
    <w:rsid w:val="00C56FC2"/>
    <w:rsid w:val="00C67FA3"/>
    <w:rsid w:val="00CE44E9"/>
    <w:rsid w:val="00CF445D"/>
    <w:rsid w:val="00CF618A"/>
    <w:rsid w:val="00D0558B"/>
    <w:rsid w:val="00D47759"/>
    <w:rsid w:val="00D7479D"/>
    <w:rsid w:val="00DB5652"/>
    <w:rsid w:val="00DD0D83"/>
    <w:rsid w:val="00DD6742"/>
    <w:rsid w:val="00E02BD0"/>
    <w:rsid w:val="00E33862"/>
    <w:rsid w:val="00E4044A"/>
    <w:rsid w:val="00E5594E"/>
    <w:rsid w:val="00E66FC0"/>
    <w:rsid w:val="00E941D0"/>
    <w:rsid w:val="00EB1CEC"/>
    <w:rsid w:val="00EB4E90"/>
    <w:rsid w:val="00EC29F5"/>
    <w:rsid w:val="00ED1CC4"/>
    <w:rsid w:val="00EE3EAE"/>
    <w:rsid w:val="00EF4D6F"/>
    <w:rsid w:val="00F21254"/>
    <w:rsid w:val="00F432FF"/>
    <w:rsid w:val="00F72352"/>
    <w:rsid w:val="00F80B55"/>
    <w:rsid w:val="00F81BBB"/>
    <w:rsid w:val="00FC36E8"/>
    <w:rsid w:val="00FC47F0"/>
    <w:rsid w:val="00FD1686"/>
    <w:rsid w:val="00FD6C6F"/>
    <w:rsid w:val="00FD7CC8"/>
    <w:rsid w:val="00FE121F"/>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HTMLPreformatted">
    <w:name w:val="HTML Preformatted"/>
    <w:basedOn w:val="Normal"/>
    <w:link w:val="HTMLPreformattedChar"/>
    <w:uiPriority w:val="99"/>
    <w:semiHidden/>
    <w:unhideWhenUsed/>
    <w:rsid w:val="005242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eastAsiaTheme="minorEastAsia" w:hAnsi="Arial" w:cs="Arial"/>
      <w:sz w:val="20"/>
      <w:szCs w:val="20"/>
    </w:rPr>
  </w:style>
  <w:style w:type="character" w:customStyle="1" w:styleId="HTMLPreformattedChar">
    <w:name w:val="HTML Preformatted Char"/>
    <w:basedOn w:val="DefaultParagraphFont"/>
    <w:link w:val="HTMLPreformatted"/>
    <w:uiPriority w:val="99"/>
    <w:semiHidden/>
    <w:rsid w:val="0052424E"/>
    <w:rPr>
      <w:rFonts w:ascii="Arial" w:eastAsiaTheme="minorEastAsia" w:hAnsi="Arial" w:cs="Arial"/>
      <w:sz w:val="20"/>
      <w:szCs w:val="20"/>
    </w:rPr>
  </w:style>
  <w:style w:type="paragraph" w:customStyle="1" w:styleId="msonormal0">
    <w:name w:val="msonormal"/>
    <w:basedOn w:val="Normal"/>
    <w:rsid w:val="0052424E"/>
    <w:pPr>
      <w:spacing w:before="100" w:beforeAutospacing="1" w:after="100" w:afterAutospacing="1"/>
    </w:pPr>
    <w:rPr>
      <w:rFonts w:ascii="Times New Roman" w:eastAsiaTheme="minorEastAsia" w:hAnsi="Times New Roman" w:cs="Times New Roman"/>
    </w:rPr>
  </w:style>
  <w:style w:type="paragraph" w:customStyle="1" w:styleId="suppresstype">
    <w:name w:val="suppresstype"/>
    <w:basedOn w:val="Normal"/>
    <w:rsid w:val="0052424E"/>
    <w:pPr>
      <w:spacing w:before="100" w:beforeAutospacing="1" w:after="100" w:afterAutospacing="1"/>
    </w:pPr>
    <w:rPr>
      <w:rFonts w:ascii="Times New Roman" w:eastAsiaTheme="minorEastAsia" w:hAnsi="Times New Roman" w:cs="Times New Roman"/>
      <w:vanish/>
    </w:rPr>
  </w:style>
  <w:style w:type="paragraph" w:customStyle="1" w:styleId="suppressedlabel">
    <w:name w:val="suppressedlabel"/>
    <w:basedOn w:val="Normal"/>
    <w:rsid w:val="0052424E"/>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copybutton">
    <w:name w:val="copybutton"/>
    <w:basedOn w:val="Normal"/>
    <w:rsid w:val="0052424E"/>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modal-button">
    <w:name w:val="modal-button"/>
    <w:basedOn w:val="Normal"/>
    <w:rsid w:val="0052424E"/>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modal-button-right">
    <w:name w:val="modal-button-right"/>
    <w:basedOn w:val="Normal"/>
    <w:rsid w:val="0052424E"/>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hidden">
    <w:name w:val="hidden"/>
    <w:basedOn w:val="Normal"/>
    <w:rsid w:val="0052424E"/>
    <w:pPr>
      <w:spacing w:before="100" w:beforeAutospacing="1" w:after="100" w:afterAutospacing="1"/>
    </w:pPr>
    <w:rPr>
      <w:rFonts w:ascii="Times New Roman" w:eastAsiaTheme="minorEastAsia" w:hAnsi="Times New Roman" w:cs="Times New Roman"/>
      <w:vanish/>
    </w:rPr>
  </w:style>
  <w:style w:type="paragraph" w:customStyle="1" w:styleId="expandable">
    <w:name w:val="expandable"/>
    <w:basedOn w:val="Normal"/>
    <w:rsid w:val="0052424E"/>
    <w:pPr>
      <w:spacing w:before="100" w:beforeAutospacing="1" w:after="100" w:afterAutospacing="1"/>
    </w:pPr>
    <w:rPr>
      <w:rFonts w:ascii="Times New Roman" w:eastAsiaTheme="minorEastAsia" w:hAnsi="Times New Roman" w:cs="Times New Roman"/>
    </w:rPr>
  </w:style>
  <w:style w:type="paragraph" w:customStyle="1" w:styleId="collapsed">
    <w:name w:val="collapsed"/>
    <w:basedOn w:val="Normal"/>
    <w:rsid w:val="0052424E"/>
    <w:pPr>
      <w:spacing w:before="100" w:beforeAutospacing="1" w:after="100" w:afterAutospacing="1"/>
    </w:pPr>
    <w:rPr>
      <w:rFonts w:ascii="Times New Roman" w:eastAsiaTheme="minorEastAsia" w:hAnsi="Times New Roman" w:cs="Times New Roman"/>
    </w:rPr>
  </w:style>
  <w:style w:type="paragraph" w:customStyle="1" w:styleId="expandablesubsection">
    <w:name w:val="expandablesubsection"/>
    <w:basedOn w:val="Normal"/>
    <w:rsid w:val="0052424E"/>
    <w:pPr>
      <w:pBdr>
        <w:bottom w:val="single" w:sz="6" w:space="0" w:color="CCCCCC"/>
      </w:pBdr>
      <w:spacing w:before="100" w:beforeAutospacing="1" w:after="100" w:afterAutospacing="1"/>
    </w:pPr>
    <w:rPr>
      <w:rFonts w:ascii="Times New Roman" w:eastAsiaTheme="minorEastAsia" w:hAnsi="Times New Roman" w:cs="Times New Roman"/>
    </w:rPr>
  </w:style>
  <w:style w:type="paragraph" w:customStyle="1" w:styleId="collaspablesubsection">
    <w:name w:val="collaspablesubsection"/>
    <w:basedOn w:val="Normal"/>
    <w:rsid w:val="0052424E"/>
    <w:pPr>
      <w:pBdr>
        <w:bottom w:val="single" w:sz="2" w:space="0" w:color="FFFFFF"/>
      </w:pBdr>
      <w:spacing w:before="100" w:beforeAutospacing="1" w:after="100" w:afterAutospacing="1"/>
    </w:pPr>
    <w:rPr>
      <w:rFonts w:ascii="Times New Roman" w:eastAsiaTheme="minorEastAsia" w:hAnsi="Times New Roman" w:cs="Times New Roman"/>
    </w:rPr>
  </w:style>
  <w:style w:type="paragraph" w:customStyle="1" w:styleId="standardsubsection">
    <w:name w:val="standardsubsection"/>
    <w:basedOn w:val="Normal"/>
    <w:rsid w:val="0052424E"/>
    <w:pPr>
      <w:pBdr>
        <w:bottom w:val="single" w:sz="2" w:space="0" w:color="FFFFFF"/>
      </w:pBdr>
      <w:spacing w:before="100" w:beforeAutospacing="1" w:after="100" w:afterAutospacing="1"/>
    </w:pPr>
    <w:rPr>
      <w:rFonts w:ascii="Times New Roman" w:eastAsiaTheme="minorEastAsia" w:hAnsi="Times New Roman" w:cs="Times New Roman"/>
    </w:rPr>
  </w:style>
  <w:style w:type="paragraph" w:customStyle="1" w:styleId="content">
    <w:name w:val="content"/>
    <w:basedOn w:val="Normal"/>
    <w:rsid w:val="0052424E"/>
    <w:pPr>
      <w:shd w:val="clear" w:color="auto" w:fill="FFFFFF"/>
      <w:spacing w:after="300"/>
      <w:ind w:left="300" w:right="300"/>
    </w:pPr>
    <w:rPr>
      <w:rFonts w:ascii="Times New Roman" w:eastAsiaTheme="minorEastAsia" w:hAnsi="Times New Roman" w:cs="Times New Roman"/>
    </w:rPr>
  </w:style>
  <w:style w:type="paragraph" w:customStyle="1" w:styleId="sectionheader">
    <w:name w:val="sectionheader"/>
    <w:basedOn w:val="Normal"/>
    <w:rsid w:val="0052424E"/>
    <w:pPr>
      <w:pBdr>
        <w:top w:val="single" w:sz="6" w:space="8" w:color="CCCCCC"/>
        <w:left w:val="single" w:sz="6" w:space="15" w:color="CCCCCC"/>
        <w:right w:val="single" w:sz="6" w:space="15" w:color="CCCCCC"/>
      </w:pBdr>
      <w:shd w:val="clear" w:color="auto" w:fill="CCCCCC"/>
      <w:spacing w:before="300"/>
      <w:ind w:left="300" w:right="300"/>
    </w:pPr>
    <w:rPr>
      <w:rFonts w:ascii="Times New Roman" w:eastAsiaTheme="minorEastAsia" w:hAnsi="Times New Roman" w:cs="Times New Roman"/>
    </w:rPr>
  </w:style>
  <w:style w:type="paragraph" w:customStyle="1" w:styleId="sectioncontent">
    <w:name w:val="sectioncontent"/>
    <w:basedOn w:val="Normal"/>
    <w:rsid w:val="0052424E"/>
    <w:pPr>
      <w:pBdr>
        <w:left w:val="single" w:sz="6" w:space="15" w:color="CCCCCC"/>
        <w:bottom w:val="single" w:sz="6" w:space="15" w:color="CCCCCC"/>
        <w:right w:val="single" w:sz="6" w:space="15" w:color="CCCCCC"/>
      </w:pBdr>
      <w:shd w:val="clear" w:color="auto" w:fill="FFFFFF"/>
      <w:spacing w:after="150"/>
      <w:ind w:left="300" w:right="300"/>
    </w:pPr>
    <w:rPr>
      <w:rFonts w:ascii="Times New Roman" w:eastAsiaTheme="minorEastAsia" w:hAnsi="Times New Roman" w:cs="Times New Roman"/>
    </w:rPr>
  </w:style>
  <w:style w:type="paragraph" w:customStyle="1" w:styleId="subsectionheader">
    <w:name w:val="subsectionheader"/>
    <w:basedOn w:val="Normal"/>
    <w:rsid w:val="0052424E"/>
    <w:pPr>
      <w:pBdr>
        <w:top w:val="single" w:sz="6" w:space="8" w:color="CCCCCC"/>
        <w:left w:val="single" w:sz="6" w:space="15" w:color="CCCCCC"/>
        <w:right w:val="single" w:sz="6" w:space="15" w:color="CCCCCC"/>
      </w:pBdr>
      <w:shd w:val="clear" w:color="auto" w:fill="CCCCCC"/>
      <w:spacing w:before="300"/>
      <w:ind w:right="300"/>
    </w:pPr>
    <w:rPr>
      <w:rFonts w:ascii="Times New Roman" w:eastAsiaTheme="minorEastAsia" w:hAnsi="Times New Roman" w:cs="Times New Roman"/>
    </w:rPr>
  </w:style>
  <w:style w:type="paragraph" w:customStyle="1" w:styleId="subsectioncontent">
    <w:name w:val="subsectioncontent"/>
    <w:basedOn w:val="Normal"/>
    <w:rsid w:val="0052424E"/>
    <w:pPr>
      <w:pBdr>
        <w:left w:val="single" w:sz="6" w:space="15" w:color="CCCCCC"/>
        <w:bottom w:val="single" w:sz="6" w:space="15" w:color="CCCCCC"/>
        <w:right w:val="single" w:sz="6" w:space="15" w:color="CCCCCC"/>
      </w:pBdr>
      <w:shd w:val="clear" w:color="auto" w:fill="FFFFFF"/>
      <w:spacing w:after="150"/>
      <w:ind w:right="300"/>
    </w:pPr>
    <w:rPr>
      <w:rFonts w:ascii="Times New Roman" w:eastAsiaTheme="minorEastAsia" w:hAnsi="Times New Roman" w:cs="Times New Roman"/>
    </w:rPr>
  </w:style>
  <w:style w:type="paragraph" w:customStyle="1" w:styleId="white">
    <w:name w:val="white"/>
    <w:basedOn w:val="Normal"/>
    <w:rsid w:val="0052424E"/>
    <w:pPr>
      <w:shd w:val="clear" w:color="auto" w:fill="FFFFFF"/>
      <w:spacing w:before="100" w:beforeAutospacing="1" w:after="100" w:afterAutospacing="1"/>
    </w:pPr>
    <w:rPr>
      <w:rFonts w:ascii="Times New Roman" w:eastAsiaTheme="minorEastAsia" w:hAnsi="Times New Roman" w:cs="Times New Roman"/>
    </w:rPr>
  </w:style>
  <w:style w:type="paragraph" w:customStyle="1" w:styleId="red">
    <w:name w:val="red"/>
    <w:basedOn w:val="Normal"/>
    <w:rsid w:val="0052424E"/>
    <w:pPr>
      <w:shd w:val="clear" w:color="auto" w:fill="DF0101"/>
      <w:spacing w:before="100" w:beforeAutospacing="1" w:after="100" w:afterAutospacing="1"/>
    </w:pPr>
    <w:rPr>
      <w:rFonts w:ascii="Times New Roman" w:eastAsiaTheme="minorEastAsia" w:hAnsi="Times New Roman" w:cs="Times New Roman"/>
    </w:rPr>
  </w:style>
  <w:style w:type="paragraph" w:customStyle="1" w:styleId="redtext">
    <w:name w:val="redtext"/>
    <w:basedOn w:val="Normal"/>
    <w:rsid w:val="0052424E"/>
    <w:pPr>
      <w:spacing w:before="100" w:beforeAutospacing="1" w:after="100" w:afterAutospacing="1"/>
    </w:pPr>
    <w:rPr>
      <w:rFonts w:ascii="Times New Roman" w:eastAsiaTheme="minorEastAsia" w:hAnsi="Times New Roman" w:cs="Times New Roman"/>
      <w:color w:val="DF0101"/>
    </w:rPr>
  </w:style>
  <w:style w:type="paragraph" w:customStyle="1" w:styleId="left">
    <w:name w:val="left"/>
    <w:basedOn w:val="Normal"/>
    <w:rsid w:val="0052424E"/>
    <w:pPr>
      <w:spacing w:before="100" w:beforeAutospacing="1" w:after="100" w:afterAutospacing="1"/>
    </w:pPr>
    <w:rPr>
      <w:rFonts w:ascii="Times New Roman" w:eastAsiaTheme="minorEastAsia" w:hAnsi="Times New Roman" w:cs="Times New Roman"/>
    </w:rPr>
  </w:style>
  <w:style w:type="paragraph" w:customStyle="1" w:styleId="indent">
    <w:name w:val="indent"/>
    <w:basedOn w:val="Normal"/>
    <w:rsid w:val="0052424E"/>
    <w:pPr>
      <w:spacing w:before="100" w:beforeAutospacing="1" w:after="100" w:afterAutospacing="1"/>
      <w:ind w:left="300"/>
    </w:pPr>
    <w:rPr>
      <w:rFonts w:ascii="Times New Roman" w:eastAsiaTheme="minorEastAsia" w:hAnsi="Times New Roman" w:cs="Times New Roman"/>
    </w:rPr>
  </w:style>
  <w:style w:type="paragraph" w:customStyle="1" w:styleId="fullwidth">
    <w:name w:val="fullwidth"/>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ulnerable">
    <w:name w:val="vulnerable"/>
    <w:basedOn w:val="Normal"/>
    <w:rsid w:val="0052424E"/>
    <w:pPr>
      <w:spacing w:before="100" w:beforeAutospacing="1" w:after="100" w:afterAutospacing="1"/>
    </w:pPr>
    <w:rPr>
      <w:rFonts w:ascii="Times New Roman" w:eastAsiaTheme="minorEastAsia" w:hAnsi="Times New Roman" w:cs="Times New Roman"/>
      <w:color w:val="000000"/>
    </w:rPr>
  </w:style>
  <w:style w:type="paragraph" w:customStyle="1" w:styleId="notvulnerable">
    <w:name w:val="notvulnerable"/>
    <w:basedOn w:val="Normal"/>
    <w:rsid w:val="0052424E"/>
    <w:pPr>
      <w:spacing w:before="100" w:beforeAutospacing="1" w:after="100" w:afterAutospacing="1"/>
    </w:pPr>
    <w:rPr>
      <w:rFonts w:ascii="Times New Roman" w:eastAsiaTheme="minorEastAsia" w:hAnsi="Times New Roman" w:cs="Times New Roman"/>
      <w:vanish/>
    </w:rPr>
  </w:style>
  <w:style w:type="paragraph" w:customStyle="1" w:styleId="infolink">
    <w:name w:val="infolink"/>
    <w:basedOn w:val="Normal"/>
    <w:rsid w:val="0052424E"/>
    <w:pPr>
      <w:spacing w:before="100" w:beforeAutospacing="1" w:after="100" w:afterAutospacing="1"/>
    </w:pPr>
    <w:rPr>
      <w:rFonts w:ascii="Times New Roman" w:eastAsiaTheme="minorEastAsia" w:hAnsi="Times New Roman" w:cs="Times New Roman"/>
      <w:color w:val="0000FF"/>
    </w:rPr>
  </w:style>
  <w:style w:type="paragraph" w:customStyle="1" w:styleId="disclaimer">
    <w:name w:val="disclaimer"/>
    <w:basedOn w:val="Normal"/>
    <w:rsid w:val="0052424E"/>
    <w:pPr>
      <w:spacing w:before="100" w:beforeAutospacing="1" w:after="100" w:afterAutospacing="1"/>
    </w:pPr>
    <w:rPr>
      <w:rFonts w:ascii="Arial" w:eastAsiaTheme="minorEastAsia" w:hAnsi="Arial" w:cs="Arial"/>
      <w:color w:val="888888"/>
      <w:sz w:val="14"/>
      <w:szCs w:val="14"/>
    </w:rPr>
  </w:style>
  <w:style w:type="paragraph" w:customStyle="1" w:styleId="underline">
    <w:name w:val="underline"/>
    <w:basedOn w:val="Normal"/>
    <w:rsid w:val="0052424E"/>
    <w:pPr>
      <w:spacing w:before="100" w:beforeAutospacing="1" w:after="100" w:afterAutospacing="1"/>
    </w:pPr>
    <w:rPr>
      <w:rFonts w:ascii="Times New Roman" w:eastAsiaTheme="minorEastAsia" w:hAnsi="Times New Roman" w:cs="Times New Roman"/>
      <w:u w:val="single"/>
    </w:rPr>
  </w:style>
  <w:style w:type="paragraph" w:customStyle="1" w:styleId="tooltip">
    <w:name w:val="tooltip"/>
    <w:basedOn w:val="Normal"/>
    <w:rsid w:val="0052424E"/>
    <w:pPr>
      <w:pBdr>
        <w:bottom w:val="dotted" w:sz="6" w:space="0" w:color="000000"/>
      </w:pBdr>
      <w:spacing w:before="100" w:beforeAutospacing="1" w:after="100" w:afterAutospacing="1"/>
    </w:pPr>
    <w:rPr>
      <w:rFonts w:ascii="Times New Roman" w:eastAsiaTheme="minorEastAsia" w:hAnsi="Times New Roman" w:cs="Times New Roman"/>
    </w:rPr>
  </w:style>
  <w:style w:type="paragraph" w:customStyle="1" w:styleId="sortable">
    <w:name w:val="sortable"/>
    <w:basedOn w:val="Normal"/>
    <w:rsid w:val="0052424E"/>
    <w:pPr>
      <w:spacing w:before="100" w:beforeAutospacing="1" w:after="100" w:afterAutospacing="1"/>
    </w:pPr>
    <w:rPr>
      <w:rFonts w:ascii="Times New Roman" w:eastAsiaTheme="minorEastAsia" w:hAnsi="Times New Roman" w:cs="Times New Roman"/>
    </w:rPr>
  </w:style>
  <w:style w:type="paragraph" w:customStyle="1" w:styleId="tooltiptext">
    <w:name w:val="tooltiptext"/>
    <w:basedOn w:val="Normal"/>
    <w:rsid w:val="0052424E"/>
    <w:pPr>
      <w:spacing w:before="100" w:beforeAutospacing="1" w:after="100" w:afterAutospacing="1"/>
    </w:pPr>
    <w:rPr>
      <w:rFonts w:ascii="Times New Roman" w:eastAsiaTheme="minorEastAsia" w:hAnsi="Times New Roman" w:cs="Times New Roman"/>
    </w:rPr>
  </w:style>
  <w:style w:type="paragraph" w:customStyle="1" w:styleId="tooltiptext1">
    <w:name w:val="tooltiptext1"/>
    <w:basedOn w:val="Normal"/>
    <w:rsid w:val="0052424E"/>
    <w:pPr>
      <w:shd w:val="clear" w:color="auto" w:fill="CCCCCC"/>
      <w:spacing w:before="100" w:beforeAutospacing="1" w:after="100" w:afterAutospacing="1"/>
      <w:jc w:val="center"/>
    </w:pPr>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52424E"/>
    <w:rPr>
      <w:color w:val="800080"/>
      <w:u w:val="single"/>
    </w:rPr>
  </w:style>
  <w:style w:type="paragraph" w:customStyle="1" w:styleId="scaninfo">
    <w:name w:val="scaninfo"/>
    <w:basedOn w:val="Normal"/>
    <w:rsid w:val="0052424E"/>
    <w:pPr>
      <w:spacing w:before="100" w:beforeAutospacing="1" w:after="100" w:afterAutospacing="1"/>
    </w:pPr>
    <w:rPr>
      <w:rFonts w:ascii="Times New Roman" w:eastAsiaTheme="minorEastAsia" w:hAnsi="Times New Roman" w:cs="Times New Roman"/>
    </w:rPr>
  </w:style>
  <w:style w:type="character" w:customStyle="1" w:styleId="tooltip1">
    <w:name w:val="tooltip1"/>
    <w:basedOn w:val="DefaultParagraphFont"/>
    <w:rsid w:val="0052424E"/>
  </w:style>
  <w:style w:type="paragraph" w:customStyle="1" w:styleId="vs1">
    <w:name w:val="vs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
    <w:name w:val="vs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
    <w:name w:val="vs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
    <w:name w:val="vs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
    <w:name w:val="vs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
    <w:name w:val="vs6"/>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
    <w:name w:val="vs7"/>
    <w:basedOn w:val="Normal"/>
    <w:rsid w:val="0052424E"/>
    <w:pPr>
      <w:spacing w:before="100" w:beforeAutospacing="1" w:after="100" w:afterAutospacing="1"/>
    </w:pPr>
    <w:rPr>
      <w:rFonts w:ascii="Times New Roman" w:eastAsiaTheme="minorEastAsia" w:hAnsi="Times New Roman" w:cs="Times New Roman"/>
    </w:rPr>
  </w:style>
  <w:style w:type="character" w:customStyle="1" w:styleId="underline1">
    <w:name w:val="underline1"/>
    <w:basedOn w:val="DefaultParagraphFont"/>
    <w:rsid w:val="0052424E"/>
    <w:rPr>
      <w:u w:val="single"/>
    </w:rPr>
  </w:style>
  <w:style w:type="paragraph" w:customStyle="1" w:styleId="vs8">
    <w:name w:val="vs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
    <w:name w:val="vs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0">
    <w:name w:val="vs1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1">
    <w:name w:val="vs1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2">
    <w:name w:val="vs1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3">
    <w:name w:val="vs1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4">
    <w:name w:val="vs1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5">
    <w:name w:val="vs1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6">
    <w:name w:val="vs16"/>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7">
    <w:name w:val="vs17"/>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8">
    <w:name w:val="vs1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9">
    <w:name w:val="vs1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0">
    <w:name w:val="vs2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1">
    <w:name w:val="vs2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2">
    <w:name w:val="vs2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3">
    <w:name w:val="vs2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4">
    <w:name w:val="vs2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5">
    <w:name w:val="vs2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6">
    <w:name w:val="vs26"/>
    <w:basedOn w:val="Normal"/>
    <w:rsid w:val="0052424E"/>
    <w:pPr>
      <w:spacing w:before="100" w:beforeAutospacing="1" w:after="100" w:afterAutospacing="1"/>
    </w:pPr>
    <w:rPr>
      <w:rFonts w:ascii="Times New Roman" w:eastAsiaTheme="minorEastAsia" w:hAnsi="Times New Roman" w:cs="Times New Roman"/>
    </w:rPr>
  </w:style>
  <w:style w:type="character" w:customStyle="1" w:styleId="redtext1">
    <w:name w:val="redtext1"/>
    <w:basedOn w:val="DefaultParagraphFont"/>
    <w:rsid w:val="0052424E"/>
    <w:rPr>
      <w:color w:val="DF0101"/>
    </w:rPr>
  </w:style>
  <w:style w:type="paragraph" w:customStyle="1" w:styleId="vs27">
    <w:name w:val="vs27"/>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8">
    <w:name w:val="vs2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29">
    <w:name w:val="vs2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0">
    <w:name w:val="vs3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1">
    <w:name w:val="vs3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2">
    <w:name w:val="vs3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3">
    <w:name w:val="vs3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4">
    <w:name w:val="vs3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5">
    <w:name w:val="vs3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6">
    <w:name w:val="vs36"/>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7">
    <w:name w:val="vs37"/>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8">
    <w:name w:val="vs3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39">
    <w:name w:val="vs3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0">
    <w:name w:val="vs4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1">
    <w:name w:val="vs4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2">
    <w:name w:val="vs4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3">
    <w:name w:val="vs4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4">
    <w:name w:val="vs4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5">
    <w:name w:val="vs4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6">
    <w:name w:val="vs46"/>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7">
    <w:name w:val="vs47"/>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8">
    <w:name w:val="vs4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49">
    <w:name w:val="vs4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0">
    <w:name w:val="vs5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1">
    <w:name w:val="vs5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2">
    <w:name w:val="vs5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3">
    <w:name w:val="vs5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4">
    <w:name w:val="vs5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5">
    <w:name w:val="vs5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6">
    <w:name w:val="vs56"/>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7">
    <w:name w:val="vs57"/>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8">
    <w:name w:val="vs5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59">
    <w:name w:val="vs5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0">
    <w:name w:val="vs6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1">
    <w:name w:val="vs6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2">
    <w:name w:val="vs6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3">
    <w:name w:val="vs6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4">
    <w:name w:val="vs6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5">
    <w:name w:val="vs6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6">
    <w:name w:val="vs66"/>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7">
    <w:name w:val="vs67"/>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8">
    <w:name w:val="vs6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69">
    <w:name w:val="vs6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0">
    <w:name w:val="vs7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1">
    <w:name w:val="vs7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2">
    <w:name w:val="vs7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3">
    <w:name w:val="vs7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4">
    <w:name w:val="vs7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5">
    <w:name w:val="vs7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6">
    <w:name w:val="vs76"/>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7">
    <w:name w:val="vs77"/>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8">
    <w:name w:val="vs7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79">
    <w:name w:val="vs7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0">
    <w:name w:val="vs8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1">
    <w:name w:val="vs8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2">
    <w:name w:val="vs8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3">
    <w:name w:val="vs8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4">
    <w:name w:val="vs8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5">
    <w:name w:val="vs8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6">
    <w:name w:val="vs86"/>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7">
    <w:name w:val="vs87"/>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8">
    <w:name w:val="vs8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89">
    <w:name w:val="vs8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0">
    <w:name w:val="vs9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1">
    <w:name w:val="vs9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2">
    <w:name w:val="vs9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3">
    <w:name w:val="vs9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4">
    <w:name w:val="vs9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5">
    <w:name w:val="vs9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6">
    <w:name w:val="vs96"/>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7">
    <w:name w:val="vs97"/>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8">
    <w:name w:val="vs98"/>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99">
    <w:name w:val="vs99"/>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00">
    <w:name w:val="vs100"/>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01">
    <w:name w:val="vs101"/>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02">
    <w:name w:val="vs102"/>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03">
    <w:name w:val="vs103"/>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04">
    <w:name w:val="vs104"/>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05">
    <w:name w:val="vs105"/>
    <w:basedOn w:val="Normal"/>
    <w:rsid w:val="0052424E"/>
    <w:pPr>
      <w:spacing w:before="100" w:beforeAutospacing="1" w:after="100" w:afterAutospacing="1"/>
    </w:pPr>
    <w:rPr>
      <w:rFonts w:ascii="Times New Roman" w:eastAsiaTheme="minorEastAsia" w:hAnsi="Times New Roman" w:cs="Times New Roman"/>
    </w:rPr>
  </w:style>
  <w:style w:type="paragraph" w:customStyle="1" w:styleId="vs106">
    <w:name w:val="vs106"/>
    <w:basedOn w:val="Normal"/>
    <w:rsid w:val="0052424E"/>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92438280">
      <w:bodyDiv w:val="1"/>
      <w:marLeft w:val="0"/>
      <w:marRight w:val="0"/>
      <w:marTop w:val="0"/>
      <w:marBottom w:val="0"/>
      <w:divBdr>
        <w:top w:val="none" w:sz="0" w:space="0" w:color="auto"/>
        <w:left w:val="none" w:sz="0" w:space="0" w:color="auto"/>
        <w:bottom w:val="none" w:sz="0" w:space="0" w:color="auto"/>
        <w:right w:val="none" w:sz="0" w:space="0" w:color="auto"/>
      </w:divBdr>
      <w:divsChild>
        <w:div w:id="1322075172">
          <w:marLeft w:val="0"/>
          <w:marRight w:val="0"/>
          <w:marTop w:val="0"/>
          <w:marBottom w:val="0"/>
          <w:divBdr>
            <w:top w:val="none" w:sz="0" w:space="0" w:color="auto"/>
            <w:left w:val="none" w:sz="0" w:space="0" w:color="auto"/>
            <w:bottom w:val="none" w:sz="0" w:space="0" w:color="auto"/>
            <w:right w:val="none" w:sz="0" w:space="0" w:color="auto"/>
          </w:divBdr>
          <w:divsChild>
            <w:div w:id="105593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36918234">
      <w:bodyDiv w:val="1"/>
      <w:marLeft w:val="0"/>
      <w:marRight w:val="0"/>
      <w:marTop w:val="0"/>
      <w:marBottom w:val="0"/>
      <w:divBdr>
        <w:top w:val="none" w:sz="0" w:space="0" w:color="auto"/>
        <w:left w:val="none" w:sz="0" w:space="0" w:color="auto"/>
        <w:bottom w:val="none" w:sz="0" w:space="0" w:color="auto"/>
        <w:right w:val="none" w:sz="0" w:space="0" w:color="auto"/>
      </w:divBdr>
      <w:divsChild>
        <w:div w:id="1009136992">
          <w:marLeft w:val="-2400"/>
          <w:marRight w:val="0"/>
          <w:marTop w:val="0"/>
          <w:marBottom w:val="0"/>
          <w:divBdr>
            <w:top w:val="none" w:sz="0" w:space="0" w:color="auto"/>
            <w:left w:val="none" w:sz="0" w:space="0" w:color="auto"/>
            <w:bottom w:val="none" w:sz="0" w:space="0" w:color="auto"/>
            <w:right w:val="none" w:sz="0" w:space="0" w:color="auto"/>
          </w:divBdr>
          <w:divsChild>
            <w:div w:id="1080642800">
              <w:marLeft w:val="0"/>
              <w:marRight w:val="0"/>
              <w:marTop w:val="0"/>
              <w:marBottom w:val="0"/>
              <w:divBdr>
                <w:top w:val="none" w:sz="0" w:space="0" w:color="auto"/>
                <w:left w:val="none" w:sz="0" w:space="0" w:color="auto"/>
                <w:bottom w:val="none" w:sz="0" w:space="0" w:color="auto"/>
                <w:right w:val="none" w:sz="0" w:space="0" w:color="auto"/>
              </w:divBdr>
            </w:div>
          </w:divsChild>
        </w:div>
        <w:div w:id="1674449295">
          <w:marLeft w:val="0"/>
          <w:marRight w:val="0"/>
          <w:marTop w:val="0"/>
          <w:marBottom w:val="0"/>
          <w:divBdr>
            <w:top w:val="none" w:sz="0" w:space="0" w:color="auto"/>
            <w:left w:val="none" w:sz="0" w:space="0" w:color="auto"/>
            <w:bottom w:val="none" w:sz="0" w:space="0" w:color="auto"/>
            <w:right w:val="none" w:sz="0" w:space="0" w:color="auto"/>
          </w:divBdr>
          <w:divsChild>
            <w:div w:id="907420106">
              <w:marLeft w:val="0"/>
              <w:marRight w:val="0"/>
              <w:marTop w:val="0"/>
              <w:marBottom w:val="0"/>
              <w:divBdr>
                <w:top w:val="none" w:sz="0" w:space="0" w:color="auto"/>
                <w:left w:val="none" w:sz="0" w:space="0" w:color="auto"/>
                <w:bottom w:val="none" w:sz="0" w:space="0" w:color="auto"/>
                <w:right w:val="none" w:sz="0" w:space="0" w:color="auto"/>
              </w:divBdr>
              <w:divsChild>
                <w:div w:id="1423716858">
                  <w:marLeft w:val="0"/>
                  <w:marRight w:val="300"/>
                  <w:marTop w:val="0"/>
                  <w:marBottom w:val="150"/>
                  <w:divBdr>
                    <w:top w:val="none" w:sz="0" w:space="0" w:color="auto"/>
                    <w:left w:val="single" w:sz="6" w:space="15" w:color="CCCCCC"/>
                    <w:bottom w:val="single" w:sz="6" w:space="15" w:color="CCCCCC"/>
                    <w:right w:val="single" w:sz="6" w:space="15" w:color="CCCCCC"/>
                  </w:divBdr>
                  <w:divsChild>
                    <w:div w:id="1706371573">
                      <w:marLeft w:val="0"/>
                      <w:marRight w:val="300"/>
                      <w:marTop w:val="0"/>
                      <w:marBottom w:val="150"/>
                      <w:divBdr>
                        <w:top w:val="none" w:sz="0" w:space="0" w:color="auto"/>
                        <w:left w:val="single" w:sz="6" w:space="15" w:color="CCCCCC"/>
                        <w:bottom w:val="single" w:sz="6" w:space="15" w:color="CCCCCC"/>
                        <w:right w:val="single" w:sz="6" w:space="15" w:color="CCCCCC"/>
                      </w:divBdr>
                    </w:div>
                    <w:div w:id="123470695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198277651">
                  <w:marLeft w:val="0"/>
                  <w:marRight w:val="300"/>
                  <w:marTop w:val="0"/>
                  <w:marBottom w:val="150"/>
                  <w:divBdr>
                    <w:top w:val="none" w:sz="0" w:space="0" w:color="auto"/>
                    <w:left w:val="single" w:sz="6" w:space="15" w:color="CCCCCC"/>
                    <w:bottom w:val="single" w:sz="6" w:space="15" w:color="CCCCCC"/>
                    <w:right w:val="single" w:sz="6" w:space="15" w:color="CCCCCC"/>
                  </w:divBdr>
                  <w:divsChild>
                    <w:div w:id="732968362">
                      <w:marLeft w:val="0"/>
                      <w:marRight w:val="300"/>
                      <w:marTop w:val="0"/>
                      <w:marBottom w:val="150"/>
                      <w:divBdr>
                        <w:top w:val="none" w:sz="0" w:space="0" w:color="auto"/>
                        <w:left w:val="single" w:sz="6" w:space="15" w:color="CCCCCC"/>
                        <w:bottom w:val="single" w:sz="6" w:space="15" w:color="CCCCCC"/>
                        <w:right w:val="single" w:sz="6" w:space="15" w:color="CCCCCC"/>
                      </w:divBdr>
                    </w:div>
                    <w:div w:id="69330968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68726571">
                  <w:marLeft w:val="0"/>
                  <w:marRight w:val="300"/>
                  <w:marTop w:val="0"/>
                  <w:marBottom w:val="150"/>
                  <w:divBdr>
                    <w:top w:val="none" w:sz="0" w:space="0" w:color="auto"/>
                    <w:left w:val="single" w:sz="6" w:space="15" w:color="CCCCCC"/>
                    <w:bottom w:val="single" w:sz="6" w:space="15" w:color="CCCCCC"/>
                    <w:right w:val="single" w:sz="6" w:space="15" w:color="CCCCCC"/>
                  </w:divBdr>
                  <w:divsChild>
                    <w:div w:id="993487921">
                      <w:marLeft w:val="0"/>
                      <w:marRight w:val="300"/>
                      <w:marTop w:val="0"/>
                      <w:marBottom w:val="150"/>
                      <w:divBdr>
                        <w:top w:val="none" w:sz="0" w:space="0" w:color="auto"/>
                        <w:left w:val="single" w:sz="6" w:space="15" w:color="CCCCCC"/>
                        <w:bottom w:val="single" w:sz="6" w:space="15" w:color="CCCCCC"/>
                        <w:right w:val="single" w:sz="6" w:space="15" w:color="CCCCCC"/>
                      </w:divBdr>
                    </w:div>
                    <w:div w:id="86417361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92396878">
                  <w:marLeft w:val="0"/>
                  <w:marRight w:val="300"/>
                  <w:marTop w:val="0"/>
                  <w:marBottom w:val="150"/>
                  <w:divBdr>
                    <w:top w:val="none" w:sz="0" w:space="0" w:color="auto"/>
                    <w:left w:val="single" w:sz="6" w:space="15" w:color="CCCCCC"/>
                    <w:bottom w:val="single" w:sz="6" w:space="15" w:color="CCCCCC"/>
                    <w:right w:val="single" w:sz="6" w:space="15" w:color="CCCCCC"/>
                  </w:divBdr>
                  <w:divsChild>
                    <w:div w:id="1244414150">
                      <w:marLeft w:val="0"/>
                      <w:marRight w:val="300"/>
                      <w:marTop w:val="0"/>
                      <w:marBottom w:val="150"/>
                      <w:divBdr>
                        <w:top w:val="none" w:sz="0" w:space="0" w:color="auto"/>
                        <w:left w:val="single" w:sz="6" w:space="15" w:color="CCCCCC"/>
                        <w:bottom w:val="single" w:sz="6" w:space="15" w:color="CCCCCC"/>
                        <w:right w:val="single" w:sz="6" w:space="15" w:color="CCCCCC"/>
                      </w:divBdr>
                    </w:div>
                    <w:div w:id="169865205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21842091">
                  <w:marLeft w:val="0"/>
                  <w:marRight w:val="300"/>
                  <w:marTop w:val="0"/>
                  <w:marBottom w:val="150"/>
                  <w:divBdr>
                    <w:top w:val="none" w:sz="0" w:space="0" w:color="auto"/>
                    <w:left w:val="single" w:sz="6" w:space="15" w:color="CCCCCC"/>
                    <w:bottom w:val="single" w:sz="6" w:space="15" w:color="CCCCCC"/>
                    <w:right w:val="single" w:sz="6" w:space="15" w:color="CCCCCC"/>
                  </w:divBdr>
                  <w:divsChild>
                    <w:div w:id="192814198">
                      <w:marLeft w:val="0"/>
                      <w:marRight w:val="300"/>
                      <w:marTop w:val="0"/>
                      <w:marBottom w:val="150"/>
                      <w:divBdr>
                        <w:top w:val="none" w:sz="0" w:space="0" w:color="auto"/>
                        <w:left w:val="single" w:sz="6" w:space="15" w:color="CCCCCC"/>
                        <w:bottom w:val="single" w:sz="6" w:space="15" w:color="CCCCCC"/>
                        <w:right w:val="single" w:sz="6" w:space="15" w:color="CCCCCC"/>
                      </w:divBdr>
                    </w:div>
                    <w:div w:id="693383090">
                      <w:marLeft w:val="0"/>
                      <w:marRight w:val="300"/>
                      <w:marTop w:val="0"/>
                      <w:marBottom w:val="150"/>
                      <w:divBdr>
                        <w:top w:val="none" w:sz="0" w:space="0" w:color="auto"/>
                        <w:left w:val="single" w:sz="6" w:space="15" w:color="CCCCCC"/>
                        <w:bottom w:val="single" w:sz="6" w:space="15" w:color="CCCCCC"/>
                        <w:right w:val="single" w:sz="6" w:space="15" w:color="CCCCCC"/>
                      </w:divBdr>
                    </w:div>
                    <w:div w:id="133799868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19505388">
                  <w:marLeft w:val="0"/>
                  <w:marRight w:val="300"/>
                  <w:marTop w:val="0"/>
                  <w:marBottom w:val="150"/>
                  <w:divBdr>
                    <w:top w:val="none" w:sz="0" w:space="0" w:color="auto"/>
                    <w:left w:val="single" w:sz="6" w:space="15" w:color="CCCCCC"/>
                    <w:bottom w:val="single" w:sz="6" w:space="15" w:color="CCCCCC"/>
                    <w:right w:val="single" w:sz="6" w:space="15" w:color="CCCCCC"/>
                  </w:divBdr>
                  <w:divsChild>
                    <w:div w:id="640162092">
                      <w:marLeft w:val="0"/>
                      <w:marRight w:val="300"/>
                      <w:marTop w:val="0"/>
                      <w:marBottom w:val="150"/>
                      <w:divBdr>
                        <w:top w:val="none" w:sz="0" w:space="0" w:color="auto"/>
                        <w:left w:val="single" w:sz="6" w:space="15" w:color="CCCCCC"/>
                        <w:bottom w:val="single" w:sz="6" w:space="15" w:color="CCCCCC"/>
                        <w:right w:val="single" w:sz="6" w:space="15" w:color="CCCCCC"/>
                      </w:divBdr>
                    </w:div>
                    <w:div w:id="1881702104">
                      <w:marLeft w:val="0"/>
                      <w:marRight w:val="300"/>
                      <w:marTop w:val="0"/>
                      <w:marBottom w:val="150"/>
                      <w:divBdr>
                        <w:top w:val="none" w:sz="0" w:space="0" w:color="auto"/>
                        <w:left w:val="single" w:sz="6" w:space="15" w:color="CCCCCC"/>
                        <w:bottom w:val="single" w:sz="6" w:space="15" w:color="CCCCCC"/>
                        <w:right w:val="single" w:sz="6" w:space="15" w:color="CCCCCC"/>
                      </w:divBdr>
                    </w:div>
                    <w:div w:id="172460189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744269">
                  <w:marLeft w:val="0"/>
                  <w:marRight w:val="300"/>
                  <w:marTop w:val="0"/>
                  <w:marBottom w:val="150"/>
                  <w:divBdr>
                    <w:top w:val="none" w:sz="0" w:space="0" w:color="auto"/>
                    <w:left w:val="single" w:sz="6" w:space="15" w:color="CCCCCC"/>
                    <w:bottom w:val="single" w:sz="6" w:space="15" w:color="CCCCCC"/>
                    <w:right w:val="single" w:sz="6" w:space="15" w:color="CCCCCC"/>
                  </w:divBdr>
                  <w:divsChild>
                    <w:div w:id="549456980">
                      <w:marLeft w:val="0"/>
                      <w:marRight w:val="300"/>
                      <w:marTop w:val="0"/>
                      <w:marBottom w:val="150"/>
                      <w:divBdr>
                        <w:top w:val="none" w:sz="0" w:space="0" w:color="auto"/>
                        <w:left w:val="single" w:sz="6" w:space="15" w:color="CCCCCC"/>
                        <w:bottom w:val="single" w:sz="6" w:space="15" w:color="CCCCCC"/>
                        <w:right w:val="single" w:sz="6" w:space="15" w:color="CCCCCC"/>
                      </w:divBdr>
                    </w:div>
                    <w:div w:id="891582179">
                      <w:marLeft w:val="0"/>
                      <w:marRight w:val="300"/>
                      <w:marTop w:val="0"/>
                      <w:marBottom w:val="150"/>
                      <w:divBdr>
                        <w:top w:val="none" w:sz="0" w:space="0" w:color="auto"/>
                        <w:left w:val="single" w:sz="6" w:space="15" w:color="CCCCCC"/>
                        <w:bottom w:val="single" w:sz="6" w:space="15" w:color="CCCCCC"/>
                        <w:right w:val="single" w:sz="6" w:space="15" w:color="CCCCCC"/>
                      </w:divBdr>
                    </w:div>
                    <w:div w:id="140556968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9558470">
                  <w:marLeft w:val="0"/>
                  <w:marRight w:val="300"/>
                  <w:marTop w:val="0"/>
                  <w:marBottom w:val="150"/>
                  <w:divBdr>
                    <w:top w:val="none" w:sz="0" w:space="0" w:color="auto"/>
                    <w:left w:val="single" w:sz="6" w:space="15" w:color="CCCCCC"/>
                    <w:bottom w:val="single" w:sz="6" w:space="15" w:color="CCCCCC"/>
                    <w:right w:val="single" w:sz="6" w:space="15" w:color="CCCCCC"/>
                  </w:divBdr>
                  <w:divsChild>
                    <w:div w:id="1704791831">
                      <w:marLeft w:val="0"/>
                      <w:marRight w:val="300"/>
                      <w:marTop w:val="0"/>
                      <w:marBottom w:val="150"/>
                      <w:divBdr>
                        <w:top w:val="none" w:sz="0" w:space="0" w:color="auto"/>
                        <w:left w:val="single" w:sz="6" w:space="15" w:color="CCCCCC"/>
                        <w:bottom w:val="single" w:sz="6" w:space="15" w:color="CCCCCC"/>
                        <w:right w:val="single" w:sz="6" w:space="15" w:color="CCCCCC"/>
                      </w:divBdr>
                    </w:div>
                    <w:div w:id="7447633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44314737">
                  <w:marLeft w:val="0"/>
                  <w:marRight w:val="300"/>
                  <w:marTop w:val="0"/>
                  <w:marBottom w:val="150"/>
                  <w:divBdr>
                    <w:top w:val="none" w:sz="0" w:space="0" w:color="auto"/>
                    <w:left w:val="single" w:sz="6" w:space="15" w:color="CCCCCC"/>
                    <w:bottom w:val="single" w:sz="6" w:space="15" w:color="CCCCCC"/>
                    <w:right w:val="single" w:sz="6" w:space="15" w:color="CCCCCC"/>
                  </w:divBdr>
                  <w:divsChild>
                    <w:div w:id="1888030749">
                      <w:marLeft w:val="0"/>
                      <w:marRight w:val="300"/>
                      <w:marTop w:val="0"/>
                      <w:marBottom w:val="150"/>
                      <w:divBdr>
                        <w:top w:val="none" w:sz="0" w:space="0" w:color="auto"/>
                        <w:left w:val="single" w:sz="6" w:space="15" w:color="CCCCCC"/>
                        <w:bottom w:val="single" w:sz="6" w:space="15" w:color="CCCCCC"/>
                        <w:right w:val="single" w:sz="6" w:space="15" w:color="CCCCCC"/>
                      </w:divBdr>
                    </w:div>
                    <w:div w:id="203125286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68448864">
                  <w:marLeft w:val="0"/>
                  <w:marRight w:val="300"/>
                  <w:marTop w:val="0"/>
                  <w:marBottom w:val="150"/>
                  <w:divBdr>
                    <w:top w:val="none" w:sz="0" w:space="0" w:color="auto"/>
                    <w:left w:val="single" w:sz="6" w:space="15" w:color="CCCCCC"/>
                    <w:bottom w:val="single" w:sz="6" w:space="15" w:color="CCCCCC"/>
                    <w:right w:val="single" w:sz="6" w:space="15" w:color="CCCCCC"/>
                  </w:divBdr>
                  <w:divsChild>
                    <w:div w:id="610010286">
                      <w:marLeft w:val="0"/>
                      <w:marRight w:val="300"/>
                      <w:marTop w:val="0"/>
                      <w:marBottom w:val="150"/>
                      <w:divBdr>
                        <w:top w:val="none" w:sz="0" w:space="0" w:color="auto"/>
                        <w:left w:val="single" w:sz="6" w:space="15" w:color="CCCCCC"/>
                        <w:bottom w:val="single" w:sz="6" w:space="15" w:color="CCCCCC"/>
                        <w:right w:val="single" w:sz="6" w:space="15" w:color="CCCCCC"/>
                      </w:divBdr>
                    </w:div>
                    <w:div w:id="210792176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45544437">
                  <w:marLeft w:val="0"/>
                  <w:marRight w:val="300"/>
                  <w:marTop w:val="0"/>
                  <w:marBottom w:val="150"/>
                  <w:divBdr>
                    <w:top w:val="none" w:sz="0" w:space="0" w:color="auto"/>
                    <w:left w:val="single" w:sz="6" w:space="15" w:color="CCCCCC"/>
                    <w:bottom w:val="single" w:sz="6" w:space="15" w:color="CCCCCC"/>
                    <w:right w:val="single" w:sz="6" w:space="15" w:color="CCCCCC"/>
                  </w:divBdr>
                  <w:divsChild>
                    <w:div w:id="1489054603">
                      <w:marLeft w:val="0"/>
                      <w:marRight w:val="300"/>
                      <w:marTop w:val="0"/>
                      <w:marBottom w:val="150"/>
                      <w:divBdr>
                        <w:top w:val="none" w:sz="0" w:space="0" w:color="auto"/>
                        <w:left w:val="single" w:sz="6" w:space="15" w:color="CCCCCC"/>
                        <w:bottom w:val="single" w:sz="6" w:space="15" w:color="CCCCCC"/>
                        <w:right w:val="single" w:sz="6" w:space="15" w:color="CCCCCC"/>
                      </w:divBdr>
                    </w:div>
                    <w:div w:id="202285076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59162341">
                  <w:marLeft w:val="0"/>
                  <w:marRight w:val="300"/>
                  <w:marTop w:val="0"/>
                  <w:marBottom w:val="150"/>
                  <w:divBdr>
                    <w:top w:val="none" w:sz="0" w:space="0" w:color="auto"/>
                    <w:left w:val="single" w:sz="6" w:space="15" w:color="CCCCCC"/>
                    <w:bottom w:val="single" w:sz="6" w:space="15" w:color="CCCCCC"/>
                    <w:right w:val="single" w:sz="6" w:space="15" w:color="CCCCCC"/>
                  </w:divBdr>
                  <w:divsChild>
                    <w:div w:id="681859012">
                      <w:marLeft w:val="0"/>
                      <w:marRight w:val="300"/>
                      <w:marTop w:val="0"/>
                      <w:marBottom w:val="150"/>
                      <w:divBdr>
                        <w:top w:val="none" w:sz="0" w:space="0" w:color="auto"/>
                        <w:left w:val="single" w:sz="6" w:space="15" w:color="CCCCCC"/>
                        <w:bottom w:val="single" w:sz="6" w:space="15" w:color="CCCCCC"/>
                        <w:right w:val="single" w:sz="6" w:space="15" w:color="CCCCCC"/>
                      </w:divBdr>
                    </w:div>
                    <w:div w:id="873542372">
                      <w:marLeft w:val="0"/>
                      <w:marRight w:val="300"/>
                      <w:marTop w:val="0"/>
                      <w:marBottom w:val="150"/>
                      <w:divBdr>
                        <w:top w:val="none" w:sz="0" w:space="0" w:color="auto"/>
                        <w:left w:val="single" w:sz="6" w:space="15" w:color="CCCCCC"/>
                        <w:bottom w:val="single" w:sz="6" w:space="15" w:color="CCCCCC"/>
                        <w:right w:val="single" w:sz="6" w:space="15" w:color="CCCCCC"/>
                      </w:divBdr>
                    </w:div>
                    <w:div w:id="15068397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722682598">
                  <w:marLeft w:val="0"/>
                  <w:marRight w:val="300"/>
                  <w:marTop w:val="0"/>
                  <w:marBottom w:val="150"/>
                  <w:divBdr>
                    <w:top w:val="none" w:sz="0" w:space="0" w:color="auto"/>
                    <w:left w:val="single" w:sz="6" w:space="15" w:color="CCCCCC"/>
                    <w:bottom w:val="single" w:sz="6" w:space="15" w:color="CCCCCC"/>
                    <w:right w:val="single" w:sz="6" w:space="15" w:color="CCCCCC"/>
                  </w:divBdr>
                  <w:divsChild>
                    <w:div w:id="1867985433">
                      <w:marLeft w:val="0"/>
                      <w:marRight w:val="300"/>
                      <w:marTop w:val="0"/>
                      <w:marBottom w:val="150"/>
                      <w:divBdr>
                        <w:top w:val="none" w:sz="0" w:space="0" w:color="auto"/>
                        <w:left w:val="single" w:sz="6" w:space="15" w:color="CCCCCC"/>
                        <w:bottom w:val="single" w:sz="6" w:space="15" w:color="CCCCCC"/>
                        <w:right w:val="single" w:sz="6" w:space="15" w:color="CCCCCC"/>
                      </w:divBdr>
                    </w:div>
                    <w:div w:id="207685282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798768487">
                  <w:marLeft w:val="0"/>
                  <w:marRight w:val="300"/>
                  <w:marTop w:val="0"/>
                  <w:marBottom w:val="150"/>
                  <w:divBdr>
                    <w:top w:val="none" w:sz="0" w:space="0" w:color="auto"/>
                    <w:left w:val="single" w:sz="6" w:space="15" w:color="CCCCCC"/>
                    <w:bottom w:val="single" w:sz="6" w:space="15" w:color="CCCCCC"/>
                    <w:right w:val="single" w:sz="6" w:space="15" w:color="CCCCCC"/>
                  </w:divBdr>
                  <w:divsChild>
                    <w:div w:id="286014504">
                      <w:marLeft w:val="0"/>
                      <w:marRight w:val="300"/>
                      <w:marTop w:val="0"/>
                      <w:marBottom w:val="150"/>
                      <w:divBdr>
                        <w:top w:val="none" w:sz="0" w:space="0" w:color="auto"/>
                        <w:left w:val="single" w:sz="6" w:space="15" w:color="CCCCCC"/>
                        <w:bottom w:val="single" w:sz="6" w:space="15" w:color="CCCCCC"/>
                        <w:right w:val="single" w:sz="6" w:space="15" w:color="CCCCCC"/>
                      </w:divBdr>
                    </w:div>
                    <w:div w:id="2110423027">
                      <w:marLeft w:val="0"/>
                      <w:marRight w:val="300"/>
                      <w:marTop w:val="0"/>
                      <w:marBottom w:val="150"/>
                      <w:divBdr>
                        <w:top w:val="none" w:sz="0" w:space="0" w:color="auto"/>
                        <w:left w:val="single" w:sz="6" w:space="15" w:color="CCCCCC"/>
                        <w:bottom w:val="single" w:sz="6" w:space="15" w:color="CCCCCC"/>
                        <w:right w:val="single" w:sz="6" w:space="15" w:color="CCCCCC"/>
                      </w:divBdr>
                    </w:div>
                    <w:div w:id="165321314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12693252">
                  <w:marLeft w:val="0"/>
                  <w:marRight w:val="300"/>
                  <w:marTop w:val="0"/>
                  <w:marBottom w:val="150"/>
                  <w:divBdr>
                    <w:top w:val="none" w:sz="0" w:space="0" w:color="auto"/>
                    <w:left w:val="single" w:sz="6" w:space="15" w:color="CCCCCC"/>
                    <w:bottom w:val="single" w:sz="6" w:space="15" w:color="CCCCCC"/>
                    <w:right w:val="single" w:sz="6" w:space="15" w:color="CCCCCC"/>
                  </w:divBdr>
                  <w:divsChild>
                    <w:div w:id="1662393829">
                      <w:marLeft w:val="0"/>
                      <w:marRight w:val="300"/>
                      <w:marTop w:val="0"/>
                      <w:marBottom w:val="150"/>
                      <w:divBdr>
                        <w:top w:val="none" w:sz="0" w:space="0" w:color="auto"/>
                        <w:left w:val="single" w:sz="6" w:space="15" w:color="CCCCCC"/>
                        <w:bottom w:val="single" w:sz="6" w:space="15" w:color="CCCCCC"/>
                        <w:right w:val="single" w:sz="6" w:space="15" w:color="CCCCCC"/>
                      </w:divBdr>
                    </w:div>
                    <w:div w:id="65387657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24543880">
                  <w:marLeft w:val="0"/>
                  <w:marRight w:val="300"/>
                  <w:marTop w:val="0"/>
                  <w:marBottom w:val="150"/>
                  <w:divBdr>
                    <w:top w:val="none" w:sz="0" w:space="0" w:color="auto"/>
                    <w:left w:val="single" w:sz="6" w:space="15" w:color="CCCCCC"/>
                    <w:bottom w:val="single" w:sz="6" w:space="15" w:color="CCCCCC"/>
                    <w:right w:val="single" w:sz="6" w:space="15" w:color="CCCCCC"/>
                  </w:divBdr>
                  <w:divsChild>
                    <w:div w:id="1149437289">
                      <w:marLeft w:val="0"/>
                      <w:marRight w:val="300"/>
                      <w:marTop w:val="0"/>
                      <w:marBottom w:val="150"/>
                      <w:divBdr>
                        <w:top w:val="none" w:sz="0" w:space="0" w:color="auto"/>
                        <w:left w:val="single" w:sz="6" w:space="15" w:color="CCCCCC"/>
                        <w:bottom w:val="single" w:sz="6" w:space="15" w:color="CCCCCC"/>
                        <w:right w:val="single" w:sz="6" w:space="15" w:color="CCCCCC"/>
                      </w:divBdr>
                    </w:div>
                    <w:div w:id="1361510757">
                      <w:marLeft w:val="0"/>
                      <w:marRight w:val="300"/>
                      <w:marTop w:val="0"/>
                      <w:marBottom w:val="150"/>
                      <w:divBdr>
                        <w:top w:val="none" w:sz="0" w:space="0" w:color="auto"/>
                        <w:left w:val="single" w:sz="6" w:space="15" w:color="CCCCCC"/>
                        <w:bottom w:val="single" w:sz="6" w:space="15" w:color="CCCCCC"/>
                        <w:right w:val="single" w:sz="6" w:space="15" w:color="CCCCCC"/>
                      </w:divBdr>
                    </w:div>
                    <w:div w:id="1630356074">
                      <w:marLeft w:val="0"/>
                      <w:marRight w:val="300"/>
                      <w:marTop w:val="0"/>
                      <w:marBottom w:val="150"/>
                      <w:divBdr>
                        <w:top w:val="none" w:sz="0" w:space="0" w:color="auto"/>
                        <w:left w:val="single" w:sz="6" w:space="15" w:color="CCCCCC"/>
                        <w:bottom w:val="single" w:sz="6" w:space="15" w:color="CCCCCC"/>
                        <w:right w:val="single" w:sz="6" w:space="15" w:color="CCCCCC"/>
                      </w:divBdr>
                    </w:div>
                    <w:div w:id="39304113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20741182">
                  <w:marLeft w:val="0"/>
                  <w:marRight w:val="300"/>
                  <w:marTop w:val="0"/>
                  <w:marBottom w:val="150"/>
                  <w:divBdr>
                    <w:top w:val="none" w:sz="0" w:space="0" w:color="auto"/>
                    <w:left w:val="single" w:sz="6" w:space="15" w:color="CCCCCC"/>
                    <w:bottom w:val="single" w:sz="6" w:space="15" w:color="CCCCCC"/>
                    <w:right w:val="single" w:sz="6" w:space="15" w:color="CCCCCC"/>
                  </w:divBdr>
                  <w:divsChild>
                    <w:div w:id="246622185">
                      <w:marLeft w:val="0"/>
                      <w:marRight w:val="300"/>
                      <w:marTop w:val="0"/>
                      <w:marBottom w:val="150"/>
                      <w:divBdr>
                        <w:top w:val="none" w:sz="0" w:space="0" w:color="auto"/>
                        <w:left w:val="single" w:sz="6" w:space="15" w:color="CCCCCC"/>
                        <w:bottom w:val="single" w:sz="6" w:space="15" w:color="CCCCCC"/>
                        <w:right w:val="single" w:sz="6" w:space="15" w:color="CCCCCC"/>
                      </w:divBdr>
                    </w:div>
                    <w:div w:id="132686308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26380662">
                  <w:marLeft w:val="0"/>
                  <w:marRight w:val="300"/>
                  <w:marTop w:val="0"/>
                  <w:marBottom w:val="150"/>
                  <w:divBdr>
                    <w:top w:val="none" w:sz="0" w:space="0" w:color="auto"/>
                    <w:left w:val="single" w:sz="6" w:space="15" w:color="CCCCCC"/>
                    <w:bottom w:val="single" w:sz="6" w:space="15" w:color="CCCCCC"/>
                    <w:right w:val="single" w:sz="6" w:space="15" w:color="CCCCCC"/>
                  </w:divBdr>
                  <w:divsChild>
                    <w:div w:id="1457747865">
                      <w:marLeft w:val="0"/>
                      <w:marRight w:val="300"/>
                      <w:marTop w:val="0"/>
                      <w:marBottom w:val="150"/>
                      <w:divBdr>
                        <w:top w:val="none" w:sz="0" w:space="0" w:color="auto"/>
                        <w:left w:val="single" w:sz="6" w:space="15" w:color="CCCCCC"/>
                        <w:bottom w:val="single" w:sz="6" w:space="15" w:color="CCCCCC"/>
                        <w:right w:val="single" w:sz="6" w:space="15" w:color="CCCCCC"/>
                      </w:divBdr>
                    </w:div>
                    <w:div w:id="1652975445">
                      <w:marLeft w:val="0"/>
                      <w:marRight w:val="300"/>
                      <w:marTop w:val="0"/>
                      <w:marBottom w:val="150"/>
                      <w:divBdr>
                        <w:top w:val="none" w:sz="0" w:space="0" w:color="auto"/>
                        <w:left w:val="single" w:sz="6" w:space="15" w:color="CCCCCC"/>
                        <w:bottom w:val="single" w:sz="6" w:space="15" w:color="CCCCCC"/>
                        <w:right w:val="single" w:sz="6" w:space="15" w:color="CCCCCC"/>
                      </w:divBdr>
                    </w:div>
                    <w:div w:id="118921866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16542335">
                  <w:marLeft w:val="0"/>
                  <w:marRight w:val="300"/>
                  <w:marTop w:val="0"/>
                  <w:marBottom w:val="150"/>
                  <w:divBdr>
                    <w:top w:val="none" w:sz="0" w:space="0" w:color="auto"/>
                    <w:left w:val="single" w:sz="6" w:space="15" w:color="CCCCCC"/>
                    <w:bottom w:val="single" w:sz="6" w:space="15" w:color="CCCCCC"/>
                    <w:right w:val="single" w:sz="6" w:space="15" w:color="CCCCCC"/>
                  </w:divBdr>
                  <w:divsChild>
                    <w:div w:id="594829090">
                      <w:marLeft w:val="0"/>
                      <w:marRight w:val="300"/>
                      <w:marTop w:val="0"/>
                      <w:marBottom w:val="150"/>
                      <w:divBdr>
                        <w:top w:val="none" w:sz="0" w:space="0" w:color="auto"/>
                        <w:left w:val="single" w:sz="6" w:space="15" w:color="CCCCCC"/>
                        <w:bottom w:val="single" w:sz="6" w:space="15" w:color="CCCCCC"/>
                        <w:right w:val="single" w:sz="6" w:space="15" w:color="CCCCCC"/>
                      </w:divBdr>
                    </w:div>
                    <w:div w:id="180510260">
                      <w:marLeft w:val="0"/>
                      <w:marRight w:val="300"/>
                      <w:marTop w:val="0"/>
                      <w:marBottom w:val="150"/>
                      <w:divBdr>
                        <w:top w:val="none" w:sz="0" w:space="0" w:color="auto"/>
                        <w:left w:val="single" w:sz="6" w:space="15" w:color="CCCCCC"/>
                        <w:bottom w:val="single" w:sz="6" w:space="15" w:color="CCCCCC"/>
                        <w:right w:val="single" w:sz="6" w:space="15" w:color="CCCCCC"/>
                      </w:divBdr>
                    </w:div>
                    <w:div w:id="1728525709">
                      <w:marLeft w:val="0"/>
                      <w:marRight w:val="300"/>
                      <w:marTop w:val="0"/>
                      <w:marBottom w:val="150"/>
                      <w:divBdr>
                        <w:top w:val="none" w:sz="0" w:space="0" w:color="auto"/>
                        <w:left w:val="single" w:sz="6" w:space="15" w:color="CCCCCC"/>
                        <w:bottom w:val="single" w:sz="6" w:space="15" w:color="CCCCCC"/>
                        <w:right w:val="single" w:sz="6" w:space="15" w:color="CCCCCC"/>
                      </w:divBdr>
                    </w:div>
                    <w:div w:id="164935787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54467697">
                  <w:marLeft w:val="0"/>
                  <w:marRight w:val="300"/>
                  <w:marTop w:val="0"/>
                  <w:marBottom w:val="150"/>
                  <w:divBdr>
                    <w:top w:val="none" w:sz="0" w:space="0" w:color="auto"/>
                    <w:left w:val="single" w:sz="6" w:space="15" w:color="CCCCCC"/>
                    <w:bottom w:val="single" w:sz="6" w:space="15" w:color="CCCCCC"/>
                    <w:right w:val="single" w:sz="6" w:space="15" w:color="CCCCCC"/>
                  </w:divBdr>
                  <w:divsChild>
                    <w:div w:id="991369417">
                      <w:marLeft w:val="0"/>
                      <w:marRight w:val="300"/>
                      <w:marTop w:val="0"/>
                      <w:marBottom w:val="150"/>
                      <w:divBdr>
                        <w:top w:val="none" w:sz="0" w:space="0" w:color="auto"/>
                        <w:left w:val="single" w:sz="6" w:space="15" w:color="CCCCCC"/>
                        <w:bottom w:val="single" w:sz="6" w:space="15" w:color="CCCCCC"/>
                        <w:right w:val="single" w:sz="6" w:space="15" w:color="CCCCCC"/>
                      </w:divBdr>
                    </w:div>
                    <w:div w:id="2145153468">
                      <w:marLeft w:val="0"/>
                      <w:marRight w:val="300"/>
                      <w:marTop w:val="0"/>
                      <w:marBottom w:val="150"/>
                      <w:divBdr>
                        <w:top w:val="none" w:sz="0" w:space="0" w:color="auto"/>
                        <w:left w:val="single" w:sz="6" w:space="15" w:color="CCCCCC"/>
                        <w:bottom w:val="single" w:sz="6" w:space="15" w:color="CCCCCC"/>
                        <w:right w:val="single" w:sz="6" w:space="15" w:color="CCCCCC"/>
                      </w:divBdr>
                    </w:div>
                    <w:div w:id="634066034">
                      <w:marLeft w:val="0"/>
                      <w:marRight w:val="300"/>
                      <w:marTop w:val="0"/>
                      <w:marBottom w:val="150"/>
                      <w:divBdr>
                        <w:top w:val="none" w:sz="0" w:space="0" w:color="auto"/>
                        <w:left w:val="single" w:sz="6" w:space="15" w:color="CCCCCC"/>
                        <w:bottom w:val="single" w:sz="6" w:space="15" w:color="CCCCCC"/>
                        <w:right w:val="single" w:sz="6" w:space="15" w:color="CCCCCC"/>
                      </w:divBdr>
                    </w:div>
                    <w:div w:id="64377557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7652789">
                  <w:marLeft w:val="0"/>
                  <w:marRight w:val="300"/>
                  <w:marTop w:val="0"/>
                  <w:marBottom w:val="150"/>
                  <w:divBdr>
                    <w:top w:val="none" w:sz="0" w:space="0" w:color="auto"/>
                    <w:left w:val="single" w:sz="6" w:space="15" w:color="CCCCCC"/>
                    <w:bottom w:val="single" w:sz="6" w:space="15" w:color="CCCCCC"/>
                    <w:right w:val="single" w:sz="6" w:space="15" w:color="CCCCCC"/>
                  </w:divBdr>
                  <w:divsChild>
                    <w:div w:id="2083867590">
                      <w:marLeft w:val="0"/>
                      <w:marRight w:val="300"/>
                      <w:marTop w:val="0"/>
                      <w:marBottom w:val="150"/>
                      <w:divBdr>
                        <w:top w:val="none" w:sz="0" w:space="0" w:color="auto"/>
                        <w:left w:val="single" w:sz="6" w:space="15" w:color="CCCCCC"/>
                        <w:bottom w:val="single" w:sz="6" w:space="15" w:color="CCCCCC"/>
                        <w:right w:val="single" w:sz="6" w:space="15" w:color="CCCCCC"/>
                      </w:divBdr>
                    </w:div>
                    <w:div w:id="1903903383">
                      <w:marLeft w:val="0"/>
                      <w:marRight w:val="300"/>
                      <w:marTop w:val="0"/>
                      <w:marBottom w:val="150"/>
                      <w:divBdr>
                        <w:top w:val="none" w:sz="0" w:space="0" w:color="auto"/>
                        <w:left w:val="single" w:sz="6" w:space="15" w:color="CCCCCC"/>
                        <w:bottom w:val="single" w:sz="6" w:space="15" w:color="CCCCCC"/>
                        <w:right w:val="single" w:sz="6" w:space="15" w:color="CCCCCC"/>
                      </w:divBdr>
                    </w:div>
                    <w:div w:id="1948653142">
                      <w:marLeft w:val="0"/>
                      <w:marRight w:val="300"/>
                      <w:marTop w:val="0"/>
                      <w:marBottom w:val="150"/>
                      <w:divBdr>
                        <w:top w:val="none" w:sz="0" w:space="0" w:color="auto"/>
                        <w:left w:val="single" w:sz="6" w:space="15" w:color="CCCCCC"/>
                        <w:bottom w:val="single" w:sz="6" w:space="15" w:color="CCCCCC"/>
                        <w:right w:val="single" w:sz="6" w:space="15" w:color="CCCCCC"/>
                      </w:divBdr>
                    </w:div>
                    <w:div w:id="35281011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264146153">
                  <w:marLeft w:val="0"/>
                  <w:marRight w:val="300"/>
                  <w:marTop w:val="0"/>
                  <w:marBottom w:val="150"/>
                  <w:divBdr>
                    <w:top w:val="none" w:sz="0" w:space="0" w:color="auto"/>
                    <w:left w:val="single" w:sz="6" w:space="15" w:color="CCCCCC"/>
                    <w:bottom w:val="single" w:sz="6" w:space="15" w:color="CCCCCC"/>
                    <w:right w:val="single" w:sz="6" w:space="15" w:color="CCCCCC"/>
                  </w:divBdr>
                  <w:divsChild>
                    <w:div w:id="309943765">
                      <w:marLeft w:val="0"/>
                      <w:marRight w:val="300"/>
                      <w:marTop w:val="0"/>
                      <w:marBottom w:val="150"/>
                      <w:divBdr>
                        <w:top w:val="none" w:sz="0" w:space="0" w:color="auto"/>
                        <w:left w:val="single" w:sz="6" w:space="15" w:color="CCCCCC"/>
                        <w:bottom w:val="single" w:sz="6" w:space="15" w:color="CCCCCC"/>
                        <w:right w:val="single" w:sz="6" w:space="15" w:color="CCCCCC"/>
                      </w:divBdr>
                    </w:div>
                    <w:div w:id="33203376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26874242">
                  <w:marLeft w:val="0"/>
                  <w:marRight w:val="300"/>
                  <w:marTop w:val="0"/>
                  <w:marBottom w:val="150"/>
                  <w:divBdr>
                    <w:top w:val="none" w:sz="0" w:space="0" w:color="auto"/>
                    <w:left w:val="single" w:sz="6" w:space="15" w:color="CCCCCC"/>
                    <w:bottom w:val="single" w:sz="6" w:space="15" w:color="CCCCCC"/>
                    <w:right w:val="single" w:sz="6" w:space="15" w:color="CCCCCC"/>
                  </w:divBdr>
                  <w:divsChild>
                    <w:div w:id="275255378">
                      <w:marLeft w:val="0"/>
                      <w:marRight w:val="300"/>
                      <w:marTop w:val="0"/>
                      <w:marBottom w:val="150"/>
                      <w:divBdr>
                        <w:top w:val="none" w:sz="0" w:space="0" w:color="auto"/>
                        <w:left w:val="single" w:sz="6" w:space="15" w:color="CCCCCC"/>
                        <w:bottom w:val="single" w:sz="6" w:space="15" w:color="CCCCCC"/>
                        <w:right w:val="single" w:sz="6" w:space="15" w:color="CCCCCC"/>
                      </w:divBdr>
                    </w:div>
                    <w:div w:id="153512113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106881843">
                  <w:marLeft w:val="0"/>
                  <w:marRight w:val="300"/>
                  <w:marTop w:val="0"/>
                  <w:marBottom w:val="150"/>
                  <w:divBdr>
                    <w:top w:val="none" w:sz="0" w:space="0" w:color="auto"/>
                    <w:left w:val="single" w:sz="6" w:space="15" w:color="CCCCCC"/>
                    <w:bottom w:val="single" w:sz="6" w:space="15" w:color="CCCCCC"/>
                    <w:right w:val="single" w:sz="6" w:space="15" w:color="CCCCCC"/>
                  </w:divBdr>
                  <w:divsChild>
                    <w:div w:id="1410152486">
                      <w:marLeft w:val="0"/>
                      <w:marRight w:val="300"/>
                      <w:marTop w:val="0"/>
                      <w:marBottom w:val="150"/>
                      <w:divBdr>
                        <w:top w:val="none" w:sz="0" w:space="0" w:color="auto"/>
                        <w:left w:val="single" w:sz="6" w:space="15" w:color="CCCCCC"/>
                        <w:bottom w:val="single" w:sz="6" w:space="15" w:color="CCCCCC"/>
                        <w:right w:val="single" w:sz="6" w:space="15" w:color="CCCCCC"/>
                      </w:divBdr>
                    </w:div>
                    <w:div w:id="1624458637">
                      <w:marLeft w:val="0"/>
                      <w:marRight w:val="300"/>
                      <w:marTop w:val="0"/>
                      <w:marBottom w:val="150"/>
                      <w:divBdr>
                        <w:top w:val="none" w:sz="0" w:space="0" w:color="auto"/>
                        <w:left w:val="single" w:sz="6" w:space="15" w:color="CCCCCC"/>
                        <w:bottom w:val="single" w:sz="6" w:space="15" w:color="CCCCCC"/>
                        <w:right w:val="single" w:sz="6" w:space="15" w:color="CCCCCC"/>
                      </w:divBdr>
                    </w:div>
                    <w:div w:id="181444036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818501573">
                  <w:marLeft w:val="0"/>
                  <w:marRight w:val="300"/>
                  <w:marTop w:val="0"/>
                  <w:marBottom w:val="150"/>
                  <w:divBdr>
                    <w:top w:val="none" w:sz="0" w:space="0" w:color="auto"/>
                    <w:left w:val="single" w:sz="6" w:space="15" w:color="CCCCCC"/>
                    <w:bottom w:val="single" w:sz="6" w:space="15" w:color="CCCCCC"/>
                    <w:right w:val="single" w:sz="6" w:space="15" w:color="CCCCCC"/>
                  </w:divBdr>
                  <w:divsChild>
                    <w:div w:id="1075784537">
                      <w:marLeft w:val="0"/>
                      <w:marRight w:val="300"/>
                      <w:marTop w:val="0"/>
                      <w:marBottom w:val="150"/>
                      <w:divBdr>
                        <w:top w:val="none" w:sz="0" w:space="0" w:color="auto"/>
                        <w:left w:val="single" w:sz="6" w:space="15" w:color="CCCCCC"/>
                        <w:bottom w:val="single" w:sz="6" w:space="15" w:color="CCCCCC"/>
                        <w:right w:val="single" w:sz="6" w:space="15" w:color="CCCCCC"/>
                      </w:divBdr>
                    </w:div>
                    <w:div w:id="1020854684">
                      <w:marLeft w:val="0"/>
                      <w:marRight w:val="300"/>
                      <w:marTop w:val="0"/>
                      <w:marBottom w:val="150"/>
                      <w:divBdr>
                        <w:top w:val="none" w:sz="0" w:space="0" w:color="auto"/>
                        <w:left w:val="single" w:sz="6" w:space="15" w:color="CCCCCC"/>
                        <w:bottom w:val="single" w:sz="6" w:space="15" w:color="CCCCCC"/>
                        <w:right w:val="single" w:sz="6" w:space="15" w:color="CCCCCC"/>
                      </w:divBdr>
                    </w:div>
                    <w:div w:id="343840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18175010">
                  <w:marLeft w:val="0"/>
                  <w:marRight w:val="300"/>
                  <w:marTop w:val="0"/>
                  <w:marBottom w:val="150"/>
                  <w:divBdr>
                    <w:top w:val="none" w:sz="0" w:space="0" w:color="auto"/>
                    <w:left w:val="single" w:sz="6" w:space="15" w:color="CCCCCC"/>
                    <w:bottom w:val="single" w:sz="6" w:space="15" w:color="CCCCCC"/>
                    <w:right w:val="single" w:sz="6" w:space="15" w:color="CCCCCC"/>
                  </w:divBdr>
                  <w:divsChild>
                    <w:div w:id="1430271097">
                      <w:marLeft w:val="0"/>
                      <w:marRight w:val="300"/>
                      <w:marTop w:val="0"/>
                      <w:marBottom w:val="150"/>
                      <w:divBdr>
                        <w:top w:val="none" w:sz="0" w:space="0" w:color="auto"/>
                        <w:left w:val="single" w:sz="6" w:space="15" w:color="CCCCCC"/>
                        <w:bottom w:val="single" w:sz="6" w:space="15" w:color="CCCCCC"/>
                        <w:right w:val="single" w:sz="6" w:space="15" w:color="CCCCCC"/>
                      </w:divBdr>
                    </w:div>
                    <w:div w:id="42522812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487085615">
                  <w:marLeft w:val="0"/>
                  <w:marRight w:val="300"/>
                  <w:marTop w:val="0"/>
                  <w:marBottom w:val="150"/>
                  <w:divBdr>
                    <w:top w:val="none" w:sz="0" w:space="0" w:color="auto"/>
                    <w:left w:val="single" w:sz="6" w:space="15" w:color="CCCCCC"/>
                    <w:bottom w:val="single" w:sz="6" w:space="15" w:color="CCCCCC"/>
                    <w:right w:val="single" w:sz="6" w:space="15" w:color="CCCCCC"/>
                  </w:divBdr>
                  <w:divsChild>
                    <w:div w:id="758450820">
                      <w:marLeft w:val="0"/>
                      <w:marRight w:val="300"/>
                      <w:marTop w:val="0"/>
                      <w:marBottom w:val="150"/>
                      <w:divBdr>
                        <w:top w:val="none" w:sz="0" w:space="0" w:color="auto"/>
                        <w:left w:val="single" w:sz="6" w:space="15" w:color="CCCCCC"/>
                        <w:bottom w:val="single" w:sz="6" w:space="15" w:color="CCCCCC"/>
                        <w:right w:val="single" w:sz="6" w:space="15" w:color="CCCCCC"/>
                      </w:divBdr>
                    </w:div>
                    <w:div w:id="2134907197">
                      <w:marLeft w:val="0"/>
                      <w:marRight w:val="300"/>
                      <w:marTop w:val="0"/>
                      <w:marBottom w:val="150"/>
                      <w:divBdr>
                        <w:top w:val="none" w:sz="0" w:space="0" w:color="auto"/>
                        <w:left w:val="single" w:sz="6" w:space="15" w:color="CCCCCC"/>
                        <w:bottom w:val="single" w:sz="6" w:space="15" w:color="CCCCCC"/>
                        <w:right w:val="single" w:sz="6" w:space="15" w:color="CCCCCC"/>
                      </w:divBdr>
                    </w:div>
                    <w:div w:id="8141129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809248185">
                  <w:marLeft w:val="0"/>
                  <w:marRight w:val="300"/>
                  <w:marTop w:val="0"/>
                  <w:marBottom w:val="150"/>
                  <w:divBdr>
                    <w:top w:val="none" w:sz="0" w:space="0" w:color="auto"/>
                    <w:left w:val="single" w:sz="6" w:space="15" w:color="CCCCCC"/>
                    <w:bottom w:val="single" w:sz="6" w:space="15" w:color="CCCCCC"/>
                    <w:right w:val="single" w:sz="6" w:space="15" w:color="CCCCCC"/>
                  </w:divBdr>
                  <w:divsChild>
                    <w:div w:id="1950119218">
                      <w:marLeft w:val="0"/>
                      <w:marRight w:val="300"/>
                      <w:marTop w:val="0"/>
                      <w:marBottom w:val="150"/>
                      <w:divBdr>
                        <w:top w:val="none" w:sz="0" w:space="0" w:color="auto"/>
                        <w:left w:val="single" w:sz="6" w:space="15" w:color="CCCCCC"/>
                        <w:bottom w:val="single" w:sz="6" w:space="15" w:color="CCCCCC"/>
                        <w:right w:val="single" w:sz="6" w:space="15" w:color="CCCCCC"/>
                      </w:divBdr>
                    </w:div>
                    <w:div w:id="1284073685">
                      <w:marLeft w:val="0"/>
                      <w:marRight w:val="300"/>
                      <w:marTop w:val="0"/>
                      <w:marBottom w:val="150"/>
                      <w:divBdr>
                        <w:top w:val="none" w:sz="0" w:space="0" w:color="auto"/>
                        <w:left w:val="single" w:sz="6" w:space="15" w:color="CCCCCC"/>
                        <w:bottom w:val="single" w:sz="6" w:space="15" w:color="CCCCCC"/>
                        <w:right w:val="single" w:sz="6" w:space="15" w:color="CCCCCC"/>
                      </w:divBdr>
                    </w:div>
                    <w:div w:id="66683121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30463450">
                  <w:marLeft w:val="0"/>
                  <w:marRight w:val="300"/>
                  <w:marTop w:val="0"/>
                  <w:marBottom w:val="150"/>
                  <w:divBdr>
                    <w:top w:val="none" w:sz="0" w:space="0" w:color="auto"/>
                    <w:left w:val="single" w:sz="6" w:space="15" w:color="CCCCCC"/>
                    <w:bottom w:val="single" w:sz="6" w:space="15" w:color="CCCCCC"/>
                    <w:right w:val="single" w:sz="6" w:space="15" w:color="CCCCCC"/>
                  </w:divBdr>
                  <w:divsChild>
                    <w:div w:id="999576592">
                      <w:marLeft w:val="0"/>
                      <w:marRight w:val="300"/>
                      <w:marTop w:val="0"/>
                      <w:marBottom w:val="150"/>
                      <w:divBdr>
                        <w:top w:val="none" w:sz="0" w:space="0" w:color="auto"/>
                        <w:left w:val="single" w:sz="6" w:space="15" w:color="CCCCCC"/>
                        <w:bottom w:val="single" w:sz="6" w:space="15" w:color="CCCCCC"/>
                        <w:right w:val="single" w:sz="6" w:space="15" w:color="CCCCCC"/>
                      </w:divBdr>
                    </w:div>
                    <w:div w:id="247270084">
                      <w:marLeft w:val="0"/>
                      <w:marRight w:val="300"/>
                      <w:marTop w:val="0"/>
                      <w:marBottom w:val="150"/>
                      <w:divBdr>
                        <w:top w:val="none" w:sz="0" w:space="0" w:color="auto"/>
                        <w:left w:val="single" w:sz="6" w:space="15" w:color="CCCCCC"/>
                        <w:bottom w:val="single" w:sz="6" w:space="15" w:color="CCCCCC"/>
                        <w:right w:val="single" w:sz="6" w:space="15" w:color="CCCCCC"/>
                      </w:divBdr>
                    </w:div>
                    <w:div w:id="103927952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53771969">
                  <w:marLeft w:val="0"/>
                  <w:marRight w:val="300"/>
                  <w:marTop w:val="0"/>
                  <w:marBottom w:val="150"/>
                  <w:divBdr>
                    <w:top w:val="none" w:sz="0" w:space="0" w:color="auto"/>
                    <w:left w:val="single" w:sz="6" w:space="15" w:color="CCCCCC"/>
                    <w:bottom w:val="single" w:sz="6" w:space="15" w:color="CCCCCC"/>
                    <w:right w:val="single" w:sz="6" w:space="15" w:color="CCCCCC"/>
                  </w:divBdr>
                  <w:divsChild>
                    <w:div w:id="418336109">
                      <w:marLeft w:val="0"/>
                      <w:marRight w:val="300"/>
                      <w:marTop w:val="0"/>
                      <w:marBottom w:val="150"/>
                      <w:divBdr>
                        <w:top w:val="none" w:sz="0" w:space="0" w:color="auto"/>
                        <w:left w:val="single" w:sz="6" w:space="15" w:color="CCCCCC"/>
                        <w:bottom w:val="single" w:sz="6" w:space="15" w:color="CCCCCC"/>
                        <w:right w:val="single" w:sz="6" w:space="15" w:color="CCCCCC"/>
                      </w:divBdr>
                    </w:div>
                    <w:div w:id="153847306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84997683">
                  <w:marLeft w:val="0"/>
                  <w:marRight w:val="300"/>
                  <w:marTop w:val="0"/>
                  <w:marBottom w:val="150"/>
                  <w:divBdr>
                    <w:top w:val="none" w:sz="0" w:space="0" w:color="auto"/>
                    <w:left w:val="single" w:sz="6" w:space="15" w:color="CCCCCC"/>
                    <w:bottom w:val="single" w:sz="6" w:space="15" w:color="CCCCCC"/>
                    <w:right w:val="single" w:sz="6" w:space="15" w:color="CCCCCC"/>
                  </w:divBdr>
                  <w:divsChild>
                    <w:div w:id="1605651320">
                      <w:marLeft w:val="0"/>
                      <w:marRight w:val="300"/>
                      <w:marTop w:val="0"/>
                      <w:marBottom w:val="150"/>
                      <w:divBdr>
                        <w:top w:val="none" w:sz="0" w:space="0" w:color="auto"/>
                        <w:left w:val="single" w:sz="6" w:space="15" w:color="CCCCCC"/>
                        <w:bottom w:val="single" w:sz="6" w:space="15" w:color="CCCCCC"/>
                        <w:right w:val="single" w:sz="6" w:space="15" w:color="CCCCCC"/>
                      </w:divBdr>
                    </w:div>
                    <w:div w:id="1240406817">
                      <w:marLeft w:val="0"/>
                      <w:marRight w:val="300"/>
                      <w:marTop w:val="0"/>
                      <w:marBottom w:val="150"/>
                      <w:divBdr>
                        <w:top w:val="none" w:sz="0" w:space="0" w:color="auto"/>
                        <w:left w:val="single" w:sz="6" w:space="15" w:color="CCCCCC"/>
                        <w:bottom w:val="single" w:sz="6" w:space="15" w:color="CCCCCC"/>
                        <w:right w:val="single" w:sz="6" w:space="15" w:color="CCCCCC"/>
                      </w:divBdr>
                    </w:div>
                    <w:div w:id="83611466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sChild>
            </w:div>
          </w:divsChild>
        </w:div>
        <w:div w:id="452017416">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precisely.com/blog/data-security/aes-vs-des-encryption-standard-3des-tde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737</Words>
  <Characters>420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3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winney, Justin</cp:lastModifiedBy>
  <cp:revision>2</cp:revision>
  <dcterms:created xsi:type="dcterms:W3CDTF">2023-10-15T03:14:00Z</dcterms:created>
  <dcterms:modified xsi:type="dcterms:W3CDTF">2023-10-1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